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8C3A" w14:textId="77777777" w:rsidR="00C4385C" w:rsidRPr="008D5DB4" w:rsidRDefault="00C4385C" w:rsidP="00752E1C">
      <w:pPr>
        <w:tabs>
          <w:tab w:val="left" w:pos="2023"/>
        </w:tabs>
        <w:spacing w:line="276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1A4AF4A1" w14:textId="083461BE" w:rsidR="00E0255D" w:rsidRPr="008D5DB4" w:rsidRDefault="00E0255D" w:rsidP="00E0255D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D5DB4">
        <w:rPr>
          <w:rFonts w:asciiTheme="minorHAnsi" w:hAnsiTheme="minorHAnsi" w:cstheme="minorHAnsi"/>
          <w:b/>
          <w:sz w:val="28"/>
          <w:szCs w:val="28"/>
        </w:rPr>
        <w:t>FI</w:t>
      </w:r>
      <w:r w:rsidR="00C4385C" w:rsidRPr="008D5DB4">
        <w:rPr>
          <w:rFonts w:asciiTheme="minorHAnsi" w:hAnsiTheme="minorHAnsi" w:cstheme="minorHAnsi"/>
          <w:b/>
          <w:sz w:val="28"/>
          <w:szCs w:val="28"/>
        </w:rPr>
        <w:t>Ș</w:t>
      </w:r>
      <w:r w:rsidRPr="008D5DB4">
        <w:rPr>
          <w:rFonts w:asciiTheme="minorHAnsi" w:hAnsiTheme="minorHAnsi" w:cstheme="minorHAnsi"/>
          <w:b/>
          <w:sz w:val="28"/>
          <w:szCs w:val="28"/>
        </w:rPr>
        <w:t>A DISCIPLINEI</w:t>
      </w:r>
    </w:p>
    <w:p w14:paraId="16E71824" w14:textId="77777777" w:rsidR="00C4385C" w:rsidRPr="008D5DB4" w:rsidRDefault="00C4385C" w:rsidP="00C4385C">
      <w:pPr>
        <w:rPr>
          <w:rFonts w:asciiTheme="minorHAnsi" w:hAnsiTheme="minorHAnsi" w:cstheme="minorHAnsi"/>
          <w:b/>
          <w:sz w:val="28"/>
          <w:szCs w:val="28"/>
        </w:rPr>
      </w:pPr>
    </w:p>
    <w:p w14:paraId="48979124" w14:textId="77777777" w:rsidR="00E0255D" w:rsidRPr="008D5DB4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Date despre program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64"/>
        <w:gridCol w:w="5781"/>
      </w:tblGrid>
      <w:tr w:rsidR="00E0255D" w:rsidRPr="008D5DB4" w14:paraId="5F99CFA1" w14:textId="77777777" w:rsidTr="00080D22">
        <w:tc>
          <w:tcPr>
            <w:tcW w:w="1907" w:type="pct"/>
            <w:vAlign w:val="center"/>
          </w:tcPr>
          <w:p w14:paraId="79A7E4F2" w14:textId="4F0814BD" w:rsidR="00E0255D" w:rsidRPr="008D5DB4" w:rsidRDefault="00E0255D" w:rsidP="00E0255D">
            <w:pPr>
              <w:pStyle w:val="NoSpacing"/>
              <w:numPr>
                <w:ilvl w:val="1"/>
                <w:numId w:val="27"/>
              </w:numPr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Institu</w:t>
            </w:r>
            <w:r w:rsidR="00C4385C" w:rsidRPr="008D5DB4">
              <w:rPr>
                <w:rFonts w:asciiTheme="minorHAnsi" w:hAnsiTheme="minorHAnsi" w:cstheme="minorHAnsi"/>
                <w:lang w:val="ro-RO"/>
              </w:rPr>
              <w:t>ț</w:t>
            </w:r>
            <w:r w:rsidRPr="008D5DB4">
              <w:rPr>
                <w:rFonts w:asciiTheme="minorHAnsi" w:hAnsiTheme="minorHAnsi" w:cstheme="minorHAnsi"/>
                <w:lang w:val="ro-RO"/>
              </w:rPr>
              <w:t>ia de învă</w:t>
            </w:r>
            <w:r w:rsidR="00C4385C" w:rsidRPr="008D5DB4">
              <w:rPr>
                <w:rFonts w:asciiTheme="minorHAnsi" w:hAnsiTheme="minorHAnsi" w:cstheme="minorHAnsi"/>
                <w:lang w:val="ro-RO"/>
              </w:rPr>
              <w:t>ț</w:t>
            </w:r>
            <w:r w:rsidRPr="008D5DB4">
              <w:rPr>
                <w:rFonts w:asciiTheme="minorHAnsi" w:hAnsiTheme="minorHAnsi" w:cstheme="minorHAnsi"/>
                <w:lang w:val="ro-RO"/>
              </w:rPr>
              <w:t>ământ superior</w:t>
            </w:r>
          </w:p>
        </w:tc>
        <w:tc>
          <w:tcPr>
            <w:tcW w:w="3093" w:type="pct"/>
            <w:vAlign w:val="center"/>
          </w:tcPr>
          <w:p w14:paraId="39071412" w14:textId="10F2A9D5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Universitatea de Vest din Timi</w:t>
            </w:r>
            <w:r w:rsidR="00C4385C" w:rsidRPr="008D5DB4">
              <w:rPr>
                <w:rFonts w:asciiTheme="minorHAnsi" w:hAnsiTheme="minorHAnsi" w:cstheme="minorHAnsi"/>
                <w:lang w:val="ro-RO"/>
              </w:rPr>
              <w:t>ș</w:t>
            </w:r>
            <w:r w:rsidRPr="008D5DB4">
              <w:rPr>
                <w:rFonts w:asciiTheme="minorHAnsi" w:hAnsiTheme="minorHAnsi" w:cstheme="minorHAnsi"/>
                <w:lang w:val="ro-RO"/>
              </w:rPr>
              <w:t>oara</w:t>
            </w:r>
          </w:p>
        </w:tc>
      </w:tr>
      <w:tr w:rsidR="003B0102" w:rsidRPr="008D5DB4" w14:paraId="09F1F378" w14:textId="77777777" w:rsidTr="00567ED7">
        <w:tc>
          <w:tcPr>
            <w:tcW w:w="1907" w:type="pct"/>
            <w:vAlign w:val="center"/>
          </w:tcPr>
          <w:p w14:paraId="2ABF2C34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.2 Facultatea / Departamentul</w:t>
            </w:r>
          </w:p>
        </w:tc>
        <w:tc>
          <w:tcPr>
            <w:tcW w:w="3093" w:type="pct"/>
          </w:tcPr>
          <w:p w14:paraId="030FA322" w14:textId="5D903E69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-</w:t>
            </w:r>
          </w:p>
        </w:tc>
      </w:tr>
      <w:tr w:rsidR="003B0102" w:rsidRPr="008D5DB4" w14:paraId="3E2ECC7F" w14:textId="77777777" w:rsidTr="00567ED7">
        <w:tc>
          <w:tcPr>
            <w:tcW w:w="1907" w:type="pct"/>
            <w:vAlign w:val="center"/>
          </w:tcPr>
          <w:p w14:paraId="22160B34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.3 Departamentul</w:t>
            </w:r>
          </w:p>
        </w:tc>
        <w:tc>
          <w:tcPr>
            <w:tcW w:w="3093" w:type="pct"/>
          </w:tcPr>
          <w:p w14:paraId="42B894BC" w14:textId="01B72009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DPPD</w:t>
            </w:r>
          </w:p>
        </w:tc>
      </w:tr>
      <w:tr w:rsidR="003B0102" w:rsidRPr="008D5DB4" w14:paraId="38E2999E" w14:textId="77777777" w:rsidTr="00567ED7">
        <w:tc>
          <w:tcPr>
            <w:tcW w:w="1907" w:type="pct"/>
            <w:vAlign w:val="center"/>
          </w:tcPr>
          <w:p w14:paraId="2467FE5A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.4 Domeniul de studii</w:t>
            </w:r>
          </w:p>
        </w:tc>
        <w:tc>
          <w:tcPr>
            <w:tcW w:w="3093" w:type="pct"/>
          </w:tcPr>
          <w:p w14:paraId="449590D8" w14:textId="69549D3C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EDUCAŢIONAL</w:t>
            </w:r>
          </w:p>
        </w:tc>
      </w:tr>
      <w:tr w:rsidR="009C50A7" w:rsidRPr="008D5DB4" w14:paraId="7410FBFB" w14:textId="77777777" w:rsidTr="00567ED7">
        <w:tc>
          <w:tcPr>
            <w:tcW w:w="1907" w:type="pct"/>
            <w:vAlign w:val="center"/>
          </w:tcPr>
          <w:p w14:paraId="682C127F" w14:textId="77777777" w:rsidR="009C50A7" w:rsidRPr="008D5DB4" w:rsidRDefault="009C50A7" w:rsidP="009C50A7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.5 Ciclul de studii</w:t>
            </w:r>
          </w:p>
        </w:tc>
        <w:tc>
          <w:tcPr>
            <w:tcW w:w="3093" w:type="pct"/>
          </w:tcPr>
          <w:p w14:paraId="7DCE72A4" w14:textId="1E975F22" w:rsidR="009C50A7" w:rsidRPr="008D5DB4" w:rsidRDefault="009C50A7" w:rsidP="009C50A7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000000" w:themeColor="text1"/>
                <w:lang w:val="ro-RO"/>
              </w:rPr>
              <w:t>Nivel II MASTER+ POSTUNIVERSITAR</w:t>
            </w:r>
          </w:p>
        </w:tc>
      </w:tr>
      <w:tr w:rsidR="009C50A7" w:rsidRPr="008D5DB4" w14:paraId="0BC03568" w14:textId="77777777" w:rsidTr="00567ED7">
        <w:tc>
          <w:tcPr>
            <w:tcW w:w="1907" w:type="pct"/>
            <w:vAlign w:val="center"/>
          </w:tcPr>
          <w:p w14:paraId="4A9FB682" w14:textId="77777777" w:rsidR="009C50A7" w:rsidRPr="008D5DB4" w:rsidRDefault="009C50A7" w:rsidP="009C50A7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.6 Programul de studii / Calificarea</w:t>
            </w:r>
          </w:p>
        </w:tc>
        <w:tc>
          <w:tcPr>
            <w:tcW w:w="3093" w:type="pct"/>
          </w:tcPr>
          <w:p w14:paraId="6C296979" w14:textId="7F6AA979" w:rsidR="009C50A7" w:rsidRPr="008D5DB4" w:rsidRDefault="009C50A7" w:rsidP="009C50A7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PROGRAM DE FORMARE PSIHOPEDAGOGICA în vederea certificării pentru profesia didactică</w:t>
            </w:r>
          </w:p>
        </w:tc>
      </w:tr>
    </w:tbl>
    <w:p w14:paraId="67CD805D" w14:textId="77777777" w:rsidR="00E0255D" w:rsidRPr="008D5DB4" w:rsidRDefault="00E0255D" w:rsidP="00E0255D">
      <w:pPr>
        <w:rPr>
          <w:rFonts w:asciiTheme="minorHAnsi" w:hAnsiTheme="minorHAnsi" w:cstheme="minorHAnsi"/>
        </w:rPr>
      </w:pPr>
    </w:p>
    <w:p w14:paraId="51C268B8" w14:textId="77777777" w:rsidR="00E0255D" w:rsidRPr="008D5DB4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Date despre disciplină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67"/>
        <w:gridCol w:w="1418"/>
        <w:gridCol w:w="283"/>
        <w:gridCol w:w="567"/>
        <w:gridCol w:w="1651"/>
        <w:gridCol w:w="591"/>
        <w:gridCol w:w="1839"/>
        <w:gridCol w:w="630"/>
      </w:tblGrid>
      <w:tr w:rsidR="003B0102" w:rsidRPr="008D5DB4" w14:paraId="4013AFE0" w14:textId="77777777" w:rsidTr="00E0255D">
        <w:tc>
          <w:tcPr>
            <w:tcW w:w="3828" w:type="dxa"/>
            <w:gridSpan w:val="3"/>
          </w:tcPr>
          <w:p w14:paraId="2A383B21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.1 Denumirea disciplinei</w:t>
            </w:r>
          </w:p>
        </w:tc>
        <w:tc>
          <w:tcPr>
            <w:tcW w:w="5561" w:type="dxa"/>
            <w:gridSpan w:val="6"/>
          </w:tcPr>
          <w:p w14:paraId="4A412420" w14:textId="67AE8751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lang w:val="ro-RO"/>
              </w:rPr>
            </w:pPr>
            <w:r w:rsidRPr="008D5DB4">
              <w:rPr>
                <w:rFonts w:ascii="Times New Roman" w:hAnsi="Times New Roman"/>
                <w:position w:val="-1"/>
                <w:lang w:val="ro-RO"/>
              </w:rPr>
              <w:t>PSIHOPEDAGOGIA ADOLESCENŢILOR, TINERILOR ŞI ADULŢILOR</w:t>
            </w:r>
          </w:p>
        </w:tc>
      </w:tr>
      <w:tr w:rsidR="003B0102" w:rsidRPr="008D5DB4" w14:paraId="4A61B8F8" w14:textId="77777777" w:rsidTr="00E0255D">
        <w:tc>
          <w:tcPr>
            <w:tcW w:w="3828" w:type="dxa"/>
            <w:gridSpan w:val="3"/>
          </w:tcPr>
          <w:p w14:paraId="4E4EEC75" w14:textId="73DF2536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.2 Titularul activităților de curs</w:t>
            </w:r>
          </w:p>
        </w:tc>
        <w:tc>
          <w:tcPr>
            <w:tcW w:w="5561" w:type="dxa"/>
            <w:gridSpan w:val="6"/>
          </w:tcPr>
          <w:p w14:paraId="44D2144D" w14:textId="2D8A203E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Conf.univ.dr. Dana Gavreliuc</w:t>
            </w:r>
          </w:p>
        </w:tc>
      </w:tr>
      <w:tr w:rsidR="003B0102" w:rsidRPr="008D5DB4" w14:paraId="18E3C119" w14:textId="77777777" w:rsidTr="00E0255D">
        <w:tc>
          <w:tcPr>
            <w:tcW w:w="3828" w:type="dxa"/>
            <w:gridSpan w:val="3"/>
          </w:tcPr>
          <w:p w14:paraId="2201EA9F" w14:textId="67BBE6E9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.3 Titularul activităților de seminar</w:t>
            </w:r>
          </w:p>
        </w:tc>
        <w:tc>
          <w:tcPr>
            <w:tcW w:w="5561" w:type="dxa"/>
            <w:gridSpan w:val="6"/>
          </w:tcPr>
          <w:p w14:paraId="3E929826" w14:textId="2703C0FE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Lect.univ.dr. Ramona Hurduzeu</w:t>
            </w:r>
          </w:p>
        </w:tc>
      </w:tr>
      <w:tr w:rsidR="003B0102" w:rsidRPr="008D5DB4" w14:paraId="2D85BC83" w14:textId="77777777" w:rsidTr="00C4385C">
        <w:tc>
          <w:tcPr>
            <w:tcW w:w="1843" w:type="dxa"/>
          </w:tcPr>
          <w:p w14:paraId="7473A702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.4 Anul de studiu</w:t>
            </w:r>
          </w:p>
        </w:tc>
        <w:tc>
          <w:tcPr>
            <w:tcW w:w="567" w:type="dxa"/>
          </w:tcPr>
          <w:p w14:paraId="13DAEA25" w14:textId="560F9B4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</w:t>
            </w:r>
          </w:p>
        </w:tc>
        <w:tc>
          <w:tcPr>
            <w:tcW w:w="1701" w:type="dxa"/>
            <w:gridSpan w:val="2"/>
          </w:tcPr>
          <w:p w14:paraId="50554F01" w14:textId="77777777" w:rsidR="003B0102" w:rsidRPr="008D5DB4" w:rsidRDefault="003B0102" w:rsidP="003B0102">
            <w:pPr>
              <w:pStyle w:val="NoSpacing"/>
              <w:spacing w:line="276" w:lineRule="auto"/>
              <w:ind w:right="-108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.5 Semestrul</w:t>
            </w:r>
          </w:p>
        </w:tc>
        <w:tc>
          <w:tcPr>
            <w:tcW w:w="567" w:type="dxa"/>
          </w:tcPr>
          <w:p w14:paraId="73C4B0BA" w14:textId="2FC4C5D1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</w:t>
            </w:r>
          </w:p>
        </w:tc>
        <w:tc>
          <w:tcPr>
            <w:tcW w:w="1651" w:type="dxa"/>
          </w:tcPr>
          <w:p w14:paraId="5BBCC7D4" w14:textId="427A378A" w:rsidR="003B0102" w:rsidRPr="008D5DB4" w:rsidRDefault="003B0102" w:rsidP="003B0102">
            <w:pPr>
              <w:pStyle w:val="NoSpacing"/>
              <w:spacing w:line="276" w:lineRule="auto"/>
              <w:ind w:right="-108" w:hanging="108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 2.6 Tipul de evaluare</w:t>
            </w:r>
          </w:p>
        </w:tc>
        <w:tc>
          <w:tcPr>
            <w:tcW w:w="591" w:type="dxa"/>
          </w:tcPr>
          <w:p w14:paraId="744AFE62" w14:textId="2AE5A04B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E</w:t>
            </w:r>
          </w:p>
        </w:tc>
        <w:tc>
          <w:tcPr>
            <w:tcW w:w="1839" w:type="dxa"/>
          </w:tcPr>
          <w:p w14:paraId="7C0DE4CB" w14:textId="77777777" w:rsidR="003B0102" w:rsidRPr="008D5DB4" w:rsidRDefault="003B0102" w:rsidP="003B0102">
            <w:pPr>
              <w:pStyle w:val="NoSpacing"/>
              <w:spacing w:line="276" w:lineRule="auto"/>
              <w:ind w:right="-108" w:hanging="42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.7 Regimul disciplinei</w:t>
            </w:r>
          </w:p>
        </w:tc>
        <w:tc>
          <w:tcPr>
            <w:tcW w:w="630" w:type="dxa"/>
          </w:tcPr>
          <w:p w14:paraId="3C0F2EDE" w14:textId="46432E05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O</w:t>
            </w:r>
          </w:p>
        </w:tc>
      </w:tr>
    </w:tbl>
    <w:p w14:paraId="7E9DBA76" w14:textId="77777777" w:rsidR="00E0255D" w:rsidRPr="008D5DB4" w:rsidRDefault="00E0255D" w:rsidP="00E0255D">
      <w:pPr>
        <w:rPr>
          <w:rFonts w:asciiTheme="minorHAnsi" w:hAnsiTheme="minorHAnsi" w:cstheme="minorHAnsi"/>
        </w:rPr>
      </w:pPr>
    </w:p>
    <w:p w14:paraId="04074F03" w14:textId="5D425307" w:rsidR="00E0255D" w:rsidRPr="008D5DB4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Timpul total estimat (ore pe semestru al activită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>ilor didactice)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99"/>
        <w:gridCol w:w="551"/>
        <w:gridCol w:w="291"/>
        <w:gridCol w:w="1650"/>
        <w:gridCol w:w="440"/>
        <w:gridCol w:w="2300"/>
        <w:gridCol w:w="524"/>
      </w:tblGrid>
      <w:tr w:rsidR="00E0255D" w:rsidRPr="008D5DB4" w14:paraId="5B1575BC" w14:textId="77777777" w:rsidTr="003B0102">
        <w:tc>
          <w:tcPr>
            <w:tcW w:w="3599" w:type="dxa"/>
          </w:tcPr>
          <w:p w14:paraId="276EC93C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3.1 Număr de ore pe săptămână</w:t>
            </w:r>
          </w:p>
        </w:tc>
        <w:tc>
          <w:tcPr>
            <w:tcW w:w="551" w:type="dxa"/>
          </w:tcPr>
          <w:p w14:paraId="602ABD8A" w14:textId="1A494851" w:rsidR="00E0255D" w:rsidRPr="008D5DB4" w:rsidRDefault="003B0102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3</w:t>
            </w:r>
          </w:p>
        </w:tc>
        <w:tc>
          <w:tcPr>
            <w:tcW w:w="1941" w:type="dxa"/>
            <w:gridSpan w:val="2"/>
          </w:tcPr>
          <w:p w14:paraId="62B6408E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din care: 3.2 curs</w:t>
            </w:r>
          </w:p>
        </w:tc>
        <w:tc>
          <w:tcPr>
            <w:tcW w:w="440" w:type="dxa"/>
          </w:tcPr>
          <w:p w14:paraId="04D7773C" w14:textId="0867FE61" w:rsidR="00E0255D" w:rsidRPr="008D5DB4" w:rsidRDefault="003B0102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</w:t>
            </w:r>
          </w:p>
        </w:tc>
        <w:tc>
          <w:tcPr>
            <w:tcW w:w="2300" w:type="dxa"/>
          </w:tcPr>
          <w:p w14:paraId="5905DEA2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3.3 seminar/laborator</w:t>
            </w:r>
          </w:p>
        </w:tc>
        <w:tc>
          <w:tcPr>
            <w:tcW w:w="524" w:type="dxa"/>
          </w:tcPr>
          <w:p w14:paraId="513AE2A3" w14:textId="1896967F" w:rsidR="00E0255D" w:rsidRPr="008D5DB4" w:rsidRDefault="003B0102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</w:t>
            </w:r>
          </w:p>
        </w:tc>
      </w:tr>
      <w:tr w:rsidR="00E0255D" w:rsidRPr="008D5DB4" w14:paraId="1D8AE468" w14:textId="77777777" w:rsidTr="003B0102">
        <w:tc>
          <w:tcPr>
            <w:tcW w:w="3599" w:type="dxa"/>
          </w:tcPr>
          <w:p w14:paraId="61528410" w14:textId="5D90CB72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3.4 Total ore din planul de învă</w:t>
            </w:r>
            <w:r w:rsidR="00C4385C" w:rsidRPr="008D5DB4">
              <w:rPr>
                <w:rFonts w:asciiTheme="minorHAnsi" w:hAnsiTheme="minorHAnsi" w:cstheme="minorHAnsi"/>
                <w:lang w:val="ro-RO"/>
              </w:rPr>
              <w:t>ț</w:t>
            </w:r>
            <w:r w:rsidRPr="008D5DB4">
              <w:rPr>
                <w:rFonts w:asciiTheme="minorHAnsi" w:hAnsiTheme="minorHAnsi" w:cstheme="minorHAnsi"/>
                <w:lang w:val="ro-RO"/>
              </w:rPr>
              <w:t>ământ</w:t>
            </w:r>
          </w:p>
        </w:tc>
        <w:tc>
          <w:tcPr>
            <w:tcW w:w="551" w:type="dxa"/>
          </w:tcPr>
          <w:p w14:paraId="35A140B1" w14:textId="7F9DF40A" w:rsidR="00E0255D" w:rsidRPr="008D5DB4" w:rsidRDefault="00735CAA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>
              <w:rPr>
                <w:rFonts w:asciiTheme="minorHAnsi" w:hAnsiTheme="minorHAnsi" w:cstheme="minorHAnsi"/>
                <w:lang w:val="ro-RO"/>
              </w:rPr>
              <w:t>42</w:t>
            </w:r>
          </w:p>
        </w:tc>
        <w:tc>
          <w:tcPr>
            <w:tcW w:w="1941" w:type="dxa"/>
            <w:gridSpan w:val="2"/>
          </w:tcPr>
          <w:p w14:paraId="063B88D7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din care: 3.5 curs</w:t>
            </w:r>
          </w:p>
        </w:tc>
        <w:tc>
          <w:tcPr>
            <w:tcW w:w="440" w:type="dxa"/>
          </w:tcPr>
          <w:p w14:paraId="34FD5EF9" w14:textId="21885BBA" w:rsidR="00E0255D" w:rsidRPr="008D5DB4" w:rsidRDefault="003B0102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28</w:t>
            </w:r>
          </w:p>
        </w:tc>
        <w:tc>
          <w:tcPr>
            <w:tcW w:w="2300" w:type="dxa"/>
          </w:tcPr>
          <w:p w14:paraId="77313924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3.6 seminar/laborator</w:t>
            </w:r>
          </w:p>
        </w:tc>
        <w:tc>
          <w:tcPr>
            <w:tcW w:w="524" w:type="dxa"/>
          </w:tcPr>
          <w:p w14:paraId="366A0D3E" w14:textId="634F72DB" w:rsidR="00E0255D" w:rsidRPr="008D5DB4" w:rsidRDefault="003B0102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4</w:t>
            </w:r>
          </w:p>
        </w:tc>
      </w:tr>
      <w:tr w:rsidR="00E0255D" w:rsidRPr="008D5DB4" w14:paraId="6C80A98D" w14:textId="77777777" w:rsidTr="00802D13">
        <w:tc>
          <w:tcPr>
            <w:tcW w:w="8831" w:type="dxa"/>
            <w:gridSpan w:val="6"/>
          </w:tcPr>
          <w:p w14:paraId="74693E4C" w14:textId="3857E14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bCs/>
                <w:lang w:val="ro-RO"/>
              </w:rPr>
            </w:pPr>
            <w:r w:rsidRPr="008D5DB4">
              <w:rPr>
                <w:rFonts w:asciiTheme="minorHAnsi" w:hAnsiTheme="minorHAnsi" w:cstheme="minorHAnsi"/>
                <w:bCs/>
                <w:lang w:val="ro-RO"/>
              </w:rPr>
              <w:t>Distribu</w:t>
            </w:r>
            <w:r w:rsidR="00C4385C" w:rsidRPr="008D5DB4">
              <w:rPr>
                <w:rFonts w:asciiTheme="minorHAnsi" w:hAnsiTheme="minorHAnsi" w:cstheme="minorHAnsi"/>
                <w:bCs/>
                <w:lang w:val="ro-RO"/>
              </w:rPr>
              <w:t>ț</w:t>
            </w:r>
            <w:r w:rsidRPr="008D5DB4">
              <w:rPr>
                <w:rFonts w:asciiTheme="minorHAnsi" w:hAnsiTheme="minorHAnsi" w:cstheme="minorHAnsi"/>
                <w:bCs/>
                <w:lang w:val="ro-RO"/>
              </w:rPr>
              <w:t>ia fondului de timp:</w:t>
            </w:r>
          </w:p>
        </w:tc>
        <w:tc>
          <w:tcPr>
            <w:tcW w:w="524" w:type="dxa"/>
          </w:tcPr>
          <w:p w14:paraId="0487E59F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bCs/>
                <w:lang w:val="ro-RO"/>
              </w:rPr>
            </w:pPr>
            <w:r w:rsidRPr="008D5DB4">
              <w:rPr>
                <w:rFonts w:asciiTheme="minorHAnsi" w:hAnsiTheme="minorHAnsi" w:cstheme="minorHAnsi"/>
                <w:bCs/>
                <w:lang w:val="ro-RO"/>
              </w:rPr>
              <w:t>ore</w:t>
            </w:r>
          </w:p>
        </w:tc>
      </w:tr>
      <w:tr w:rsidR="003B0102" w:rsidRPr="008D5DB4" w14:paraId="347FD4CB" w14:textId="77777777" w:rsidTr="00802D13">
        <w:tc>
          <w:tcPr>
            <w:tcW w:w="8831" w:type="dxa"/>
            <w:gridSpan w:val="6"/>
          </w:tcPr>
          <w:p w14:paraId="1EF5672F" w14:textId="254E03CD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Studiul după manual, suport de curs, bibliografie și notițe</w:t>
            </w:r>
          </w:p>
        </w:tc>
        <w:tc>
          <w:tcPr>
            <w:tcW w:w="524" w:type="dxa"/>
          </w:tcPr>
          <w:p w14:paraId="47842B59" w14:textId="323335BD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38</w:t>
            </w:r>
          </w:p>
        </w:tc>
      </w:tr>
      <w:tr w:rsidR="003B0102" w:rsidRPr="008D5DB4" w14:paraId="7F2626AA" w14:textId="77777777" w:rsidTr="00802D13">
        <w:tc>
          <w:tcPr>
            <w:tcW w:w="8831" w:type="dxa"/>
            <w:gridSpan w:val="6"/>
          </w:tcPr>
          <w:p w14:paraId="271332F5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Documentare suplimentară în bibliotecă, pe platformele electronice de specialitate / pe teren</w:t>
            </w:r>
          </w:p>
        </w:tc>
        <w:tc>
          <w:tcPr>
            <w:tcW w:w="524" w:type="dxa"/>
          </w:tcPr>
          <w:p w14:paraId="2696B839" w14:textId="71A15C0A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26</w:t>
            </w:r>
          </w:p>
        </w:tc>
      </w:tr>
      <w:tr w:rsidR="003B0102" w:rsidRPr="008D5DB4" w14:paraId="65980EF1" w14:textId="77777777" w:rsidTr="00802D13">
        <w:tc>
          <w:tcPr>
            <w:tcW w:w="8831" w:type="dxa"/>
            <w:gridSpan w:val="6"/>
          </w:tcPr>
          <w:p w14:paraId="75A63E4B" w14:textId="7CBFA162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Pregătire seminare / laboratoare, teme, referate, portofolii și eseuri</w:t>
            </w:r>
          </w:p>
        </w:tc>
        <w:tc>
          <w:tcPr>
            <w:tcW w:w="524" w:type="dxa"/>
          </w:tcPr>
          <w:p w14:paraId="05B0AAE0" w14:textId="5654D74E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11</w:t>
            </w:r>
          </w:p>
        </w:tc>
      </w:tr>
      <w:tr w:rsidR="003B0102" w:rsidRPr="008D5DB4" w14:paraId="595F83C1" w14:textId="77777777" w:rsidTr="00802D13">
        <w:tc>
          <w:tcPr>
            <w:tcW w:w="8831" w:type="dxa"/>
            <w:gridSpan w:val="6"/>
          </w:tcPr>
          <w:p w14:paraId="15821CE7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Tutoriat </w:t>
            </w:r>
          </w:p>
        </w:tc>
        <w:tc>
          <w:tcPr>
            <w:tcW w:w="524" w:type="dxa"/>
          </w:tcPr>
          <w:p w14:paraId="3B9B8C3B" w14:textId="0FD4A5ED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2</w:t>
            </w:r>
          </w:p>
        </w:tc>
      </w:tr>
      <w:tr w:rsidR="003B0102" w:rsidRPr="008D5DB4" w14:paraId="513FE437" w14:textId="77777777" w:rsidTr="00802D13">
        <w:tc>
          <w:tcPr>
            <w:tcW w:w="8831" w:type="dxa"/>
            <w:gridSpan w:val="6"/>
          </w:tcPr>
          <w:p w14:paraId="404E7887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Examinări </w:t>
            </w:r>
          </w:p>
        </w:tc>
        <w:tc>
          <w:tcPr>
            <w:tcW w:w="524" w:type="dxa"/>
          </w:tcPr>
          <w:p w14:paraId="1D729EB9" w14:textId="6BEE3FB9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4</w:t>
            </w:r>
          </w:p>
        </w:tc>
      </w:tr>
      <w:tr w:rsidR="003B0102" w:rsidRPr="008D5DB4" w14:paraId="27036078" w14:textId="77777777" w:rsidTr="00802D13">
        <w:tc>
          <w:tcPr>
            <w:tcW w:w="8831" w:type="dxa"/>
            <w:gridSpan w:val="6"/>
          </w:tcPr>
          <w:p w14:paraId="1B22F6FD" w14:textId="4AAE2225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Alte activități</w:t>
            </w:r>
          </w:p>
        </w:tc>
        <w:tc>
          <w:tcPr>
            <w:tcW w:w="524" w:type="dxa"/>
          </w:tcPr>
          <w:p w14:paraId="2769F5B1" w14:textId="2E0F991D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2</w:t>
            </w:r>
          </w:p>
        </w:tc>
      </w:tr>
      <w:tr w:rsidR="003B0102" w:rsidRPr="008D5DB4" w14:paraId="601F6F7A" w14:textId="77777777" w:rsidTr="003B0102">
        <w:trPr>
          <w:gridAfter w:val="4"/>
          <w:wAfter w:w="4914" w:type="dxa"/>
        </w:trPr>
        <w:tc>
          <w:tcPr>
            <w:tcW w:w="3599" w:type="dxa"/>
            <w:shd w:val="clear" w:color="auto" w:fill="auto"/>
          </w:tcPr>
          <w:p w14:paraId="479894EA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Cs/>
                <w:lang w:val="ro-RO"/>
              </w:rPr>
            </w:pPr>
            <w:r w:rsidRPr="008D5DB4">
              <w:rPr>
                <w:rFonts w:asciiTheme="minorHAnsi" w:hAnsiTheme="minorHAnsi" w:cstheme="minorHAnsi"/>
                <w:bCs/>
                <w:lang w:val="ro-RO"/>
              </w:rPr>
              <w:t>3.7 Total ore studiu individual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4395AD20" w14:textId="56F8B494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lang w:val="ro-RO"/>
              </w:rPr>
            </w:pPr>
            <w:r w:rsidRPr="008D5DB4">
              <w:rPr>
                <w:rFonts w:ascii="Times New Roman" w:hAnsi="Times New Roman"/>
                <w:b/>
                <w:lang w:val="ro-RO"/>
              </w:rPr>
              <w:t>83</w:t>
            </w:r>
          </w:p>
        </w:tc>
      </w:tr>
      <w:tr w:rsidR="003B0102" w:rsidRPr="008D5DB4" w14:paraId="0E0E0360" w14:textId="77777777" w:rsidTr="003B0102">
        <w:trPr>
          <w:gridAfter w:val="4"/>
          <w:wAfter w:w="4914" w:type="dxa"/>
        </w:trPr>
        <w:tc>
          <w:tcPr>
            <w:tcW w:w="3599" w:type="dxa"/>
            <w:shd w:val="clear" w:color="auto" w:fill="auto"/>
          </w:tcPr>
          <w:p w14:paraId="310486C5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Cs/>
                <w:lang w:val="ro-RO"/>
              </w:rPr>
            </w:pPr>
            <w:r w:rsidRPr="008D5DB4">
              <w:rPr>
                <w:rFonts w:asciiTheme="minorHAnsi" w:hAnsiTheme="minorHAnsi" w:cstheme="minorHAnsi"/>
                <w:bCs/>
                <w:lang w:val="ro-RO"/>
              </w:rPr>
              <w:t>3.8 Total ore pe semestru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15B2F92D" w14:textId="1E3470DA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lang w:val="ro-RO"/>
              </w:rPr>
            </w:pPr>
            <w:r w:rsidRPr="008D5DB4">
              <w:rPr>
                <w:rFonts w:ascii="Times New Roman" w:hAnsi="Times New Roman"/>
                <w:b/>
                <w:lang w:val="ro-RO"/>
              </w:rPr>
              <w:t>125</w:t>
            </w:r>
          </w:p>
        </w:tc>
      </w:tr>
      <w:tr w:rsidR="003B0102" w:rsidRPr="008D5DB4" w14:paraId="0543F2FB" w14:textId="77777777" w:rsidTr="003B0102">
        <w:trPr>
          <w:gridAfter w:val="4"/>
          <w:wAfter w:w="4914" w:type="dxa"/>
        </w:trPr>
        <w:tc>
          <w:tcPr>
            <w:tcW w:w="3599" w:type="dxa"/>
            <w:shd w:val="clear" w:color="auto" w:fill="auto"/>
          </w:tcPr>
          <w:p w14:paraId="4AA42D0D" w14:textId="77777777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Cs/>
                <w:lang w:val="ro-RO"/>
              </w:rPr>
            </w:pPr>
            <w:r w:rsidRPr="008D5DB4">
              <w:rPr>
                <w:rFonts w:asciiTheme="minorHAnsi" w:hAnsiTheme="minorHAnsi" w:cstheme="minorHAnsi"/>
                <w:bCs/>
                <w:lang w:val="ro-RO"/>
              </w:rPr>
              <w:t>3.9 Numărul de credite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176127E3" w14:textId="5CDA21ED" w:rsidR="003B0102" w:rsidRPr="008D5DB4" w:rsidRDefault="003B0102" w:rsidP="003B0102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lang w:val="ro-RO"/>
              </w:rPr>
            </w:pPr>
            <w:r w:rsidRPr="008D5DB4">
              <w:rPr>
                <w:rFonts w:ascii="Times New Roman" w:hAnsi="Times New Roman"/>
                <w:b/>
                <w:lang w:val="ro-RO"/>
              </w:rPr>
              <w:t>5</w:t>
            </w:r>
          </w:p>
        </w:tc>
      </w:tr>
    </w:tbl>
    <w:p w14:paraId="2AFF86C3" w14:textId="77777777" w:rsidR="00C4385C" w:rsidRPr="008D5DB4" w:rsidRDefault="00C4385C" w:rsidP="00C4385C">
      <w:pPr>
        <w:pStyle w:val="ListParagraph"/>
        <w:spacing w:line="276" w:lineRule="auto"/>
        <w:ind w:left="714"/>
        <w:rPr>
          <w:rFonts w:asciiTheme="minorHAnsi" w:hAnsiTheme="minorHAnsi" w:cstheme="minorHAnsi"/>
          <w:b/>
        </w:rPr>
      </w:pPr>
    </w:p>
    <w:p w14:paraId="1ACD2D8D" w14:textId="30F46626" w:rsidR="00E0255D" w:rsidRPr="008D5DB4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Precondi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>ii (acolo unde este cazul)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404"/>
      </w:tblGrid>
      <w:tr w:rsidR="00E0255D" w:rsidRPr="008D5DB4" w14:paraId="3623956B" w14:textId="77777777" w:rsidTr="00E0255D">
        <w:tc>
          <w:tcPr>
            <w:tcW w:w="1985" w:type="dxa"/>
          </w:tcPr>
          <w:p w14:paraId="4C592DB3" w14:textId="7777777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4.1 de curriculum</w:t>
            </w:r>
          </w:p>
        </w:tc>
        <w:tc>
          <w:tcPr>
            <w:tcW w:w="7404" w:type="dxa"/>
          </w:tcPr>
          <w:p w14:paraId="143AFDB4" w14:textId="10678899" w:rsidR="00E0255D" w:rsidRPr="008D5DB4" w:rsidRDefault="003B0102" w:rsidP="00E0255D">
            <w:pPr>
              <w:pStyle w:val="NoSpacing"/>
              <w:numPr>
                <w:ilvl w:val="0"/>
                <w:numId w:val="28"/>
              </w:numPr>
              <w:spacing w:line="276" w:lineRule="auto"/>
              <w:ind w:hanging="686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w w:val="131"/>
                <w:lang w:val="ro-RO"/>
              </w:rPr>
              <w:t>Parcurgerea Programului de Studii Psihopedagogice Niv I</w:t>
            </w:r>
          </w:p>
        </w:tc>
      </w:tr>
      <w:tr w:rsidR="00E0255D" w:rsidRPr="008D5DB4" w14:paraId="0C24B7B9" w14:textId="77777777" w:rsidTr="00E0255D">
        <w:tc>
          <w:tcPr>
            <w:tcW w:w="1985" w:type="dxa"/>
          </w:tcPr>
          <w:p w14:paraId="0E27F819" w14:textId="140AA507" w:rsidR="00E0255D" w:rsidRPr="008D5DB4" w:rsidRDefault="00E0255D" w:rsidP="00080D22">
            <w:pPr>
              <w:pStyle w:val="NoSpacing"/>
              <w:spacing w:line="276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4.2 de competen</w:t>
            </w:r>
            <w:r w:rsidR="00C4385C" w:rsidRPr="008D5DB4">
              <w:rPr>
                <w:rFonts w:asciiTheme="minorHAnsi" w:hAnsiTheme="minorHAnsi" w:cstheme="minorHAnsi"/>
                <w:lang w:val="ro-RO"/>
              </w:rPr>
              <w:t>ț</w:t>
            </w:r>
            <w:r w:rsidRPr="008D5DB4">
              <w:rPr>
                <w:rFonts w:asciiTheme="minorHAnsi" w:hAnsiTheme="minorHAnsi" w:cstheme="minorHAnsi"/>
                <w:lang w:val="ro-RO"/>
              </w:rPr>
              <w:t>e</w:t>
            </w:r>
          </w:p>
        </w:tc>
        <w:tc>
          <w:tcPr>
            <w:tcW w:w="7404" w:type="dxa"/>
          </w:tcPr>
          <w:p w14:paraId="2E65A2D6" w14:textId="086351B0" w:rsidR="00E0255D" w:rsidRPr="008D5DB4" w:rsidRDefault="003B0102" w:rsidP="00E0255D">
            <w:pPr>
              <w:pStyle w:val="NoSpacing"/>
              <w:numPr>
                <w:ilvl w:val="0"/>
                <w:numId w:val="28"/>
              </w:numPr>
              <w:spacing w:line="276" w:lineRule="auto"/>
              <w:ind w:hanging="686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w w:val="131"/>
                <w:lang w:val="ro-RO"/>
              </w:rPr>
              <w:t>Competenţe de bază aferente finalizării Nivelului I al Programului de Studii Psihopedagogice</w:t>
            </w:r>
          </w:p>
        </w:tc>
      </w:tr>
    </w:tbl>
    <w:p w14:paraId="24BAE51E" w14:textId="77777777" w:rsidR="00C4385C" w:rsidRPr="008D5DB4" w:rsidRDefault="00C4385C" w:rsidP="00C4385C">
      <w:pPr>
        <w:pStyle w:val="ListParagraph"/>
        <w:spacing w:line="276" w:lineRule="auto"/>
        <w:ind w:left="714"/>
        <w:rPr>
          <w:rFonts w:asciiTheme="minorHAnsi" w:hAnsiTheme="minorHAnsi" w:cstheme="minorHAnsi"/>
          <w:b/>
        </w:rPr>
      </w:pPr>
    </w:p>
    <w:p w14:paraId="77A8EEB9" w14:textId="2BBDA049" w:rsidR="00E0255D" w:rsidRPr="008D5DB4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lastRenderedPageBreak/>
        <w:t>Condi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>ii (acolo unde este cazul)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5"/>
        <w:gridCol w:w="4824"/>
      </w:tblGrid>
      <w:tr w:rsidR="00E0255D" w:rsidRPr="008D5DB4" w14:paraId="2C5D8739" w14:textId="77777777" w:rsidTr="00802D13">
        <w:tc>
          <w:tcPr>
            <w:tcW w:w="4565" w:type="dxa"/>
          </w:tcPr>
          <w:p w14:paraId="26DB2A17" w14:textId="7EFC29E3" w:rsidR="00E0255D" w:rsidRPr="008D5DB4" w:rsidRDefault="00E0255D" w:rsidP="00080D22">
            <w:pPr>
              <w:pStyle w:val="NoSpacing"/>
              <w:spacing w:line="360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5.1 de desfă</w:t>
            </w:r>
            <w:r w:rsidR="00C4385C" w:rsidRPr="008D5DB4">
              <w:rPr>
                <w:rFonts w:asciiTheme="minorHAnsi" w:hAnsiTheme="minorHAnsi" w:cstheme="minorHAnsi"/>
                <w:lang w:val="ro-RO"/>
              </w:rPr>
              <w:t>ș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urare a </w:t>
            </w:r>
            <w:r w:rsidR="00802D13" w:rsidRPr="008D5DB4">
              <w:rPr>
                <w:rFonts w:asciiTheme="minorHAnsi" w:hAnsiTheme="minorHAnsi" w:cstheme="minorHAnsi"/>
                <w:lang w:val="ro-RO"/>
              </w:rPr>
              <w:t>cursului</w:t>
            </w:r>
          </w:p>
        </w:tc>
        <w:tc>
          <w:tcPr>
            <w:tcW w:w="4824" w:type="dxa"/>
          </w:tcPr>
          <w:p w14:paraId="01F6A910" w14:textId="77777777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 xml:space="preserve">Studiul notelor de curs, a materialelor/referințelor bibliografice sugerate pentru fiecare curs, pe platforma google classroom. </w:t>
            </w:r>
          </w:p>
          <w:p w14:paraId="6EC06DA7" w14:textId="77777777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 xml:space="preserve">Participarea activă la discuțiile din cadrul cursului </w:t>
            </w:r>
          </w:p>
          <w:p w14:paraId="673B8B44" w14:textId="3378A68B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>Realizarea minimului de prezențe aferente cursului (50%)</w:t>
            </w:r>
          </w:p>
          <w:p w14:paraId="7D2E2A4E" w14:textId="77777777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>Laptop/telefon sau caiet și instrumente de scris</w:t>
            </w:r>
          </w:p>
          <w:p w14:paraId="765F6507" w14:textId="77777777" w:rsidR="00613BAD" w:rsidRPr="008D5DB4" w:rsidRDefault="00613BAD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Utilizarea mijloacelor de tehnologie modernă de predare, precum: laptop, videoproiector, Internet, prezentare power point și alte materiale didactice specifice (articole, cărți on line accesibile gratuit).</w:t>
            </w:r>
          </w:p>
          <w:p w14:paraId="6ADFF241" w14:textId="4F27FB63" w:rsidR="00E0255D" w:rsidRPr="008D5DB4" w:rsidRDefault="00E0255D" w:rsidP="000E6203">
            <w:pPr>
              <w:pStyle w:val="NoSpacing"/>
              <w:spacing w:line="276" w:lineRule="auto"/>
              <w:ind w:left="720"/>
              <w:rPr>
                <w:rFonts w:asciiTheme="minorHAnsi" w:hAnsiTheme="minorHAnsi" w:cstheme="minorHAnsi"/>
                <w:sz w:val="24"/>
                <w:szCs w:val="24"/>
                <w:lang w:val="ro-RO"/>
              </w:rPr>
            </w:pPr>
          </w:p>
        </w:tc>
      </w:tr>
      <w:tr w:rsidR="00802D13" w:rsidRPr="008D5DB4" w14:paraId="12F774A5" w14:textId="77777777" w:rsidTr="00802D13">
        <w:tc>
          <w:tcPr>
            <w:tcW w:w="4565" w:type="dxa"/>
          </w:tcPr>
          <w:p w14:paraId="7D3A976E" w14:textId="094647EB" w:rsidR="00802D13" w:rsidRPr="008D5DB4" w:rsidRDefault="00802D13" w:rsidP="00802D13">
            <w:pPr>
              <w:pStyle w:val="NoSpacing"/>
              <w:spacing w:line="360" w:lineRule="auto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5.2 de desfășurare a seminarului / laboratorului</w:t>
            </w:r>
          </w:p>
        </w:tc>
        <w:tc>
          <w:tcPr>
            <w:tcW w:w="4824" w:type="dxa"/>
          </w:tcPr>
          <w:p w14:paraId="3A4533BE" w14:textId="77777777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 xml:space="preserve">Studiul materialelor recomandate, a resurselor bibliografice (accesibile în format on line pe google classroom) aferente fiecărui seminar. </w:t>
            </w:r>
          </w:p>
          <w:p w14:paraId="0BDED5F8" w14:textId="77777777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 xml:space="preserve">Participarea activă la discuțiile din cadrul cursului </w:t>
            </w:r>
          </w:p>
          <w:p w14:paraId="7EC34BAE" w14:textId="5770DA50" w:rsidR="000E620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 xml:space="preserve">Realizarea minimului de prezențe aferente </w:t>
            </w:r>
            <w:r w:rsid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>activităților de seminar conform regulamentului</w:t>
            </w:r>
          </w:p>
          <w:p w14:paraId="4BD0591C" w14:textId="6B405675" w:rsidR="00802D13" w:rsidRPr="008D5DB4" w:rsidRDefault="000E6203" w:rsidP="000E6203">
            <w:pPr>
              <w:pStyle w:val="NoSpacing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color w:val="202124"/>
                <w:shd w:val="clear" w:color="auto" w:fill="FFFFFF"/>
                <w:lang w:val="ro-RO"/>
              </w:rPr>
              <w:t>Laptop/telefon sau caiet și instrumente de scris</w:t>
            </w:r>
          </w:p>
        </w:tc>
      </w:tr>
    </w:tbl>
    <w:p w14:paraId="7FA3D1A2" w14:textId="77777777" w:rsidR="00802D13" w:rsidRPr="008D5DB4" w:rsidRDefault="00802D13" w:rsidP="00802D13">
      <w:pPr>
        <w:spacing w:line="276" w:lineRule="auto"/>
        <w:rPr>
          <w:rFonts w:asciiTheme="minorHAnsi" w:hAnsiTheme="minorHAnsi" w:cstheme="minorHAnsi"/>
          <w:b/>
        </w:rPr>
      </w:pPr>
    </w:p>
    <w:p w14:paraId="3E28F80F" w14:textId="6466CB5E" w:rsidR="00E0255D" w:rsidRPr="008D5DB4" w:rsidRDefault="00C94D71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Obiectivele disciplinei - rezultate așteptate ale învățării la formarea cărora contribuie parcurgerea și promovarea disciplinei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7690"/>
      </w:tblGrid>
      <w:tr w:rsidR="00E0255D" w:rsidRPr="008D5DB4" w14:paraId="76694619" w14:textId="77777777" w:rsidTr="00C94D71">
        <w:trPr>
          <w:cantSplit/>
          <w:trHeight w:val="890"/>
        </w:trPr>
        <w:tc>
          <w:tcPr>
            <w:tcW w:w="993" w:type="dxa"/>
            <w:shd w:val="clear" w:color="auto" w:fill="auto"/>
            <w:vAlign w:val="center"/>
          </w:tcPr>
          <w:p w14:paraId="44C132C9" w14:textId="30F06B5E" w:rsidR="00E0255D" w:rsidRPr="008D5DB4" w:rsidRDefault="00C94D71" w:rsidP="00C94D71">
            <w:pPr>
              <w:pStyle w:val="NoSpacing"/>
              <w:jc w:val="center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Cunoștințe</w:t>
            </w:r>
          </w:p>
        </w:tc>
        <w:tc>
          <w:tcPr>
            <w:tcW w:w="8396" w:type="dxa"/>
            <w:shd w:val="clear" w:color="auto" w:fill="auto"/>
          </w:tcPr>
          <w:p w14:paraId="430589D2" w14:textId="77777777" w:rsidR="00085925" w:rsidRPr="008D5DB4" w:rsidRDefault="00085925" w:rsidP="00085925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OC1. Să diferențieze principalele concepte ale psihopedagogiei adolescenţilor, tinerilor, adulţilor (cunoaşterea profilului bio-psiho-social al stadiilor de dezvoltare aferente: adolescenţă, tinereţe, vârsta adultă);</w:t>
            </w:r>
          </w:p>
          <w:p w14:paraId="4685146E" w14:textId="7935F69B" w:rsidR="00085925" w:rsidRPr="008D5DB4" w:rsidRDefault="00085925" w:rsidP="00085925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OC2. Să explice principalele dificultăți educaționale derivate din specificul de dezvoltare al fiecărei etape de vârstă abordate;</w:t>
            </w:r>
          </w:p>
          <w:p w14:paraId="7A6DA350" w14:textId="78111A5C" w:rsidR="00085925" w:rsidRPr="008D5DB4" w:rsidRDefault="00085925" w:rsidP="00085925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color w:val="00B05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OC3. Să atribuie fiecărei etape de vârstă studiate caracteristicile specifice</w:t>
            </w:r>
          </w:p>
          <w:p w14:paraId="489E27CA" w14:textId="3A01E945" w:rsidR="00085925" w:rsidRPr="008D5DB4" w:rsidRDefault="00085925" w:rsidP="00085925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color w:val="00B05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OC4. Să genereze intervenții educaționale adecvate. </w:t>
            </w:r>
          </w:p>
        </w:tc>
      </w:tr>
      <w:tr w:rsidR="00E0255D" w:rsidRPr="008D5DB4" w14:paraId="5C767D8B" w14:textId="77777777" w:rsidTr="00C94D71">
        <w:trPr>
          <w:cantSplit/>
          <w:trHeight w:val="831"/>
        </w:trPr>
        <w:tc>
          <w:tcPr>
            <w:tcW w:w="993" w:type="dxa"/>
            <w:shd w:val="clear" w:color="auto" w:fill="auto"/>
            <w:vAlign w:val="center"/>
          </w:tcPr>
          <w:p w14:paraId="3FB3257E" w14:textId="3557E77D" w:rsidR="00E0255D" w:rsidRPr="008D5DB4" w:rsidRDefault="00C94D71" w:rsidP="00C94D71">
            <w:pPr>
              <w:pStyle w:val="NoSpacing"/>
              <w:jc w:val="center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Abilități</w:t>
            </w:r>
          </w:p>
        </w:tc>
        <w:tc>
          <w:tcPr>
            <w:tcW w:w="8396" w:type="dxa"/>
            <w:shd w:val="clear" w:color="auto" w:fill="auto"/>
          </w:tcPr>
          <w:p w14:paraId="2FB82CC2" w14:textId="7645981A" w:rsidR="00613BAD" w:rsidRPr="008D5DB4" w:rsidRDefault="00085925" w:rsidP="00613BAD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OAp1. Să consolideze  capacitatea studenţilor de a utiliza în mod creativ  cunoştinţele psihopedagogice în structurarea sau optimizarea unor intervenţii educaţionale adecvate</w:t>
            </w:r>
            <w:r w:rsidR="00972D36" w:rsidRPr="008D5DB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679CE32" w14:textId="77777777" w:rsidR="00016086" w:rsidRPr="008D5DB4" w:rsidRDefault="00016086" w:rsidP="00016086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OAp2. </w:t>
            </w:r>
            <w:r w:rsidR="00613BAD" w:rsidRP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S</w:t>
            </w:r>
            <w:r w:rsidRP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ă stabilească obiective provocatoare de învățare;</w:t>
            </w:r>
          </w:p>
          <w:p w14:paraId="26A3295C" w14:textId="455D6B5C" w:rsidR="00613BAD" w:rsidRPr="008D5DB4" w:rsidRDefault="00613BAD" w:rsidP="00016086">
            <w:pPr>
              <w:numPr>
                <w:ilvl w:val="0"/>
                <w:numId w:val="33"/>
              </w:numPr>
              <w:spacing w:line="276" w:lineRule="auto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OAp3. </w:t>
            </w:r>
            <w:r w:rsid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S</w:t>
            </w:r>
            <w:r w:rsidRP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ă abordeze diferențiat învățarea pentru a satisface nevoile specifice de învățare ale elevilor pentru întreaga gamă de abilități (de nivel și tip);</w:t>
            </w:r>
          </w:p>
        </w:tc>
      </w:tr>
      <w:tr w:rsidR="00C94D71" w:rsidRPr="008D5DB4" w14:paraId="71758DDA" w14:textId="77777777" w:rsidTr="00C94D71">
        <w:trPr>
          <w:cantSplit/>
          <w:trHeight w:val="984"/>
        </w:trPr>
        <w:tc>
          <w:tcPr>
            <w:tcW w:w="993" w:type="dxa"/>
            <w:shd w:val="clear" w:color="auto" w:fill="auto"/>
            <w:vAlign w:val="center"/>
          </w:tcPr>
          <w:p w14:paraId="5F0C5E8F" w14:textId="26E93F51" w:rsidR="00C94D71" w:rsidRPr="008D5DB4" w:rsidRDefault="00C94D71" w:rsidP="00C94D71">
            <w:pPr>
              <w:pStyle w:val="NoSpacing"/>
              <w:jc w:val="center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lastRenderedPageBreak/>
              <w:t>Responsabilitate și autonomie</w:t>
            </w:r>
          </w:p>
        </w:tc>
        <w:tc>
          <w:tcPr>
            <w:tcW w:w="8396" w:type="dxa"/>
            <w:shd w:val="clear" w:color="auto" w:fill="auto"/>
          </w:tcPr>
          <w:p w14:paraId="4AC790B6" w14:textId="4722CA45" w:rsidR="00C94D71" w:rsidRPr="008D5DB4" w:rsidRDefault="00016086" w:rsidP="0001608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ORA1. Să m</w:t>
            </w:r>
            <w:r w:rsidR="009C50A7" w:rsidRPr="008D5DB4">
              <w:rPr>
                <w:rFonts w:asciiTheme="minorHAnsi" w:hAnsiTheme="minorHAnsi" w:cstheme="minorHAnsi"/>
                <w:sz w:val="22"/>
                <w:szCs w:val="22"/>
              </w:rPr>
              <w:t>anifestarea unei atitudini pozitive față de colaborarea cu colegii în vederea îmbunătățirii practicii educaționale</w:t>
            </w:r>
          </w:p>
          <w:p w14:paraId="3ADCABC6" w14:textId="1B762455" w:rsidR="00016086" w:rsidRPr="008D5DB4" w:rsidRDefault="00016086" w:rsidP="00016086">
            <w:pPr>
              <w:ind w:left="-4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ORA2. Să elaboreze judecăți de valoare consecvente și comparabile, fundamentate pe criterii științifice și etice; </w:t>
            </w:r>
          </w:p>
          <w:p w14:paraId="78946F0F" w14:textId="6BCEF98B" w:rsidR="00016086" w:rsidRPr="008D5DB4" w:rsidRDefault="00016086" w:rsidP="003F799F">
            <w:pPr>
              <w:ind w:left="-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ORA3. Să manifeste atitudine proactivă față de pregătirea profesională.</w:t>
            </w:r>
          </w:p>
        </w:tc>
      </w:tr>
    </w:tbl>
    <w:p w14:paraId="50140982" w14:textId="77777777" w:rsidR="00C4385C" w:rsidRPr="008D5DB4" w:rsidRDefault="00C4385C" w:rsidP="002644F8">
      <w:pPr>
        <w:spacing w:line="276" w:lineRule="auto"/>
        <w:rPr>
          <w:rFonts w:asciiTheme="minorHAnsi" w:hAnsiTheme="minorHAnsi" w:cstheme="minorHAnsi"/>
          <w:b/>
        </w:rPr>
      </w:pPr>
    </w:p>
    <w:p w14:paraId="63A74C04" w14:textId="29C6F0E3" w:rsidR="00E0255D" w:rsidRPr="008D5DB4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Con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 xml:space="preserve">inuturi </w:t>
      </w:r>
    </w:p>
    <w:tbl>
      <w:tblPr>
        <w:tblW w:w="938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99"/>
        <w:gridCol w:w="2357"/>
        <w:gridCol w:w="3129"/>
      </w:tblGrid>
      <w:tr w:rsidR="00802D13" w:rsidRPr="008D5DB4" w14:paraId="65C2680D" w14:textId="77777777" w:rsidTr="008A50D0">
        <w:tc>
          <w:tcPr>
            <w:tcW w:w="3899" w:type="dxa"/>
            <w:shd w:val="clear" w:color="auto" w:fill="auto"/>
          </w:tcPr>
          <w:p w14:paraId="460E7C72" w14:textId="7DD40BA1" w:rsidR="00802D13" w:rsidRPr="008D5DB4" w:rsidRDefault="00802D13" w:rsidP="00752E1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8.1 Curs</w:t>
            </w:r>
          </w:p>
        </w:tc>
        <w:tc>
          <w:tcPr>
            <w:tcW w:w="2357" w:type="dxa"/>
            <w:shd w:val="clear" w:color="auto" w:fill="auto"/>
          </w:tcPr>
          <w:p w14:paraId="34C90944" w14:textId="026D1C96" w:rsidR="00802D13" w:rsidRPr="008D5DB4" w:rsidRDefault="00802D13" w:rsidP="00752E1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Metode de predare</w:t>
            </w:r>
          </w:p>
        </w:tc>
        <w:tc>
          <w:tcPr>
            <w:tcW w:w="3129" w:type="dxa"/>
            <w:shd w:val="clear" w:color="auto" w:fill="auto"/>
          </w:tcPr>
          <w:p w14:paraId="241C1E48" w14:textId="6EDECD3B" w:rsidR="00802D13" w:rsidRPr="008D5DB4" w:rsidRDefault="00802D13" w:rsidP="008D5D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Observații</w:t>
            </w:r>
          </w:p>
        </w:tc>
      </w:tr>
      <w:tr w:rsidR="008A50D0" w:rsidRPr="008D5DB4" w14:paraId="668108F7" w14:textId="77777777" w:rsidTr="008A50D0">
        <w:tc>
          <w:tcPr>
            <w:tcW w:w="3899" w:type="dxa"/>
            <w:shd w:val="clear" w:color="auto" w:fill="auto"/>
          </w:tcPr>
          <w:p w14:paraId="7ABBE449" w14:textId="7CAFF3EB" w:rsidR="008A50D0" w:rsidRPr="008D5DB4" w:rsidRDefault="008A50D0" w:rsidP="008A50D0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Importanţa studierii psihologiei adolescentului, tânărului şi adultului pentru eficientizarea activităţii cadrelor didactice. –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37BF331D" w14:textId="77777777" w:rsidR="008A50D0" w:rsidRPr="008D5DB4" w:rsidRDefault="008A50D0" w:rsidP="008A50D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punerea</w:t>
            </w:r>
          </w:p>
          <w:p w14:paraId="0630AD3F" w14:textId="15033970" w:rsidR="008A50D0" w:rsidRPr="008D5DB4" w:rsidRDefault="008A50D0" w:rsidP="008A50D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mplificarea</w:t>
            </w:r>
          </w:p>
          <w:p w14:paraId="1531B178" w14:textId="1472EC48" w:rsidR="008A50D0" w:rsidRPr="008D5DB4" w:rsidRDefault="008A50D0" w:rsidP="008A50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inteza cunoştinţelor Descoperire dirijată</w:t>
            </w:r>
          </w:p>
        </w:tc>
        <w:tc>
          <w:tcPr>
            <w:tcW w:w="3129" w:type="dxa"/>
            <w:shd w:val="clear" w:color="auto" w:fill="auto"/>
          </w:tcPr>
          <w:p w14:paraId="3894AC0D" w14:textId="77777777" w:rsidR="008A50D0" w:rsidRPr="008D5DB4" w:rsidRDefault="008A50D0" w:rsidP="008D5D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uport de curs/ prezentare ppt</w:t>
            </w:r>
          </w:p>
          <w:p w14:paraId="3A994843" w14:textId="77777777" w:rsidR="009C50A7" w:rsidRPr="008D5DB4" w:rsidRDefault="009C50A7" w:rsidP="008D5DB4">
            <w:pPr>
              <w:pStyle w:val="NoSpacing"/>
              <w:rPr>
                <w:rFonts w:asciiTheme="minorHAnsi" w:hAnsiTheme="minorHAnsi" w:cstheme="minorHAnsi"/>
                <w:lang w:val="ro-RO" w:eastAsia="ro-RO" w:bidi="ro-RO"/>
              </w:rPr>
            </w:pPr>
            <w:r w:rsidRPr="008D5DB4">
              <w:rPr>
                <w:rFonts w:asciiTheme="minorHAnsi" w:hAnsiTheme="minorHAnsi" w:cstheme="minorHAnsi"/>
                <w:lang w:val="ro-RO" w:eastAsia="ro-RO" w:bidi="ro-RO"/>
              </w:rPr>
              <w:t>Activitatea este dedicată prezentării modului în care se va lucra la seminar. Totodată, va fi prezentat sistemul de comunicare cadru didactic – studenți.</w:t>
            </w:r>
          </w:p>
          <w:p w14:paraId="2E720044" w14:textId="331E9DB3" w:rsidR="009C50A7" w:rsidRPr="008D5DB4" w:rsidRDefault="009C50A7" w:rsidP="008D5DB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29B9" w:rsidRPr="008D5DB4" w14:paraId="67C8F17B" w14:textId="77777777" w:rsidTr="008A50D0">
        <w:tc>
          <w:tcPr>
            <w:tcW w:w="3899" w:type="dxa"/>
            <w:shd w:val="clear" w:color="auto" w:fill="auto"/>
          </w:tcPr>
          <w:p w14:paraId="1FE7055E" w14:textId="6AA5763A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Cs/>
                <w:sz w:val="22"/>
                <w:szCs w:val="22"/>
              </w:rPr>
              <w:t>Dezvoltare cognitivă și psiho-socială. Etape de dezvoltare. -</w:t>
            </w:r>
            <w:r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4E7D7A77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7CC5BAD7" w14:textId="3ED0080A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2B8412A4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/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1.  Cluj-Napoca: ASCR – pp. 51-52, 56-58, 60-76.</w:t>
            </w:r>
          </w:p>
          <w:p w14:paraId="489DC630" w14:textId="77777777" w:rsidR="00B529B9" w:rsidRPr="008D5DB4" w:rsidRDefault="00B529B9" w:rsidP="008D5DB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29B9" w:rsidRPr="008D5DB4" w14:paraId="17896C9A" w14:textId="77777777" w:rsidTr="008A50D0">
        <w:tc>
          <w:tcPr>
            <w:tcW w:w="3899" w:type="dxa"/>
            <w:shd w:val="clear" w:color="auto" w:fill="auto"/>
          </w:tcPr>
          <w:p w14:paraId="0AE0698C" w14:textId="7435EE91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Cs/>
                <w:sz w:val="22"/>
                <w:szCs w:val="22"/>
              </w:rPr>
              <w:t>Dezvoltare cognitivă și psiho-socială. Etape de dezvoltare. Teoria lui Piaget asupra dezvoltării cognitive. -</w:t>
            </w:r>
            <w:r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4DD1352F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5E3DD282" w14:textId="6DF225D6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59CFF649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/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1.  Cluj-Napoca: ASCR – pp. 51-52, 56-58, 60-76.</w:t>
            </w:r>
          </w:p>
          <w:p w14:paraId="04C1BD57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529B9" w:rsidRPr="008D5DB4" w14:paraId="23417B0E" w14:textId="77777777" w:rsidTr="008A50D0">
        <w:tc>
          <w:tcPr>
            <w:tcW w:w="3899" w:type="dxa"/>
            <w:shd w:val="clear" w:color="auto" w:fill="auto"/>
          </w:tcPr>
          <w:p w14:paraId="7F9C5144" w14:textId="48344311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zvoltare cognitivă și psiho-socială. Teorii social constructiviste asupra dezvoltării (Vîgotski) – </w:t>
            </w:r>
            <w:r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7DA273CE" w14:textId="77777777" w:rsidR="00B529B9" w:rsidRPr="008D5DB4" w:rsidRDefault="00B529B9" w:rsidP="00B529B9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2AE6A82C" w14:textId="5C41A9C9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1A2843DC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/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1.  Cluj-Napoca: ASCR – pp. 51-52, 56-58, 60-76.</w:t>
            </w:r>
          </w:p>
          <w:p w14:paraId="6DCE6D3C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529B9" w:rsidRPr="008D5DB4" w14:paraId="18F1C602" w14:textId="77777777" w:rsidTr="008A50D0">
        <w:tc>
          <w:tcPr>
            <w:tcW w:w="3899" w:type="dxa"/>
            <w:shd w:val="clear" w:color="auto" w:fill="auto"/>
          </w:tcPr>
          <w:p w14:paraId="014EFC5B" w14:textId="36B70137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Conceptul de dezvoltare. Influenţe în dezvoltare: vârstă, determinări istorice, evenimente de viaţă. Ecologia dezvoltării – dezvoltare în context. – 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72A2419D" w14:textId="77777777" w:rsidR="00B529B9" w:rsidRPr="008D5DB4" w:rsidRDefault="00B529B9" w:rsidP="00B529B9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5A2EDB21" w14:textId="59321D7E" w:rsidR="00B529B9" w:rsidRPr="008D5DB4" w:rsidRDefault="00B529B9" w:rsidP="00B529B9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  <w:p w14:paraId="4E33D413" w14:textId="52995DD3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Dezbatere</w:t>
            </w:r>
          </w:p>
        </w:tc>
        <w:tc>
          <w:tcPr>
            <w:tcW w:w="3129" w:type="dxa"/>
            <w:shd w:val="clear" w:color="auto" w:fill="auto"/>
          </w:tcPr>
          <w:p w14:paraId="15C013A2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/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1.  Cluj-Napoca: ASCR – pp. 92-98.</w:t>
            </w:r>
          </w:p>
          <w:p w14:paraId="355BAC67" w14:textId="04BDF6FC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chaffer, H. R. (2010)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Introducere în Psihologia copilului.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luj-Napoca: ASCR – pp. 201-213.</w:t>
            </w:r>
          </w:p>
        </w:tc>
      </w:tr>
      <w:tr w:rsidR="00B529B9" w:rsidRPr="008D5DB4" w14:paraId="2CDE06B2" w14:textId="77777777" w:rsidTr="008A50D0">
        <w:tc>
          <w:tcPr>
            <w:tcW w:w="3899" w:type="dxa"/>
            <w:shd w:val="clear" w:color="auto" w:fill="auto"/>
          </w:tcPr>
          <w:p w14:paraId="5C449235" w14:textId="246061F7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iclurile dezvoltării psihice umane: creştere şi dezvoltare. Trecerea de la vârsta școlară mica la adolescență –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6E009582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27749F6E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  <w:p w14:paraId="4DA9E6ED" w14:textId="4014F489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Dezbatere</w:t>
            </w:r>
          </w:p>
        </w:tc>
        <w:tc>
          <w:tcPr>
            <w:tcW w:w="3129" w:type="dxa"/>
            <w:shd w:val="clear" w:color="auto" w:fill="auto"/>
          </w:tcPr>
          <w:p w14:paraId="0A0CEC9D" w14:textId="7EF600BC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irch, A. (2000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sihologia dezvoltării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București: Editura tehnică, pp. 134-154. </w:t>
            </w:r>
          </w:p>
        </w:tc>
      </w:tr>
      <w:tr w:rsidR="00B529B9" w:rsidRPr="008D5DB4" w14:paraId="13354B77" w14:textId="77777777" w:rsidTr="008A50D0">
        <w:tc>
          <w:tcPr>
            <w:tcW w:w="3899" w:type="dxa"/>
            <w:shd w:val="clear" w:color="auto" w:fill="auto"/>
          </w:tcPr>
          <w:p w14:paraId="13A40032" w14:textId="0CE47DF3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Ataşamentul şi rolul său în dezvoltarea psihică. Rezilienţa în context familial şi şcolar - 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F1C6BA0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15A84187" w14:textId="5059882E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15CA2940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chaffer, H. R. (2010)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Introducere în Psihologia copilului.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luj-Napoca: ASCR, pp. 99-110.</w:t>
            </w:r>
          </w:p>
          <w:p w14:paraId="72E696D5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529B9" w:rsidRPr="008D5DB4" w14:paraId="06C95C1D" w14:textId="77777777" w:rsidTr="008A50D0">
        <w:tc>
          <w:tcPr>
            <w:tcW w:w="3899" w:type="dxa"/>
            <w:shd w:val="clear" w:color="auto" w:fill="auto"/>
          </w:tcPr>
          <w:p w14:paraId="3A30AAB4" w14:textId="5F8F2726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dolescență – dezvoltare fizică, cognitivă, socio-emoțională – 2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</w:t>
            </w:r>
          </w:p>
        </w:tc>
        <w:tc>
          <w:tcPr>
            <w:tcW w:w="2357" w:type="dxa"/>
            <w:shd w:val="clear" w:color="auto" w:fill="auto"/>
          </w:tcPr>
          <w:p w14:paraId="361CCEA5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78119F91" w14:textId="0A306BA8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Dezbatere</w:t>
            </w:r>
          </w:p>
        </w:tc>
        <w:tc>
          <w:tcPr>
            <w:tcW w:w="3129" w:type="dxa"/>
            <w:shd w:val="clear" w:color="auto" w:fill="auto"/>
          </w:tcPr>
          <w:p w14:paraId="57237842" w14:textId="7E9ECC1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irch, A. (2000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sihologia dezvoltării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București: Editura tehnică, pp. 155-169. </w:t>
            </w:r>
          </w:p>
        </w:tc>
      </w:tr>
      <w:tr w:rsidR="00B529B9" w:rsidRPr="008D5DB4" w14:paraId="6BE30683" w14:textId="77777777" w:rsidTr="008A50D0">
        <w:tc>
          <w:tcPr>
            <w:tcW w:w="3899" w:type="dxa"/>
            <w:shd w:val="clear" w:color="auto" w:fill="auto"/>
          </w:tcPr>
          <w:p w14:paraId="3AC7C492" w14:textId="45B97DB7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Dezvoltarea socială a adolescentului. Grupul şi trebuinţa de apartenenţă. Dinamici identitare ale adolescenților într-o societate în schimbare. – 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3E0F61BA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6F24EAF1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  <w:p w14:paraId="1CCCE969" w14:textId="76561F9A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rcițiu structurat</w:t>
            </w:r>
          </w:p>
        </w:tc>
        <w:tc>
          <w:tcPr>
            <w:tcW w:w="3129" w:type="dxa"/>
            <w:shd w:val="clear" w:color="auto" w:fill="auto"/>
          </w:tcPr>
          <w:p w14:paraId="6107411E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Gavreliuc, A. (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sihologia socială și dinamica personalității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Iași: Polirom, pp. 112-125.</w:t>
            </w:r>
          </w:p>
          <w:p w14:paraId="7C2328D9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529B9" w:rsidRPr="008D5DB4" w14:paraId="4EBB480E" w14:textId="77777777" w:rsidTr="008A50D0">
        <w:tc>
          <w:tcPr>
            <w:tcW w:w="3899" w:type="dxa"/>
            <w:shd w:val="clear" w:color="auto" w:fill="auto"/>
          </w:tcPr>
          <w:p w14:paraId="5AFB232B" w14:textId="697E8029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zvoltarea funcțiilor executive și performanța școlară/academică. Efectul Dunning-Kruger – </w:t>
            </w:r>
            <w:r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E6E4BBB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009D0F7B" w14:textId="77777777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  <w:p w14:paraId="6F810634" w14:textId="24678D38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Dezbatere</w:t>
            </w:r>
          </w:p>
        </w:tc>
        <w:tc>
          <w:tcPr>
            <w:tcW w:w="3129" w:type="dxa"/>
            <w:shd w:val="clear" w:color="auto" w:fill="auto"/>
          </w:tcPr>
          <w:p w14:paraId="39B7B871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/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1.  Cluj-Napoca: ASCR – pp. 285-293.</w:t>
            </w:r>
          </w:p>
          <w:p w14:paraId="43D7F413" w14:textId="582B8C0F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oncu, Ș., &amp; Holman, A. (2019). </w:t>
            </w:r>
            <w:r w:rsidRPr="008D5DB4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 xml:space="preserve">Cum gândim în viața de zi cu zi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ași: Polirom – pp. 256-265.</w:t>
            </w:r>
          </w:p>
        </w:tc>
      </w:tr>
      <w:tr w:rsidR="00B529B9" w:rsidRPr="008D5DB4" w14:paraId="1287A8BD" w14:textId="77777777" w:rsidTr="008A50D0">
        <w:tc>
          <w:tcPr>
            <w:tcW w:w="3899" w:type="dxa"/>
            <w:shd w:val="clear" w:color="auto" w:fill="auto"/>
          </w:tcPr>
          <w:p w14:paraId="646EEDAB" w14:textId="2D921B38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Repere ale dezvoltării la vârstele adulte. Subetapele vârstei adulte. Dezvoltare fizică, cognitiva și socio-emoțională la adultul de mijloc. – 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383364A" w14:textId="77777777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punerea Exemplificarea</w:t>
            </w:r>
          </w:p>
          <w:p w14:paraId="5BC667AF" w14:textId="77777777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inteza cunoştinţelor Descoperire dirijată</w:t>
            </w:r>
          </w:p>
          <w:p w14:paraId="0EA0A2EC" w14:textId="65848441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rcițiu structurat</w:t>
            </w:r>
          </w:p>
        </w:tc>
        <w:tc>
          <w:tcPr>
            <w:tcW w:w="3129" w:type="dxa"/>
            <w:shd w:val="clear" w:color="auto" w:fill="auto"/>
          </w:tcPr>
          <w:p w14:paraId="27D2B018" w14:textId="77777777" w:rsidR="00B529B9" w:rsidRPr="008D5DB4" w:rsidRDefault="00B529B9" w:rsidP="008D5DB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irch, A. (2000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sihologia dezvoltării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București: Editura tehnică, pp. 170-198. </w:t>
            </w:r>
          </w:p>
          <w:p w14:paraId="58BA5392" w14:textId="77777777" w:rsidR="00B529B9" w:rsidRPr="008D5DB4" w:rsidRDefault="00B529B9" w:rsidP="008D5DB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24F37C" w14:textId="77777777" w:rsidR="00B529B9" w:rsidRPr="008D5DB4" w:rsidRDefault="00B529B9" w:rsidP="008D5DB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96FD7E" w14:textId="77777777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529B9" w:rsidRPr="008D5DB4" w14:paraId="7A167994" w14:textId="77777777" w:rsidTr="008A50D0">
        <w:tc>
          <w:tcPr>
            <w:tcW w:w="3899" w:type="dxa"/>
            <w:shd w:val="clear" w:color="auto" w:fill="auto"/>
          </w:tcPr>
          <w:p w14:paraId="433BDC8B" w14:textId="6F1D94C3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zvoltare personală – autoeficacitate, teoria autodeterminării și autonomia personală  - </w:t>
            </w:r>
            <w:r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B0F37EB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6A88940A" w14:textId="61E0EC84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14A431C8" w14:textId="0CDE5BFF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Gavreliuc, D., &amp; Gavreliuc, A. (2012). </w:t>
            </w:r>
            <w:r w:rsidRPr="008D5DB4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Școală și schimbare socială. Axiome sociale, autonomie personală și integrarea schimbării în mediul educațional românesc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imișoara: Editura Universității de Vest – pp. 46-68</w:t>
            </w:r>
          </w:p>
        </w:tc>
      </w:tr>
      <w:tr w:rsidR="00B529B9" w:rsidRPr="008D5DB4" w14:paraId="426EA5DC" w14:textId="77777777" w:rsidTr="008A50D0">
        <w:tc>
          <w:tcPr>
            <w:tcW w:w="3899" w:type="dxa"/>
            <w:shd w:val="clear" w:color="auto" w:fill="auto"/>
          </w:tcPr>
          <w:p w14:paraId="250BAFE4" w14:textId="7F10BDAE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pecificul învăţării în adolescenţă, tinereţe şi la vârsta adultă.</w:t>
            </w:r>
            <w:r w:rsidR="009C50A7"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 Învățarea autoreglată.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368622E3" w14:textId="77777777" w:rsidR="00B529B9" w:rsidRPr="008D5DB4" w:rsidRDefault="00B529B9" w:rsidP="00B529B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elegere interactivă</w:t>
            </w:r>
          </w:p>
          <w:p w14:paraId="4C67829D" w14:textId="52F523B3" w:rsidR="00B529B9" w:rsidRPr="008D5DB4" w:rsidRDefault="00B529B9" w:rsidP="00B529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3A0A9122" w14:textId="21675D93" w:rsidR="00B529B9" w:rsidRPr="008D5DB4" w:rsidRDefault="00B529B9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2. Cluj-Napoca: ASCR, pp. 3-53.</w:t>
            </w:r>
          </w:p>
        </w:tc>
      </w:tr>
      <w:tr w:rsidR="00B529B9" w:rsidRPr="008D5DB4" w14:paraId="6E128B38" w14:textId="77777777" w:rsidTr="008A50D0">
        <w:tc>
          <w:tcPr>
            <w:tcW w:w="3899" w:type="dxa"/>
            <w:shd w:val="clear" w:color="auto" w:fill="auto"/>
          </w:tcPr>
          <w:p w14:paraId="7836C815" w14:textId="32896BA2" w:rsidR="00B529B9" w:rsidRPr="008D5DB4" w:rsidRDefault="00B529B9" w:rsidP="00B529B9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Fedback și reflecție</w:t>
            </w:r>
            <w:r w:rsidR="00A06DA1"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A06DA1"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5A351D88" w14:textId="77777777" w:rsidR="00260D00" w:rsidRPr="008D5DB4" w:rsidRDefault="00260D00" w:rsidP="00260D0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punerea</w:t>
            </w:r>
          </w:p>
          <w:p w14:paraId="42BAD52E" w14:textId="77777777" w:rsidR="00260D00" w:rsidRPr="008D5DB4" w:rsidRDefault="00260D00" w:rsidP="00260D0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mplificarea</w:t>
            </w:r>
          </w:p>
          <w:p w14:paraId="68A6B70D" w14:textId="14911955" w:rsidR="00B529B9" w:rsidRPr="008D5DB4" w:rsidRDefault="00260D00" w:rsidP="00260D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inteza cunoştinţelor Descoperire dirijată</w:t>
            </w:r>
          </w:p>
        </w:tc>
        <w:tc>
          <w:tcPr>
            <w:tcW w:w="3129" w:type="dxa"/>
            <w:shd w:val="clear" w:color="auto" w:fill="auto"/>
          </w:tcPr>
          <w:p w14:paraId="5EC95D70" w14:textId="29220087" w:rsidR="00B529B9" w:rsidRPr="008D5DB4" w:rsidRDefault="00260D00" w:rsidP="008D5D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uport de curs/ prezentare ppt</w:t>
            </w:r>
          </w:p>
        </w:tc>
      </w:tr>
      <w:tr w:rsidR="000E470E" w:rsidRPr="008D5DB4" w14:paraId="40DC4846" w14:textId="77777777" w:rsidTr="00802D13">
        <w:tc>
          <w:tcPr>
            <w:tcW w:w="9385" w:type="dxa"/>
            <w:gridSpan w:val="3"/>
            <w:shd w:val="clear" w:color="auto" w:fill="auto"/>
          </w:tcPr>
          <w:p w14:paraId="59E5D5C3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b/>
                <w:bCs/>
                <w:spacing w:val="-1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Bi</w:t>
            </w:r>
            <w:r w:rsidRPr="008D5DB4">
              <w:rPr>
                <w:rFonts w:asciiTheme="minorHAnsi" w:hAnsiTheme="minorHAnsi" w:cstheme="minorHAnsi"/>
                <w:b/>
                <w:bCs/>
                <w:spacing w:val="-3"/>
                <w:lang w:val="ro-RO"/>
              </w:rPr>
              <w:t>b</w:t>
            </w: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l</w:t>
            </w:r>
            <w:r w:rsidRPr="008D5DB4">
              <w:rPr>
                <w:rFonts w:asciiTheme="minorHAnsi" w:hAnsiTheme="minorHAnsi" w:cstheme="minorHAnsi"/>
                <w:b/>
                <w:bCs/>
                <w:spacing w:val="-1"/>
                <w:lang w:val="ro-RO"/>
              </w:rPr>
              <w:t>i</w:t>
            </w: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ogr</w:t>
            </w:r>
            <w:r w:rsidRPr="008D5DB4">
              <w:rPr>
                <w:rFonts w:asciiTheme="minorHAnsi" w:hAnsiTheme="minorHAnsi" w:cstheme="minorHAnsi"/>
                <w:b/>
                <w:bCs/>
                <w:spacing w:val="-2"/>
                <w:lang w:val="ro-RO"/>
              </w:rPr>
              <w:t>a</w:t>
            </w: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f</w:t>
            </w:r>
            <w:r w:rsidRPr="008D5DB4">
              <w:rPr>
                <w:rFonts w:asciiTheme="minorHAnsi" w:hAnsiTheme="minorHAnsi" w:cstheme="minorHAnsi"/>
                <w:b/>
                <w:bCs/>
                <w:spacing w:val="-1"/>
                <w:lang w:val="ro-RO"/>
              </w:rPr>
              <w:t>ie</w:t>
            </w:r>
          </w:p>
          <w:p w14:paraId="61468A4E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b/>
                <w:bCs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 xml:space="preserve">a). obligatorie (minimală): </w:t>
            </w:r>
          </w:p>
          <w:p w14:paraId="6A34C4D3" w14:textId="77777777" w:rsidR="000E470E" w:rsidRPr="008D5DB4" w:rsidRDefault="000E470E" w:rsidP="008D5DB4">
            <w:pPr>
              <w:autoSpaceDE w:val="0"/>
              <w:autoSpaceDN w:val="0"/>
              <w:adjustRightInd w:val="0"/>
              <w:ind w:left="720" w:hanging="7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irch, A. (2000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sihologia dezvoltării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București: Editura Tehnică </w:t>
            </w:r>
          </w:p>
          <w:p w14:paraId="056FC17A" w14:textId="77777777" w:rsidR="000E470E" w:rsidRPr="008D5DB4" w:rsidRDefault="000E470E" w:rsidP="008D5DB4">
            <w:pPr>
              <w:autoSpaceDE w:val="0"/>
              <w:autoSpaceDN w:val="0"/>
              <w:adjustRightInd w:val="0"/>
              <w:ind w:left="720" w:hanging="7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Gavreliuc, A. (2019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sihologia socială și dinamica personalității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Iași: Polirom</w:t>
            </w:r>
          </w:p>
          <w:p w14:paraId="2B5E0B3C" w14:textId="77777777" w:rsidR="000E470E" w:rsidRPr="008D5DB4" w:rsidRDefault="000E470E" w:rsidP="008D5DB4">
            <w:pPr>
              <w:autoSpaceDE w:val="0"/>
              <w:autoSpaceDN w:val="0"/>
              <w:adjustRightInd w:val="0"/>
              <w:ind w:left="720" w:hanging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Lewine, M. (2016). </w:t>
            </w: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Prețul privilegiului. 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luj: ASCR.</w:t>
            </w:r>
          </w:p>
          <w:p w14:paraId="51E1D330" w14:textId="77777777" w:rsidR="000E470E" w:rsidRPr="008D5DB4" w:rsidRDefault="000E470E" w:rsidP="008D5DB4">
            <w:pPr>
              <w:autoSpaceDE w:val="0"/>
              <w:autoSpaceDN w:val="0"/>
              <w:adjustRightInd w:val="0"/>
              <w:ind w:left="720" w:hanging="7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h., V. (2010).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 xml:space="preserve">Psihologie educațională. 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ol. 1, 2.  Cluj-Napoca: ASCR.</w:t>
            </w:r>
          </w:p>
          <w:p w14:paraId="5F6FC2D6" w14:textId="77777777" w:rsidR="000E470E" w:rsidRPr="008D5DB4" w:rsidRDefault="000E470E" w:rsidP="008D5DB4">
            <w:pPr>
              <w:autoSpaceDE w:val="0"/>
              <w:autoSpaceDN w:val="0"/>
              <w:adjustRightInd w:val="0"/>
              <w:ind w:left="720" w:hanging="7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ălăvăstru, D. (2009).</w:t>
            </w:r>
            <w:r w:rsidRPr="008D5DB4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 Psihologia învățării. 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Iași:</w:t>
            </w:r>
            <w:r w:rsidRPr="008D5DB4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olirom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  <w:p w14:paraId="5D9262E2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color w:val="000000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Sălăvăstru, D, Pânişoară, G., Mitrofan, L. (2016). </w:t>
            </w:r>
            <w:r w:rsidRPr="008D5DB4">
              <w:rPr>
                <w:rFonts w:asciiTheme="minorHAnsi" w:hAnsiTheme="minorHAnsi" w:cstheme="minorHAnsi"/>
                <w:i/>
                <w:iCs/>
                <w:color w:val="000000"/>
                <w:lang w:val="ro-RO"/>
              </w:rPr>
              <w:t>Copilăria şi adolescenţa. Provocări actuale în psihologia educaţiei şi dezvoltării</w:t>
            </w:r>
            <w:r w:rsidRPr="008D5DB4">
              <w:rPr>
                <w:rFonts w:asciiTheme="minorHAnsi" w:hAnsiTheme="minorHAnsi" w:cstheme="minorHAnsi"/>
                <w:color w:val="000000"/>
                <w:lang w:val="ro-RO"/>
              </w:rPr>
              <w:t>. Iaşi: Polirom.</w:t>
            </w:r>
          </w:p>
          <w:p w14:paraId="53E85B75" w14:textId="77777777" w:rsidR="000E470E" w:rsidRPr="008D5DB4" w:rsidRDefault="000E470E" w:rsidP="008D5DB4">
            <w:pPr>
              <w:autoSpaceDE w:val="0"/>
              <w:autoSpaceDN w:val="0"/>
              <w:adjustRightInd w:val="0"/>
              <w:ind w:left="720" w:hanging="7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chaffer, H. R. (2010) </w:t>
            </w:r>
            <w:r w:rsidRPr="008D5DB4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Introducere în Psihologia copilului.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luj-Napoca: ASCR</w:t>
            </w:r>
          </w:p>
          <w:p w14:paraId="399984F9" w14:textId="7ACC384E" w:rsidR="00613BAD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color w:val="000000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lastRenderedPageBreak/>
              <w:t xml:space="preserve">Sălăvăstru, D, Pânişoară, G., Mitrofan, L. (2016). </w:t>
            </w:r>
            <w:r w:rsidRPr="008D5DB4">
              <w:rPr>
                <w:rFonts w:asciiTheme="minorHAnsi" w:hAnsiTheme="minorHAnsi" w:cstheme="minorHAnsi"/>
                <w:i/>
                <w:iCs/>
                <w:color w:val="000000"/>
                <w:lang w:val="ro-RO"/>
              </w:rPr>
              <w:t>Copilăria şi adolescenţa. Provocări actuale în psihologia educaţiei şi dezvoltării</w:t>
            </w:r>
            <w:r w:rsidRPr="008D5DB4">
              <w:rPr>
                <w:rFonts w:asciiTheme="minorHAnsi" w:hAnsiTheme="minorHAnsi" w:cstheme="minorHAnsi"/>
                <w:color w:val="000000"/>
                <w:lang w:val="ro-RO"/>
              </w:rPr>
              <w:t>, Iaşi: Polirom.</w:t>
            </w:r>
          </w:p>
          <w:p w14:paraId="48795836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b). opţională (extinsă)</w:t>
            </w:r>
            <w:r w:rsidRPr="008D5DB4">
              <w:rPr>
                <w:rFonts w:asciiTheme="minorHAnsi" w:hAnsiTheme="minorHAnsi" w:cstheme="minorHAnsi"/>
                <w:lang w:val="ro-RO"/>
              </w:rPr>
              <w:t>:</w:t>
            </w:r>
          </w:p>
          <w:p w14:paraId="7239E70E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Adams, R.G.&amp; Berzonsky, D.M.(coord), 2009,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 Psihologia adolescenţei. Manual Blackwell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 Polirom, Iaşi;</w:t>
            </w:r>
          </w:p>
          <w:p w14:paraId="32620351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Băban, A., 2009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Consiliere educațională. Ghid metodologic pentru orele de dirigenţie şi consiliere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 ASCR, Cluj-Napoca</w:t>
            </w:r>
          </w:p>
          <w:p w14:paraId="7525FE62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Birch, A., 2000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Psihologia dezvoltării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 Tehnică, Bucureşti;</w:t>
            </w:r>
          </w:p>
          <w:p w14:paraId="4D9CEC23" w14:textId="77777777" w:rsidR="000E470E" w:rsidRPr="008D5DB4" w:rsidRDefault="000E470E" w:rsidP="008D5DB4">
            <w:pPr>
              <w:pStyle w:val="NoSpacing"/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bdr w:val="none" w:sz="0" w:space="0" w:color="auto" w:frame="1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Clerget, S., 2008,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 Criza adolescenţei – căi de a o depăşi cu succes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</w:t>
            </w:r>
            <w:r w:rsidRPr="008D5DB4"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bdr w:val="none" w:sz="0" w:space="0" w:color="auto" w:frame="1"/>
                <w:lang w:val="ro-RO"/>
              </w:rPr>
              <w:t>Ed. TREI, Bucureşti;</w:t>
            </w:r>
          </w:p>
          <w:p w14:paraId="181BE258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Creţu, T., 2016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Psihologia vârstelor</w:t>
            </w:r>
            <w:r w:rsidRPr="008D5DB4">
              <w:rPr>
                <w:rFonts w:asciiTheme="minorHAnsi" w:hAnsiTheme="minorHAnsi" w:cstheme="minorHAnsi"/>
                <w:lang w:val="ro-RO"/>
              </w:rPr>
              <w:t>, Ed. Polirom, Iaşi;</w:t>
            </w:r>
          </w:p>
          <w:p w14:paraId="6DECD00F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Freeman, J. G., Samdal, O., Klinger, D. A., Dur, W., Griebler, R., Currie, D., Rasmussen, M., 2009, </w:t>
            </w:r>
            <w:r w:rsidRPr="008D5DB4">
              <w:rPr>
                <w:rFonts w:asciiTheme="minorHAnsi" w:hAnsiTheme="minorHAnsi" w:cstheme="minorHAnsi"/>
                <w:i/>
                <w:lang w:val="ro-RO"/>
              </w:rPr>
              <w:t>The relationship of schools to emotional health and bullying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, publicat în Int J Public Health 54, pp. 251–259, disponibil la </w:t>
            </w:r>
            <w:hyperlink r:id="rId7" w:history="1">
              <w:r w:rsidRPr="008D5DB4">
                <w:rPr>
                  <w:rStyle w:val="Hyperlink"/>
                  <w:rFonts w:asciiTheme="minorHAnsi" w:hAnsiTheme="minorHAnsi" w:cstheme="minorHAnsi"/>
                  <w:lang w:val="ro-RO"/>
                </w:rPr>
                <w:t>http://link.springer.com</w:t>
              </w:r>
            </w:hyperlink>
          </w:p>
          <w:p w14:paraId="30F6C756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Golu, F., 2010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Psihologia dezvoltării umane, </w:t>
            </w:r>
            <w:r w:rsidRPr="008D5DB4">
              <w:rPr>
                <w:rFonts w:asciiTheme="minorHAnsi" w:hAnsiTheme="minorHAnsi" w:cstheme="minorHAnsi"/>
                <w:lang w:val="ro-RO"/>
              </w:rPr>
              <w:t>Ed. Universitară, Bucureşti;</w:t>
            </w:r>
          </w:p>
          <w:p w14:paraId="5EFCF821" w14:textId="76026544" w:rsidR="000E470E" w:rsidRPr="008D5DB4" w:rsidRDefault="000E470E" w:rsidP="008D5DB4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bdr w:val="none" w:sz="0" w:space="0" w:color="auto" w:frame="1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Gordon, Th., Burch, N., 2012, </w:t>
            </w: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rofesorul eficient. Programul Gordon pentru îmbunătăţirea relaţiei cu elevii,</w:t>
            </w:r>
            <w:r w:rsidRPr="008D5DB4">
              <w:rPr>
                <w:rStyle w:val="Strong"/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 xml:space="preserve"> </w:t>
            </w:r>
            <w:r w:rsidRPr="008D5DB4">
              <w:rPr>
                <w:rStyle w:val="Strong"/>
                <w:rFonts w:asciiTheme="minorHAnsi" w:hAnsiTheme="minorHAnsi" w:cstheme="minorHAnsi"/>
                <w:b w:val="0"/>
                <w:bCs w:val="0"/>
                <w:sz w:val="22"/>
                <w:szCs w:val="22"/>
                <w:bdr w:val="none" w:sz="0" w:space="0" w:color="auto" w:frame="1"/>
              </w:rPr>
              <w:t>Editura TREI, Bucureşti</w:t>
            </w:r>
            <w:r w:rsidR="00972D36" w:rsidRPr="008D5DB4">
              <w:rPr>
                <w:rStyle w:val="Strong"/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  <w:t>;</w:t>
            </w:r>
          </w:p>
          <w:p w14:paraId="7802A513" w14:textId="77777777" w:rsidR="000E470E" w:rsidRPr="008D5DB4" w:rsidRDefault="000E470E" w:rsidP="008D5DB4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 xml:space="preserve">Pânişoară, I.-O., 2006, </w:t>
            </w: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omunicarea eficientă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, Ed. a III-a., Ed. Polirom, Iaşi;</w:t>
            </w:r>
          </w:p>
          <w:p w14:paraId="1883D3FF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Macsinga, I., 2000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Psihologia diferenţială a personalităţii</w:t>
            </w:r>
            <w:r w:rsidRPr="008D5DB4">
              <w:rPr>
                <w:rFonts w:asciiTheme="minorHAnsi" w:hAnsiTheme="minorHAnsi" w:cstheme="minorHAnsi"/>
                <w:lang w:val="ro-RO"/>
              </w:rPr>
              <w:t>, Tipografia Universităţii de Vest, Timişoara;</w:t>
            </w:r>
          </w:p>
          <w:p w14:paraId="715888A6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Mitrofan, I., 2003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Cursa cu obstacole a dezvoltării umane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 Polirom, Iaşi;</w:t>
            </w:r>
          </w:p>
          <w:p w14:paraId="17CAE093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Munteanu, A., 2004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Psihologia vârstelor adulte şi ale senectuţii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Eurobit,Timişoara;</w:t>
            </w:r>
          </w:p>
          <w:p w14:paraId="5D161B67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Neacşu, I., 2010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Introducere în psihologia educaţiei şi a dezvoltării</w:t>
            </w:r>
            <w:r w:rsidRPr="008D5DB4">
              <w:rPr>
                <w:rFonts w:asciiTheme="minorHAnsi" w:hAnsiTheme="minorHAnsi" w:cstheme="minorHAnsi"/>
                <w:lang w:val="ro-RO"/>
              </w:rPr>
              <w:t>, Ed. Polirom, Iaşi;</w:t>
            </w:r>
          </w:p>
          <w:p w14:paraId="34261A82" w14:textId="77777777" w:rsidR="000E470E" w:rsidRPr="008D5DB4" w:rsidRDefault="000E470E" w:rsidP="008D5DB4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Paloş,R., Sava, S., Ungureanu, D. (coord.), 2007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Educaţia adulţilor –baze teoretice şi repere practice,</w:t>
            </w:r>
            <w:r w:rsidRPr="008D5DB4">
              <w:rPr>
                <w:rFonts w:asciiTheme="minorHAnsi" w:hAnsiTheme="minorHAnsi" w:cstheme="minorHAnsi"/>
                <w:color w:val="404040"/>
                <w:lang w:val="ro-RO"/>
              </w:rPr>
              <w:t xml:space="preserve"> </w:t>
            </w:r>
            <w:r w:rsidRPr="008D5DB4">
              <w:rPr>
                <w:rFonts w:asciiTheme="minorHAnsi" w:hAnsiTheme="minorHAnsi" w:cstheme="minorHAnsi"/>
                <w:lang w:val="ro-RO"/>
              </w:rPr>
              <w:t>Ed. Polirom, Iaşi;</w:t>
            </w:r>
          </w:p>
          <w:p w14:paraId="34D3A9C5" w14:textId="3DCEA7A0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Paloş,R. ,2012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Teorii ale învăţării şi implicaţiile lor educaţionale</w:t>
            </w:r>
            <w:r w:rsidRPr="008D5DB4">
              <w:rPr>
                <w:rFonts w:asciiTheme="minorHAnsi" w:hAnsiTheme="minorHAnsi" w:cstheme="minorHAnsi"/>
                <w:lang w:val="ro-RO"/>
              </w:rPr>
              <w:t>, Ed. Universităţii de Vest, Timişoara;</w:t>
            </w:r>
          </w:p>
          <w:p w14:paraId="3C0171B4" w14:textId="512D5D14" w:rsidR="00BD6E88" w:rsidRPr="008D5DB4" w:rsidRDefault="00BD6E88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Papalia, D. E. Wendkos Olds, S., Duskin Feldman, R., 2010, </w:t>
            </w:r>
            <w:r w:rsidRPr="008D5DB4">
              <w:rPr>
                <w:rFonts w:asciiTheme="minorHAnsi" w:hAnsiTheme="minorHAnsi" w:cstheme="minorHAnsi"/>
                <w:i/>
                <w:lang w:val="ro-RO"/>
              </w:rPr>
              <w:t>Dezvoltarea umană</w:t>
            </w:r>
            <w:r w:rsidRPr="008D5DB4">
              <w:rPr>
                <w:rFonts w:asciiTheme="minorHAnsi" w:hAnsiTheme="minorHAnsi" w:cstheme="minorHAnsi"/>
                <w:lang w:val="ro-RO"/>
              </w:rPr>
              <w:t>, Ed. TREI, București;</w:t>
            </w:r>
          </w:p>
          <w:p w14:paraId="1736AAFA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Stănculescu, E., 2015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Managementul stresului în mediul educaţional, </w:t>
            </w:r>
            <w:r w:rsidRPr="008D5DB4">
              <w:rPr>
                <w:rFonts w:asciiTheme="minorHAnsi" w:hAnsiTheme="minorHAnsi" w:cstheme="minorHAnsi"/>
                <w:lang w:val="ro-RO"/>
              </w:rPr>
              <w:t>Bucureşti: Editura Universitară</w:t>
            </w:r>
          </w:p>
          <w:p w14:paraId="2749E7A7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Stănescu, M., 2002, </w:t>
            </w:r>
            <w:r w:rsidRPr="008D5DB4">
              <w:rPr>
                <w:rFonts w:asciiTheme="minorHAnsi" w:hAnsiTheme="minorHAnsi" w:cstheme="minorHAnsi"/>
                <w:i/>
                <w:lang w:val="ro-RO"/>
              </w:rPr>
              <w:t>Instruirea diferenţiată a elevilor supradotaţi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, Ed. Polirom, Iaşi; </w:t>
            </w:r>
          </w:p>
          <w:p w14:paraId="5948B94C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 w:eastAsia="ro-RO"/>
              </w:rPr>
              <w:t xml:space="preserve">Vernon, Ann., 2006, </w:t>
            </w:r>
            <w:r w:rsidRPr="008D5DB4">
              <w:rPr>
                <w:rFonts w:asciiTheme="minorHAnsi" w:hAnsiTheme="minorHAnsi" w:cstheme="minorHAnsi"/>
                <w:i/>
                <w:iCs/>
                <w:lang w:val="ro-RO" w:eastAsia="ro-RO"/>
              </w:rPr>
              <w:t>Dezvoltarea inteligenţei emoţionale</w:t>
            </w:r>
            <w:r w:rsidRPr="008D5DB4">
              <w:rPr>
                <w:rFonts w:asciiTheme="minorHAnsi" w:hAnsiTheme="minorHAnsi" w:cstheme="minorHAnsi"/>
                <w:lang w:val="ro-RO" w:eastAsia="ro-RO"/>
              </w:rPr>
              <w:t xml:space="preserve">, Editura ASCR, </w:t>
            </w:r>
            <w:r w:rsidRPr="008D5DB4">
              <w:rPr>
                <w:rFonts w:asciiTheme="minorHAnsi" w:hAnsiTheme="minorHAnsi" w:cstheme="minorHAnsi"/>
                <w:lang w:val="ro-RO"/>
              </w:rPr>
              <w:t>Cluj-Napoca;</w:t>
            </w:r>
          </w:p>
          <w:p w14:paraId="55F98B53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color w:val="000000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Vianin, P., 2011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Ajutorul strategic pentru elevii cu dificultăţi şcolare,</w:t>
            </w:r>
            <w:r w:rsidRPr="008D5DB4">
              <w:rPr>
                <w:rFonts w:asciiTheme="minorHAnsi" w:hAnsiTheme="minorHAnsi" w:cstheme="minorHAnsi"/>
                <w:lang w:val="ro-RO"/>
              </w:rPr>
              <w:t>: Editura ASCR, Cluj-Napoca</w:t>
            </w:r>
          </w:p>
          <w:p w14:paraId="107DB02C" w14:textId="77777777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</w:p>
        </w:tc>
      </w:tr>
      <w:tr w:rsidR="000E470E" w:rsidRPr="008D5DB4" w14:paraId="7C5F1B96" w14:textId="77777777" w:rsidTr="008A50D0">
        <w:tc>
          <w:tcPr>
            <w:tcW w:w="3899" w:type="dxa"/>
            <w:shd w:val="clear" w:color="auto" w:fill="auto"/>
          </w:tcPr>
          <w:p w14:paraId="0CA282A9" w14:textId="1809AB2B" w:rsidR="000E470E" w:rsidRPr="008D5DB4" w:rsidRDefault="000E470E" w:rsidP="000E470E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lastRenderedPageBreak/>
              <w:t>8.2 Seminar / laborator</w:t>
            </w:r>
          </w:p>
        </w:tc>
        <w:tc>
          <w:tcPr>
            <w:tcW w:w="2357" w:type="dxa"/>
            <w:shd w:val="clear" w:color="auto" w:fill="auto"/>
          </w:tcPr>
          <w:p w14:paraId="517B4358" w14:textId="0C9FBF1E" w:rsidR="000E470E" w:rsidRPr="008D5DB4" w:rsidRDefault="000E470E" w:rsidP="000E470E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Metode de predare</w:t>
            </w:r>
          </w:p>
        </w:tc>
        <w:tc>
          <w:tcPr>
            <w:tcW w:w="3129" w:type="dxa"/>
            <w:shd w:val="clear" w:color="auto" w:fill="auto"/>
          </w:tcPr>
          <w:p w14:paraId="1DE1D96E" w14:textId="14B2FBD2" w:rsidR="000E470E" w:rsidRPr="008D5DB4" w:rsidRDefault="000E470E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Observații</w:t>
            </w:r>
          </w:p>
        </w:tc>
      </w:tr>
      <w:tr w:rsidR="009C50A7" w:rsidRPr="008D5DB4" w14:paraId="34618211" w14:textId="77777777" w:rsidTr="008A50D0">
        <w:tc>
          <w:tcPr>
            <w:tcW w:w="3899" w:type="dxa"/>
            <w:shd w:val="clear" w:color="auto" w:fill="auto"/>
          </w:tcPr>
          <w:p w14:paraId="09687541" w14:textId="77777777" w:rsidR="009C50A7" w:rsidRPr="008D5DB4" w:rsidRDefault="009C50A7" w:rsidP="009C50A7">
            <w:pPr>
              <w:widowControl w:val="0"/>
              <w:autoSpaceDE w:val="0"/>
              <w:autoSpaceDN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bidi="ro-RO"/>
              </w:rPr>
              <w:t>S1.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  <w:lang w:bidi="ro-RO"/>
              </w:rPr>
              <w:t xml:space="preserve"> </w:t>
            </w:r>
            <w:r w:rsidRPr="008D5D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bidi="ro-RO"/>
              </w:rPr>
              <w:t>Seminar introductiv.</w:t>
            </w:r>
          </w:p>
          <w:p w14:paraId="0766E97A" w14:textId="77777777" w:rsidR="009C50A7" w:rsidRPr="008D5DB4" w:rsidRDefault="009C50A7" w:rsidP="009C50A7">
            <w:pPr>
              <w:widowControl w:val="0"/>
              <w:autoSpaceDE w:val="0"/>
              <w:autoSpaceDN w:val="0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bidi="ro-RO"/>
              </w:rPr>
              <w:t xml:space="preserve">Prezentarea modului de desfășurare a seminariilor si a cerințelor de evaluare pentru seminar. </w:t>
            </w:r>
          </w:p>
          <w:p w14:paraId="5ED8A036" w14:textId="1217B3E6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325D26D2" w14:textId="77777777" w:rsidR="009C50A7" w:rsidRPr="008D5DB4" w:rsidRDefault="009C50A7" w:rsidP="009C50A7">
            <w:pPr>
              <w:pStyle w:val="NoSpacing"/>
              <w:rPr>
                <w:rFonts w:asciiTheme="minorHAnsi" w:hAnsiTheme="minorHAnsi" w:cstheme="minorHAnsi"/>
                <w:i/>
                <w:iCs/>
                <w:lang w:val="ro-RO"/>
              </w:rPr>
            </w:pP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Dezbatere</w:t>
            </w:r>
          </w:p>
          <w:p w14:paraId="3AA715F0" w14:textId="77777777" w:rsidR="009C50A7" w:rsidRPr="008D5DB4" w:rsidRDefault="009C50A7" w:rsidP="009C50A7">
            <w:pPr>
              <w:pStyle w:val="NoSpacing"/>
              <w:rPr>
                <w:rFonts w:asciiTheme="minorHAnsi" w:hAnsiTheme="minorHAnsi" w:cstheme="minorHAnsi"/>
                <w:i/>
                <w:iCs/>
                <w:lang w:val="ro-RO"/>
              </w:rPr>
            </w:pP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Expunerea</w:t>
            </w:r>
          </w:p>
          <w:p w14:paraId="37017540" w14:textId="77777777" w:rsidR="009C50A7" w:rsidRPr="008D5DB4" w:rsidRDefault="009C50A7" w:rsidP="009C50A7">
            <w:pPr>
              <w:pStyle w:val="NoSpacing"/>
              <w:rPr>
                <w:rFonts w:asciiTheme="minorHAnsi" w:hAnsiTheme="minorHAnsi" w:cstheme="minorHAnsi"/>
                <w:i/>
                <w:iCs/>
                <w:lang w:val="ro-RO"/>
              </w:rPr>
            </w:pP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Problematizarea</w:t>
            </w:r>
          </w:p>
          <w:p w14:paraId="37872D55" w14:textId="4DFBE2A7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Explicația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</w:t>
            </w:r>
          </w:p>
        </w:tc>
        <w:tc>
          <w:tcPr>
            <w:tcW w:w="3129" w:type="dxa"/>
            <w:shd w:val="clear" w:color="auto" w:fill="auto"/>
          </w:tcPr>
          <w:p w14:paraId="57E2D711" w14:textId="0F66B65B" w:rsidR="009C50A7" w:rsidRPr="008D5DB4" w:rsidRDefault="009C50A7" w:rsidP="008D5DB4">
            <w:pPr>
              <w:pStyle w:val="NoSpacing"/>
              <w:rPr>
                <w:rFonts w:asciiTheme="minorHAnsi" w:hAnsiTheme="minorHAnsi" w:cstheme="minorHAnsi"/>
                <w:lang w:val="ro-RO" w:eastAsia="ro-RO" w:bidi="ro-RO"/>
              </w:rPr>
            </w:pPr>
            <w:r w:rsidRPr="008D5DB4">
              <w:rPr>
                <w:rFonts w:asciiTheme="minorHAnsi" w:hAnsiTheme="minorHAnsi" w:cstheme="minorHAnsi"/>
                <w:lang w:val="ro-RO" w:eastAsia="ro-RO" w:bidi="ro-RO"/>
              </w:rPr>
              <w:t>Activitatea este dedicată prezentării modului în care se va lucra la seminar. Totodată, va fi prezentat sistemul de comunicare cadru didactic – studenți.</w:t>
            </w:r>
          </w:p>
        </w:tc>
      </w:tr>
      <w:tr w:rsidR="009C50A7" w:rsidRPr="008D5DB4" w14:paraId="604128E6" w14:textId="77777777" w:rsidTr="008A50D0">
        <w:tc>
          <w:tcPr>
            <w:tcW w:w="3899" w:type="dxa"/>
            <w:shd w:val="clear" w:color="auto" w:fill="auto"/>
          </w:tcPr>
          <w:p w14:paraId="26C76448" w14:textId="77777777" w:rsidR="009C50A7" w:rsidRPr="008D5DB4" w:rsidRDefault="009C50A7" w:rsidP="009C50A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2. Adolescenţa şi criza de identitate.  </w:t>
            </w:r>
          </w:p>
          <w:p w14:paraId="4A5EE676" w14:textId="02284D1D" w:rsidR="009C50A7" w:rsidRPr="008D5DB4" w:rsidRDefault="009C50A7" w:rsidP="009C50A7">
            <w:pPr>
              <w:pStyle w:val="NoSpacing"/>
              <w:rPr>
                <w:rFonts w:asciiTheme="minorHAnsi" w:hAnsiTheme="minorHAnsi" w:cstheme="minorHAnsi"/>
                <w:i/>
                <w:iCs/>
                <w:lang w:val="ro-RO"/>
              </w:rPr>
            </w:pP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Dezvoltarea cognitivă şi emoţională. </w:t>
            </w:r>
            <w:r w:rsidR="003027FF">
              <w:rPr>
                <w:rFonts w:asciiTheme="minorHAnsi" w:hAnsiTheme="minorHAnsi" w:cstheme="minorHAnsi"/>
                <w:i/>
                <w:iCs/>
                <w:lang w:val="ro-RO"/>
              </w:rPr>
              <w:t xml:space="preserve">Dezvoltarea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identit</w:t>
            </w:r>
            <w:r w:rsidR="003027FF">
              <w:rPr>
                <w:rFonts w:asciiTheme="minorHAnsi" w:hAnsiTheme="minorHAnsi" w:cstheme="minorHAnsi"/>
                <w:i/>
                <w:iCs/>
                <w:lang w:val="ro-RO"/>
              </w:rPr>
              <w:t>ății în adolescență.</w:t>
            </w:r>
          </w:p>
          <w:p w14:paraId="1D64A23E" w14:textId="35BC2192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D60BCAD" w14:textId="77777777" w:rsidR="009C50A7" w:rsidRPr="008D5DB4" w:rsidRDefault="009C50A7" w:rsidP="009C50A7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Dezbatere</w:t>
            </w:r>
          </w:p>
          <w:p w14:paraId="5332FC22" w14:textId="77777777" w:rsidR="009C50A7" w:rsidRPr="008D5DB4" w:rsidRDefault="009C50A7" w:rsidP="009C50A7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Expunerea</w:t>
            </w:r>
          </w:p>
          <w:p w14:paraId="38B0F15D" w14:textId="65FF8289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Problematizarea</w:t>
            </w:r>
          </w:p>
        </w:tc>
        <w:tc>
          <w:tcPr>
            <w:tcW w:w="3129" w:type="dxa"/>
            <w:shd w:val="clear" w:color="auto" w:fill="auto"/>
          </w:tcPr>
          <w:p w14:paraId="163FA7F9" w14:textId="77777777" w:rsidR="009C50A7" w:rsidRPr="008D5DB4" w:rsidRDefault="009C50A7" w:rsidP="008D5DB4">
            <w:pPr>
              <w:widowControl w:val="0"/>
              <w:autoSpaceDE w:val="0"/>
              <w:autoSpaceDN w:val="0"/>
              <w:ind w:right="47"/>
              <w:rPr>
                <w:rFonts w:asciiTheme="minorHAnsi" w:hAnsiTheme="minorHAnsi" w:cstheme="minorHAnsi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bidi="ro-RO"/>
              </w:rPr>
              <w:t>Materiale pentru seminar/ Prezentare PPT</w:t>
            </w:r>
          </w:p>
          <w:p w14:paraId="77284DE4" w14:textId="7D0D330A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</w:p>
        </w:tc>
      </w:tr>
      <w:tr w:rsidR="009C50A7" w:rsidRPr="008D5DB4" w14:paraId="70E80D16" w14:textId="77777777" w:rsidTr="008A50D0">
        <w:tc>
          <w:tcPr>
            <w:tcW w:w="3899" w:type="dxa"/>
            <w:shd w:val="clear" w:color="auto" w:fill="auto"/>
          </w:tcPr>
          <w:p w14:paraId="28C0D71B" w14:textId="77777777" w:rsidR="009C50A7" w:rsidRPr="008D5DB4" w:rsidRDefault="009C50A7" w:rsidP="009C50A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3. Formarea imaginii de sine şi complexele de inferioritate.</w:t>
            </w:r>
          </w:p>
          <w:p w14:paraId="0908ED05" w14:textId="5D412A27" w:rsidR="009C50A7" w:rsidRPr="008D5DB4" w:rsidRDefault="009C50A7" w:rsidP="009C50A7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maginea de sine.</w:t>
            </w:r>
            <w:r w:rsidR="00B23512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dolescentul şi complexele de inferioritate. Probleme comportamentale în adolescenţă.</w:t>
            </w:r>
          </w:p>
          <w:p w14:paraId="5A4BCFE1" w14:textId="367993DC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7C93D9B7" w14:textId="77777777" w:rsidR="009C50A7" w:rsidRPr="008D5DB4" w:rsidRDefault="009C50A7" w:rsidP="009C5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Dezbatere</w:t>
            </w:r>
          </w:p>
          <w:p w14:paraId="4F1435B2" w14:textId="77777777" w:rsidR="009C50A7" w:rsidRPr="008D5DB4" w:rsidRDefault="009C50A7" w:rsidP="009C5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mplificare</w:t>
            </w:r>
          </w:p>
          <w:p w14:paraId="2972D7C3" w14:textId="555CBD03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61CC03A4" w14:textId="77777777" w:rsidR="009C50A7" w:rsidRPr="008D5DB4" w:rsidRDefault="009C50A7" w:rsidP="008D5DB4">
            <w:pPr>
              <w:widowControl w:val="0"/>
              <w:autoSpaceDE w:val="0"/>
              <w:autoSpaceDN w:val="0"/>
              <w:ind w:right="47"/>
              <w:rPr>
                <w:rFonts w:asciiTheme="minorHAnsi" w:hAnsiTheme="minorHAnsi" w:cstheme="minorHAnsi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bidi="ro-RO"/>
              </w:rPr>
              <w:t>Materiale pentru seminar/ Prezentare PPT</w:t>
            </w:r>
          </w:p>
          <w:p w14:paraId="35CC1255" w14:textId="50D477DF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</w:p>
        </w:tc>
      </w:tr>
      <w:tr w:rsidR="009C50A7" w:rsidRPr="008D5DB4" w14:paraId="22C764CB" w14:textId="77777777" w:rsidTr="008A50D0">
        <w:tc>
          <w:tcPr>
            <w:tcW w:w="3899" w:type="dxa"/>
            <w:shd w:val="clear" w:color="auto" w:fill="auto"/>
          </w:tcPr>
          <w:p w14:paraId="4E024E5B" w14:textId="77777777" w:rsidR="009C50A7" w:rsidRPr="008D5DB4" w:rsidRDefault="009C50A7" w:rsidP="009C50A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4. Familia şi criza de autoritate. Relația cu autoritatea.</w:t>
            </w:r>
          </w:p>
          <w:p w14:paraId="4984CC87" w14:textId="039E5D16" w:rsidR="009C50A7" w:rsidRPr="008D5DB4" w:rsidRDefault="009C50A7" w:rsidP="009C50A7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lastRenderedPageBreak/>
              <w:t>Conflictele părinţi-copii.</w:t>
            </w:r>
            <w:r w:rsidR="00B23512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tilurile parentale şi dezvoltarea personalităţii.</w:t>
            </w:r>
            <w:r w:rsidR="00B23512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Dezvoltarea autonomiei</w:t>
            </w:r>
            <w:r w:rsidR="005232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în adolescență.</w:t>
            </w:r>
          </w:p>
          <w:p w14:paraId="12DB96C4" w14:textId="06A73E39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DC468DC" w14:textId="77777777" w:rsidR="009C50A7" w:rsidRPr="008D5DB4" w:rsidRDefault="009C50A7" w:rsidP="009C5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ezbatere</w:t>
            </w:r>
          </w:p>
          <w:p w14:paraId="42F7841B" w14:textId="77777777" w:rsidR="009C50A7" w:rsidRPr="008D5DB4" w:rsidRDefault="009C50A7" w:rsidP="009C5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mplificare</w:t>
            </w:r>
          </w:p>
          <w:p w14:paraId="0D3393E7" w14:textId="2C93E4E3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lastRenderedPageBreak/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40C0B394" w14:textId="77777777" w:rsidR="009C50A7" w:rsidRPr="008D5DB4" w:rsidRDefault="009C50A7" w:rsidP="008D5DB4">
            <w:pPr>
              <w:widowControl w:val="0"/>
              <w:autoSpaceDE w:val="0"/>
              <w:autoSpaceDN w:val="0"/>
              <w:ind w:right="47"/>
              <w:rPr>
                <w:rFonts w:asciiTheme="minorHAnsi" w:hAnsiTheme="minorHAnsi" w:cstheme="minorHAnsi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bidi="ro-RO"/>
              </w:rPr>
              <w:lastRenderedPageBreak/>
              <w:t>Materiale pentru seminar/ Prezentare PPT</w:t>
            </w:r>
          </w:p>
          <w:p w14:paraId="3BB609CF" w14:textId="77777777" w:rsidR="009C50A7" w:rsidRPr="008D5DB4" w:rsidRDefault="009C50A7" w:rsidP="008D5DB4">
            <w:pPr>
              <w:widowControl w:val="0"/>
              <w:autoSpaceDE w:val="0"/>
              <w:autoSpaceDN w:val="0"/>
              <w:spacing w:before="10"/>
              <w:rPr>
                <w:rFonts w:asciiTheme="minorHAnsi" w:hAnsiTheme="minorHAnsi" w:cstheme="minorHAnsi"/>
                <w:b/>
                <w:sz w:val="22"/>
                <w:szCs w:val="22"/>
                <w:lang w:bidi="ro-RO"/>
              </w:rPr>
            </w:pPr>
          </w:p>
          <w:p w14:paraId="0EBDCF53" w14:textId="7E6C12BF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</w:p>
        </w:tc>
      </w:tr>
      <w:tr w:rsidR="009C50A7" w:rsidRPr="008D5DB4" w14:paraId="44555538" w14:textId="77777777" w:rsidTr="008A50D0">
        <w:tc>
          <w:tcPr>
            <w:tcW w:w="3899" w:type="dxa"/>
            <w:shd w:val="clear" w:color="auto" w:fill="auto"/>
          </w:tcPr>
          <w:p w14:paraId="36D18FA7" w14:textId="0B8216EC" w:rsidR="009C50A7" w:rsidRPr="0052325B" w:rsidRDefault="009C50A7" w:rsidP="005232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S5. Evenimente de viaţă la vârsta tânără – adultă</w:t>
            </w:r>
            <w:r w:rsidR="005232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Pr="008D5DB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Evenimentele de viaţă şi adaptarea la schimbare. </w:t>
            </w:r>
          </w:p>
          <w:p w14:paraId="4DBFD006" w14:textId="2080C0A1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066A947E" w14:textId="77777777" w:rsidR="009C50A7" w:rsidRPr="008D5DB4" w:rsidRDefault="009C50A7" w:rsidP="009C50A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oblematizare</w:t>
            </w:r>
          </w:p>
          <w:p w14:paraId="41CF5B7F" w14:textId="77777777" w:rsidR="009C50A7" w:rsidRPr="008D5DB4" w:rsidRDefault="009C50A7" w:rsidP="009C50A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mplificare</w:t>
            </w:r>
          </w:p>
          <w:p w14:paraId="529C6659" w14:textId="4AF5FA0B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Dezbaterea </w:t>
            </w:r>
          </w:p>
        </w:tc>
        <w:tc>
          <w:tcPr>
            <w:tcW w:w="3129" w:type="dxa"/>
            <w:shd w:val="clear" w:color="auto" w:fill="auto"/>
          </w:tcPr>
          <w:p w14:paraId="598648D8" w14:textId="77777777" w:rsidR="009C50A7" w:rsidRPr="008D5DB4" w:rsidRDefault="009C50A7" w:rsidP="008D5DB4">
            <w:pPr>
              <w:widowControl w:val="0"/>
              <w:autoSpaceDE w:val="0"/>
              <w:autoSpaceDN w:val="0"/>
              <w:ind w:right="47"/>
              <w:rPr>
                <w:rFonts w:asciiTheme="minorHAnsi" w:hAnsiTheme="minorHAnsi" w:cstheme="minorHAnsi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bidi="ro-RO"/>
              </w:rPr>
              <w:t>Materiale pentru seminar/ Prezentare PPT</w:t>
            </w:r>
          </w:p>
          <w:p w14:paraId="0FA55FF0" w14:textId="77777777" w:rsidR="009C50A7" w:rsidRPr="008D5DB4" w:rsidRDefault="009C50A7" w:rsidP="008D5DB4">
            <w:pPr>
              <w:widowControl w:val="0"/>
              <w:autoSpaceDE w:val="0"/>
              <w:autoSpaceDN w:val="0"/>
              <w:spacing w:before="10"/>
              <w:rPr>
                <w:rFonts w:asciiTheme="minorHAnsi" w:hAnsiTheme="minorHAnsi" w:cstheme="minorHAnsi"/>
                <w:b/>
                <w:sz w:val="22"/>
                <w:szCs w:val="22"/>
                <w:lang w:bidi="ro-RO"/>
              </w:rPr>
            </w:pPr>
          </w:p>
          <w:p w14:paraId="550F3AF3" w14:textId="13181D01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</w:p>
        </w:tc>
      </w:tr>
      <w:tr w:rsidR="009C50A7" w:rsidRPr="008D5DB4" w14:paraId="04894FAF" w14:textId="77777777" w:rsidTr="008A50D0">
        <w:tc>
          <w:tcPr>
            <w:tcW w:w="3899" w:type="dxa"/>
            <w:shd w:val="clear" w:color="auto" w:fill="auto"/>
          </w:tcPr>
          <w:p w14:paraId="75586C72" w14:textId="321678B0" w:rsidR="009C50A7" w:rsidRPr="008D5DB4" w:rsidRDefault="009C50A7" w:rsidP="009C50A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6. Formare personală și profesională la vârsta adultă</w:t>
            </w:r>
            <w:r w:rsidR="005232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8F642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Învățare și performanță la vârsta adultă.</w:t>
            </w:r>
          </w:p>
          <w:p w14:paraId="5DEFB08A" w14:textId="5C454421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bCs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6853836C" w14:textId="77777777" w:rsidR="009C50A7" w:rsidRPr="008D5DB4" w:rsidRDefault="009C50A7" w:rsidP="009C50A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roblematizare</w:t>
            </w:r>
          </w:p>
          <w:p w14:paraId="66E5B37A" w14:textId="77777777" w:rsidR="009C50A7" w:rsidRPr="008D5DB4" w:rsidRDefault="009C50A7" w:rsidP="009C50A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Exemplificare</w:t>
            </w:r>
          </w:p>
          <w:p w14:paraId="4F5484C9" w14:textId="15234915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b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Dezbaterea </w:t>
            </w:r>
          </w:p>
        </w:tc>
        <w:tc>
          <w:tcPr>
            <w:tcW w:w="3129" w:type="dxa"/>
            <w:shd w:val="clear" w:color="auto" w:fill="auto"/>
          </w:tcPr>
          <w:p w14:paraId="05B7647A" w14:textId="77777777" w:rsidR="009C50A7" w:rsidRPr="008D5DB4" w:rsidRDefault="009C50A7" w:rsidP="008D5DB4">
            <w:pPr>
              <w:widowControl w:val="0"/>
              <w:autoSpaceDE w:val="0"/>
              <w:autoSpaceDN w:val="0"/>
              <w:ind w:right="47"/>
              <w:rPr>
                <w:rFonts w:asciiTheme="minorHAnsi" w:hAnsiTheme="minorHAnsi" w:cstheme="minorHAnsi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bidi="ro-RO"/>
              </w:rPr>
              <w:t>Materiale pentru seminar/ Prezentare PPT</w:t>
            </w:r>
          </w:p>
          <w:p w14:paraId="7876E703" w14:textId="1F1D6D55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b/>
                <w:lang w:val="ro-RO"/>
              </w:rPr>
            </w:pPr>
          </w:p>
        </w:tc>
      </w:tr>
      <w:tr w:rsidR="009C50A7" w:rsidRPr="008D5DB4" w14:paraId="18DD56B5" w14:textId="77777777" w:rsidTr="008A50D0">
        <w:tc>
          <w:tcPr>
            <w:tcW w:w="3899" w:type="dxa"/>
            <w:shd w:val="clear" w:color="auto" w:fill="auto"/>
          </w:tcPr>
          <w:p w14:paraId="20DECB5D" w14:textId="77777777" w:rsidR="009C50A7" w:rsidRPr="008D5DB4" w:rsidRDefault="009C50A7" w:rsidP="009C50A7">
            <w:pPr>
              <w:tabs>
                <w:tab w:val="left" w:pos="210"/>
                <w:tab w:val="left" w:pos="390"/>
              </w:tabs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7. </w:t>
            </w:r>
            <w:r w:rsidRPr="008D5D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8D5DB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eminar de feedback și reflecție.</w:t>
            </w:r>
          </w:p>
          <w:p w14:paraId="03C669FA" w14:textId="1E2C821C" w:rsidR="009C50A7" w:rsidRPr="008D5DB4" w:rsidRDefault="009C50A7" w:rsidP="009C50A7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b/>
                <w:color w:val="000000"/>
                <w:lang w:val="ro-RO"/>
              </w:rPr>
              <w:t>2h</w:t>
            </w:r>
          </w:p>
        </w:tc>
        <w:tc>
          <w:tcPr>
            <w:tcW w:w="2357" w:type="dxa"/>
            <w:shd w:val="clear" w:color="auto" w:fill="auto"/>
          </w:tcPr>
          <w:p w14:paraId="7D1BF602" w14:textId="77777777" w:rsidR="009C50A7" w:rsidRPr="008D5DB4" w:rsidRDefault="009C50A7" w:rsidP="009C50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Conversație</w:t>
            </w:r>
          </w:p>
          <w:p w14:paraId="6DDC5DAE" w14:textId="115B7749" w:rsidR="009C50A7" w:rsidRPr="008D5DB4" w:rsidRDefault="009C50A7" w:rsidP="008D5DB4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29" w:type="dxa"/>
            <w:shd w:val="clear" w:color="auto" w:fill="auto"/>
          </w:tcPr>
          <w:p w14:paraId="3A02CF74" w14:textId="35CACB60" w:rsidR="009C50A7" w:rsidRPr="008D5DB4" w:rsidRDefault="009C50A7" w:rsidP="008D5DB4">
            <w:pPr>
              <w:widowControl w:val="0"/>
              <w:autoSpaceDE w:val="0"/>
              <w:autoSpaceDN w:val="0"/>
              <w:ind w:right="47"/>
              <w:rPr>
                <w:rFonts w:asciiTheme="minorHAnsi" w:hAnsiTheme="minorHAnsi" w:cstheme="minorHAnsi"/>
                <w:sz w:val="22"/>
                <w:szCs w:val="22"/>
                <w:lang w:bidi="ro-RO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  <w:lang w:bidi="ro-RO"/>
              </w:rPr>
              <w:t>Materiale pentru seminar/ Prezentare PPT</w:t>
            </w:r>
          </w:p>
        </w:tc>
      </w:tr>
      <w:tr w:rsidR="009C50A7" w:rsidRPr="008D5DB4" w14:paraId="53EC0F9B" w14:textId="77777777" w:rsidTr="007F0615">
        <w:tc>
          <w:tcPr>
            <w:tcW w:w="9385" w:type="dxa"/>
            <w:gridSpan w:val="3"/>
            <w:shd w:val="clear" w:color="auto" w:fill="auto"/>
          </w:tcPr>
          <w:p w14:paraId="57B21B7F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Bibliografie :</w:t>
            </w:r>
          </w:p>
          <w:p w14:paraId="08EEC20E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Adams, R.G.&amp; Berzonsky, D.M.(coord), 2009,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 Psihologia adolescenţei. Manual Blackwell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 Polirom, Iaşi;</w:t>
            </w:r>
          </w:p>
          <w:p w14:paraId="4A974EA7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Boncu, Ș, Ceobanu, C. , 2013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Psihosociologie școlară, 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Ed.Polirom, Iași  </w:t>
            </w:r>
          </w:p>
          <w:p w14:paraId="29B14605" w14:textId="77777777" w:rsidR="009C50A7" w:rsidRPr="008D5DB4" w:rsidRDefault="009C50A7" w:rsidP="008D5DB4">
            <w:pPr>
              <w:pStyle w:val="NoSpacing"/>
              <w:jc w:val="both"/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bdr w:val="none" w:sz="0" w:space="0" w:color="auto" w:frame="1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Clerget, S., 2008,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 Criza adolescenţei – căi de a o depăşi cu succes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</w:t>
            </w:r>
            <w:r w:rsidRPr="008D5DB4"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bdr w:val="none" w:sz="0" w:space="0" w:color="auto" w:frame="1"/>
                <w:lang w:val="ro-RO"/>
              </w:rPr>
              <w:t>Ed. TREI, Bucureşti;</w:t>
            </w:r>
          </w:p>
          <w:p w14:paraId="10D7F022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Creţu, T., 2016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Psihologia vârstelor</w:t>
            </w:r>
            <w:r w:rsidRPr="008D5DB4">
              <w:rPr>
                <w:rFonts w:asciiTheme="minorHAnsi" w:hAnsiTheme="minorHAnsi" w:cstheme="minorHAnsi"/>
                <w:lang w:val="ro-RO"/>
              </w:rPr>
              <w:t>, Ed. Polirom, Iaşi;</w:t>
            </w:r>
          </w:p>
          <w:p w14:paraId="4723F250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eastAsia="Arial Unicode MS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Crotti,E., Magni, A.,2011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Copilul meu (aproape) adolescent,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Ed. ALL, Bucureşti;</w:t>
            </w:r>
          </w:p>
          <w:p w14:paraId="4913B61D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Ezechil, L., 2011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 xml:space="preserve">Metode inovative în educaţia adulţilor: arta ca instrument pedagogic, </w:t>
            </w:r>
            <w:r w:rsidRPr="008D5DB4">
              <w:rPr>
                <w:rFonts w:asciiTheme="minorHAnsi" w:hAnsiTheme="minorHAnsi" w:cstheme="minorHAnsi"/>
                <w:lang w:val="ro-RO"/>
              </w:rPr>
              <w:t>Ed. Paralele 45, Piteşti;</w:t>
            </w:r>
          </w:p>
          <w:p w14:paraId="143E4237" w14:textId="77777777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Sava, S,  Palos, R, 2019, </w:t>
            </w:r>
            <w:r w:rsidRPr="008D5DB4">
              <w:rPr>
                <w:rFonts w:asciiTheme="minorHAnsi" w:hAnsiTheme="minorHAnsi" w:cstheme="minorHAnsi"/>
                <w:i/>
                <w:iCs/>
                <w:lang w:val="ro-RO"/>
              </w:rPr>
              <w:t>Educatia adultilor. Baze teoretice si repere practice</w:t>
            </w:r>
            <w:r w:rsidRPr="008D5DB4">
              <w:rPr>
                <w:rFonts w:asciiTheme="minorHAnsi" w:hAnsiTheme="minorHAnsi" w:cstheme="minorHAnsi"/>
                <w:lang w:val="ro-RO"/>
              </w:rPr>
              <w:t xml:space="preserve"> (editia a II-a), Ed.Polirom, Iași </w:t>
            </w:r>
          </w:p>
          <w:p w14:paraId="337EFCFE" w14:textId="77777777" w:rsidR="009C50A7" w:rsidRPr="008D5DB4" w:rsidRDefault="009C50A7" w:rsidP="008D5DB4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Sălăvăstru, D. (2009).</w:t>
            </w:r>
            <w:r w:rsidRPr="008D5DB4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 Psihologia învățării. 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Iași:</w:t>
            </w:r>
            <w:r w:rsidRPr="008D5DB4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8D5DB4">
              <w:rPr>
                <w:rFonts w:asciiTheme="minorHAnsi" w:hAnsiTheme="minorHAnsi" w:cstheme="minorHAnsi"/>
                <w:sz w:val="22"/>
                <w:szCs w:val="22"/>
              </w:rPr>
              <w:t>Polirom</w:t>
            </w:r>
            <w:r w:rsidRPr="008D5D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</w:p>
          <w:p w14:paraId="5E328A2F" w14:textId="6347BAD0" w:rsidR="009C50A7" w:rsidRPr="008D5DB4" w:rsidRDefault="009C50A7" w:rsidP="008D5DB4">
            <w:pPr>
              <w:pStyle w:val="NoSpacing"/>
              <w:jc w:val="both"/>
              <w:rPr>
                <w:rFonts w:asciiTheme="minorHAnsi" w:hAnsiTheme="minorHAnsi" w:cstheme="minorHAnsi"/>
                <w:color w:val="000000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 xml:space="preserve">Sălăvăstru, D, Pânişoară, G., Mitrofan, L. (2016). </w:t>
            </w:r>
            <w:r w:rsidRPr="008D5DB4">
              <w:rPr>
                <w:rFonts w:asciiTheme="minorHAnsi" w:hAnsiTheme="minorHAnsi" w:cstheme="minorHAnsi"/>
                <w:i/>
                <w:iCs/>
                <w:color w:val="000000"/>
                <w:lang w:val="ro-RO"/>
              </w:rPr>
              <w:t>Copilăria şi adolescenţa. Provocări actuale în psihologia educaţiei şi dezvoltării</w:t>
            </w:r>
            <w:r w:rsidRPr="008D5DB4">
              <w:rPr>
                <w:rFonts w:asciiTheme="minorHAnsi" w:hAnsiTheme="minorHAnsi" w:cstheme="minorHAnsi"/>
                <w:color w:val="000000"/>
                <w:lang w:val="ro-RO"/>
              </w:rPr>
              <w:t>. Iaşi: Polirom.</w:t>
            </w:r>
          </w:p>
        </w:tc>
      </w:tr>
    </w:tbl>
    <w:p w14:paraId="072152BC" w14:textId="77777777" w:rsidR="00802D13" w:rsidRPr="008D5DB4" w:rsidRDefault="00802D13" w:rsidP="00802D13">
      <w:pPr>
        <w:pStyle w:val="ListParagraph"/>
        <w:spacing w:line="276" w:lineRule="auto"/>
        <w:ind w:left="714"/>
        <w:jc w:val="both"/>
        <w:rPr>
          <w:rFonts w:asciiTheme="minorHAnsi" w:hAnsiTheme="minorHAnsi" w:cstheme="minorHAnsi"/>
          <w:b/>
        </w:rPr>
      </w:pPr>
    </w:p>
    <w:p w14:paraId="5DCD796C" w14:textId="7EF138EA" w:rsidR="00E0255D" w:rsidRPr="008D5DB4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jc w:val="both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>Coroborarea con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>inuturilor disciplinei cu a</w:t>
      </w:r>
      <w:r w:rsidR="00C4385C" w:rsidRPr="008D5DB4">
        <w:rPr>
          <w:rFonts w:asciiTheme="minorHAnsi" w:hAnsiTheme="minorHAnsi" w:cstheme="minorHAnsi"/>
          <w:b/>
        </w:rPr>
        <w:t>ș</w:t>
      </w:r>
      <w:r w:rsidRPr="008D5DB4">
        <w:rPr>
          <w:rFonts w:asciiTheme="minorHAnsi" w:hAnsiTheme="minorHAnsi" w:cstheme="minorHAnsi"/>
          <w:b/>
        </w:rPr>
        <w:t>teptările reprezentan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>ilor comunită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>ii epistemice, asocia</w:t>
      </w:r>
      <w:r w:rsidR="00C4385C" w:rsidRPr="008D5DB4">
        <w:rPr>
          <w:rFonts w:asciiTheme="minorHAnsi" w:hAnsiTheme="minorHAnsi" w:cstheme="minorHAnsi"/>
          <w:b/>
        </w:rPr>
        <w:t>ț</w:t>
      </w:r>
      <w:r w:rsidRPr="008D5DB4">
        <w:rPr>
          <w:rFonts w:asciiTheme="minorHAnsi" w:hAnsiTheme="minorHAnsi" w:cstheme="minorHAnsi"/>
          <w:b/>
        </w:rPr>
        <w:t xml:space="preserve">iilor profesionale </w:t>
      </w:r>
      <w:r w:rsidR="00C4385C" w:rsidRPr="008D5DB4">
        <w:rPr>
          <w:rFonts w:asciiTheme="minorHAnsi" w:hAnsiTheme="minorHAnsi" w:cstheme="minorHAnsi"/>
          <w:b/>
        </w:rPr>
        <w:t>ș</w:t>
      </w:r>
      <w:r w:rsidRPr="008D5DB4">
        <w:rPr>
          <w:rFonts w:asciiTheme="minorHAnsi" w:hAnsiTheme="minorHAnsi" w:cstheme="minorHAnsi"/>
          <w:b/>
        </w:rPr>
        <w:t>i angajatori reprezentativi din domeniul aferent programului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89"/>
      </w:tblGrid>
      <w:tr w:rsidR="00E0255D" w:rsidRPr="008D5DB4" w14:paraId="616C5A3F" w14:textId="77777777" w:rsidTr="00E0255D">
        <w:tc>
          <w:tcPr>
            <w:tcW w:w="9389" w:type="dxa"/>
          </w:tcPr>
          <w:p w14:paraId="16CBBDE0" w14:textId="77777777" w:rsidR="000E470E" w:rsidRPr="008D5DB4" w:rsidRDefault="000E470E" w:rsidP="000E470E">
            <w:pPr>
              <w:pStyle w:val="BodyText"/>
              <w:tabs>
                <w:tab w:val="left" w:pos="270"/>
              </w:tabs>
              <w:spacing w:after="0"/>
              <w:ind w:left="720"/>
              <w:rPr>
                <w:rFonts w:ascii="Times New Roman" w:hAnsi="Times New Roman"/>
              </w:rPr>
            </w:pPr>
            <w:bookmarkStart w:id="0" w:name="_Hlk51531076"/>
            <w:r w:rsidRPr="008D5DB4">
              <w:rPr>
                <w:rFonts w:ascii="Times New Roman" w:hAnsi="Times New Roman"/>
              </w:rPr>
              <w:t>Dimensiunile psihopedagogice studiate în cadrul P.A.T.A. lărgesc orizontul de cunoaştere a viitoarelor cadre didactice prin nuanţările introduse de elementele specifice de psihologie a dezvoltării, aspecte ce permit înţelegerea şi monitorizarea mult mai eficientă a procesului instructiv-educativ.</w:t>
            </w:r>
          </w:p>
          <w:p w14:paraId="2140012F" w14:textId="27266162" w:rsidR="000E470E" w:rsidRPr="008D5DB4" w:rsidRDefault="000E470E" w:rsidP="003A4C49">
            <w:pPr>
              <w:pStyle w:val="BodyText"/>
              <w:tabs>
                <w:tab w:val="left" w:pos="270"/>
              </w:tabs>
              <w:spacing w:after="0"/>
              <w:ind w:left="720"/>
              <w:rPr>
                <w:rFonts w:ascii="Times New Roman" w:hAnsi="Times New Roman"/>
              </w:rPr>
            </w:pPr>
            <w:r w:rsidRPr="008D5DB4">
              <w:rPr>
                <w:rFonts w:ascii="Times New Roman" w:hAnsi="Times New Roman"/>
              </w:rPr>
              <w:t xml:space="preserve">Continuând demersul iniţiat de </w:t>
            </w:r>
            <w:r w:rsidRPr="008D5DB4">
              <w:rPr>
                <w:rFonts w:ascii="Times New Roman" w:hAnsi="Times New Roman"/>
                <w:i/>
                <w:iCs/>
              </w:rPr>
              <w:t xml:space="preserve">Psihologia educaţiei </w:t>
            </w:r>
            <w:r w:rsidRPr="008D5DB4">
              <w:rPr>
                <w:rFonts w:ascii="Times New Roman" w:hAnsi="Times New Roman"/>
              </w:rPr>
              <w:t xml:space="preserve">şi de </w:t>
            </w:r>
            <w:r w:rsidRPr="008D5DB4">
              <w:rPr>
                <w:rFonts w:ascii="Times New Roman" w:hAnsi="Times New Roman"/>
                <w:i/>
                <w:iCs/>
              </w:rPr>
              <w:t xml:space="preserve">Pedagogie, </w:t>
            </w:r>
            <w:r w:rsidR="00972D36" w:rsidRPr="008D5DB4">
              <w:rPr>
                <w:rFonts w:ascii="Times New Roman" w:hAnsi="Times New Roman"/>
              </w:rPr>
              <w:t>conținuturile</w:t>
            </w:r>
            <w:r w:rsidRPr="008D5DB4">
              <w:rPr>
                <w:rFonts w:ascii="Times New Roman" w:hAnsi="Times New Roman"/>
              </w:rPr>
              <w:t xml:space="preserve"> acestei discipline vin să ajute la extinderea „influenţelor educaţionale” spre vârstele adolescenţei şi maturităţii, consolidând şi completând aspectele teoretico-practice ale viitorilor profesori. </w:t>
            </w:r>
          </w:p>
          <w:p w14:paraId="2F7A3481" w14:textId="77777777" w:rsidR="000E470E" w:rsidRPr="008D5DB4" w:rsidRDefault="000E470E" w:rsidP="003A4C49">
            <w:pPr>
              <w:pStyle w:val="BodyText"/>
              <w:tabs>
                <w:tab w:val="left" w:pos="270"/>
              </w:tabs>
              <w:spacing w:after="0"/>
              <w:ind w:left="720"/>
              <w:rPr>
                <w:rFonts w:ascii="Times New Roman" w:hAnsi="Times New Roman"/>
              </w:rPr>
            </w:pPr>
            <w:r w:rsidRPr="008D5DB4">
              <w:rPr>
                <w:rFonts w:ascii="Times New Roman" w:hAnsi="Times New Roman"/>
              </w:rPr>
              <w:t>Utilitatea disciplinei în programul de pregătire al viitoarelor cadre didactice este susţinută şi de amploarea pe care au luat-o numeroasele cursuri de formare şi perfecţionare profesională a adulţilor, competenţele psihopedagogice asociate diverselor etape de dezvoltare dovedindu-se a fi binevenite.</w:t>
            </w:r>
          </w:p>
          <w:bookmarkEnd w:id="0"/>
          <w:p w14:paraId="573D3022" w14:textId="77777777" w:rsidR="00E0255D" w:rsidRPr="008D5DB4" w:rsidRDefault="00E0255D" w:rsidP="003A4C49">
            <w:pPr>
              <w:pStyle w:val="NoSpacing"/>
              <w:ind w:left="720"/>
              <w:rPr>
                <w:rFonts w:asciiTheme="minorHAnsi" w:hAnsiTheme="minorHAnsi" w:cstheme="minorHAnsi"/>
                <w:lang w:val="ro-RO"/>
              </w:rPr>
            </w:pPr>
          </w:p>
        </w:tc>
      </w:tr>
    </w:tbl>
    <w:p w14:paraId="6C85CEF1" w14:textId="77777777" w:rsidR="00802D13" w:rsidRPr="008D5DB4" w:rsidRDefault="00802D13" w:rsidP="00802D13">
      <w:pPr>
        <w:pStyle w:val="ListParagraph"/>
        <w:spacing w:line="276" w:lineRule="auto"/>
        <w:ind w:left="714"/>
        <w:rPr>
          <w:rFonts w:asciiTheme="minorHAnsi" w:hAnsiTheme="minorHAnsi" w:cstheme="minorHAnsi"/>
          <w:b/>
        </w:rPr>
      </w:pPr>
    </w:p>
    <w:p w14:paraId="14CF112F" w14:textId="246FB52A" w:rsidR="00E0255D" w:rsidRPr="008D5DB4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rFonts w:asciiTheme="minorHAnsi" w:hAnsiTheme="minorHAnsi" w:cstheme="minorHAnsi"/>
          <w:b/>
        </w:rPr>
      </w:pPr>
      <w:r w:rsidRPr="008D5DB4">
        <w:rPr>
          <w:rFonts w:asciiTheme="minorHAnsi" w:hAnsiTheme="minorHAnsi" w:cstheme="minorHAnsi"/>
          <w:b/>
        </w:rPr>
        <w:t xml:space="preserve"> Evaluare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72"/>
        <w:gridCol w:w="2621"/>
        <w:gridCol w:w="3191"/>
        <w:gridCol w:w="1695"/>
      </w:tblGrid>
      <w:tr w:rsidR="00E0255D" w:rsidRPr="008D5DB4" w14:paraId="580DDEA8" w14:textId="77777777" w:rsidTr="00B23512">
        <w:tc>
          <w:tcPr>
            <w:tcW w:w="1872" w:type="dxa"/>
            <w:shd w:val="clear" w:color="auto" w:fill="auto"/>
          </w:tcPr>
          <w:p w14:paraId="66D2F9EF" w14:textId="77777777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lastRenderedPageBreak/>
              <w:t>Tip activitate</w:t>
            </w:r>
          </w:p>
        </w:tc>
        <w:tc>
          <w:tcPr>
            <w:tcW w:w="2621" w:type="dxa"/>
            <w:shd w:val="clear" w:color="auto" w:fill="auto"/>
          </w:tcPr>
          <w:p w14:paraId="46CB3910" w14:textId="77777777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0.1 Criterii de evaluare</w:t>
            </w:r>
          </w:p>
        </w:tc>
        <w:tc>
          <w:tcPr>
            <w:tcW w:w="3191" w:type="dxa"/>
            <w:shd w:val="clear" w:color="auto" w:fill="auto"/>
          </w:tcPr>
          <w:p w14:paraId="7D590296" w14:textId="77777777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0.2 Metode de evaluare</w:t>
            </w:r>
          </w:p>
        </w:tc>
        <w:tc>
          <w:tcPr>
            <w:tcW w:w="1695" w:type="dxa"/>
            <w:shd w:val="clear" w:color="auto" w:fill="auto"/>
          </w:tcPr>
          <w:p w14:paraId="5AC52449" w14:textId="77777777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0.3 Pondere din nota finală</w:t>
            </w:r>
          </w:p>
        </w:tc>
      </w:tr>
      <w:tr w:rsidR="00E0255D" w:rsidRPr="008D5DB4" w14:paraId="70F082A4" w14:textId="77777777" w:rsidTr="00B23512">
        <w:trPr>
          <w:trHeight w:val="363"/>
        </w:trPr>
        <w:tc>
          <w:tcPr>
            <w:tcW w:w="1872" w:type="dxa"/>
            <w:shd w:val="clear" w:color="auto" w:fill="auto"/>
          </w:tcPr>
          <w:p w14:paraId="2723C094" w14:textId="77777777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0.4 Curs</w:t>
            </w:r>
          </w:p>
        </w:tc>
        <w:tc>
          <w:tcPr>
            <w:tcW w:w="2621" w:type="dxa"/>
            <w:shd w:val="clear" w:color="auto" w:fill="auto"/>
          </w:tcPr>
          <w:p w14:paraId="5E8C504F" w14:textId="77777777" w:rsidR="000E470E" w:rsidRPr="008D5DB4" w:rsidRDefault="000E470E" w:rsidP="000E470E">
            <w:pPr>
              <w:jc w:val="both"/>
              <w:rPr>
                <w:sz w:val="22"/>
                <w:szCs w:val="22"/>
              </w:rPr>
            </w:pPr>
            <w:r w:rsidRPr="008D5DB4">
              <w:rPr>
                <w:sz w:val="22"/>
                <w:szCs w:val="22"/>
              </w:rPr>
              <w:t>Derivă din</w:t>
            </w:r>
            <w:r w:rsidRPr="008D5DB4">
              <w:rPr>
                <w:b/>
                <w:sz w:val="22"/>
                <w:szCs w:val="22"/>
              </w:rPr>
              <w:t xml:space="preserve"> </w:t>
            </w:r>
            <w:r w:rsidRPr="008D5DB4">
              <w:rPr>
                <w:sz w:val="22"/>
                <w:szCs w:val="22"/>
              </w:rPr>
              <w:t>Obiectivele specifice disciplinei (vezi 7.2)</w:t>
            </w:r>
          </w:p>
          <w:p w14:paraId="0B03F46D" w14:textId="2473276D" w:rsidR="00BB5BEC" w:rsidRPr="008D5DB4" w:rsidRDefault="00BB5BEC" w:rsidP="00BB5BEC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bCs/>
                <w:lang w:val="ro-RO"/>
              </w:rPr>
              <w:t>OC1, OC2, OC3, OC</w:t>
            </w:r>
            <w:r w:rsidR="00613BAD" w:rsidRPr="008D5DB4">
              <w:rPr>
                <w:rFonts w:ascii="Times New Roman" w:hAnsi="Times New Roman"/>
                <w:bCs/>
                <w:lang w:val="ro-RO"/>
              </w:rPr>
              <w:t xml:space="preserve">4, </w:t>
            </w:r>
            <w:r w:rsidR="00613BAD" w:rsidRPr="008D5DB4">
              <w:rPr>
                <w:rFonts w:asciiTheme="minorHAnsi" w:hAnsiTheme="minorHAnsi" w:cstheme="minorHAnsi"/>
                <w:lang w:val="ro-RO"/>
              </w:rPr>
              <w:t>OAp1, OAp2, OAp3</w:t>
            </w:r>
            <w:r w:rsidRPr="008D5DB4">
              <w:rPr>
                <w:rFonts w:asciiTheme="minorHAnsi" w:hAnsiTheme="minorHAnsi" w:cstheme="minorHAnsi"/>
                <w:lang w:val="ro-RO"/>
              </w:rPr>
              <w:t>, ORA1</w:t>
            </w:r>
            <w:r w:rsidRPr="008D5DB4">
              <w:rPr>
                <w:rFonts w:ascii="Times New Roman" w:hAnsi="Times New Roman"/>
                <w:lang w:val="ro-RO"/>
              </w:rPr>
              <w:t xml:space="preserve">, </w:t>
            </w:r>
            <w:r w:rsidRPr="008D5DB4">
              <w:rPr>
                <w:rFonts w:asciiTheme="minorHAnsi" w:hAnsiTheme="minorHAnsi" w:cstheme="minorHAnsi"/>
                <w:lang w:val="ro-RO"/>
              </w:rPr>
              <w:t>ORA2, ORA3</w:t>
            </w:r>
          </w:p>
          <w:p w14:paraId="4C213948" w14:textId="3918E487" w:rsidR="00E0255D" w:rsidRPr="008D5DB4" w:rsidRDefault="00E0255D" w:rsidP="000E470E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</w:p>
        </w:tc>
        <w:tc>
          <w:tcPr>
            <w:tcW w:w="3191" w:type="dxa"/>
            <w:shd w:val="clear" w:color="auto" w:fill="auto"/>
          </w:tcPr>
          <w:p w14:paraId="447B3AEA" w14:textId="77777777" w:rsidR="000E470E" w:rsidRPr="008D5DB4" w:rsidRDefault="000E470E" w:rsidP="000E470E">
            <w:pPr>
              <w:pStyle w:val="NoSpacing"/>
              <w:spacing w:line="276" w:lineRule="auto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Evaluare scrisă/evaluare orală, pe parcursul semestrului (examinări parțiale) și finală.</w:t>
            </w:r>
          </w:p>
          <w:p w14:paraId="46900C95" w14:textId="286AE93B" w:rsidR="000E470E" w:rsidRPr="008D5DB4" w:rsidRDefault="000E470E" w:rsidP="000E470E">
            <w:pPr>
              <w:pStyle w:val="NoSpacing"/>
              <w:spacing w:line="276" w:lineRule="auto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 xml:space="preserve">Evaluarea finală / din sesiune (a cursului) se va desfășura în cadrul unui examen de tip grilă, organizat cu ajutorul aplicației </w:t>
            </w:r>
            <w:r w:rsidRPr="008D5DB4">
              <w:rPr>
                <w:rFonts w:ascii="Times New Roman" w:hAnsi="Times New Roman"/>
                <w:i/>
                <w:iCs/>
                <w:lang w:val="ro-RO"/>
              </w:rPr>
              <w:t>Google Forms</w:t>
            </w:r>
            <w:r w:rsidRPr="008D5DB4">
              <w:rPr>
                <w:rFonts w:ascii="Times New Roman" w:hAnsi="Times New Roman"/>
                <w:lang w:val="ro-RO"/>
              </w:rPr>
              <w:t>, din conținutul materialului prezentat la curs.</w:t>
            </w:r>
          </w:p>
          <w:p w14:paraId="319F6BCE" w14:textId="64E1F1DC" w:rsidR="00E0255D" w:rsidRPr="008D5DB4" w:rsidRDefault="000E470E" w:rsidP="000E6203">
            <w:pPr>
              <w:jc w:val="both"/>
              <w:rPr>
                <w:sz w:val="22"/>
                <w:szCs w:val="22"/>
              </w:rPr>
            </w:pPr>
            <w:r w:rsidRPr="008D5DB4">
              <w:rPr>
                <w:sz w:val="22"/>
                <w:szCs w:val="22"/>
              </w:rPr>
              <w:t>Pentru fiecare dintre aceste activități studentul va fi notat cu note de la 1 (standardul corespondent competenței 0%) la 10 (standardul corespondent competenței de 100% solicitată), standardul minimal fiind 5 (corespondent competenței de 50% solicitată).</w:t>
            </w:r>
          </w:p>
        </w:tc>
        <w:tc>
          <w:tcPr>
            <w:tcW w:w="1695" w:type="dxa"/>
            <w:shd w:val="clear" w:color="auto" w:fill="auto"/>
          </w:tcPr>
          <w:p w14:paraId="4BF77FD9" w14:textId="4D1889D1" w:rsidR="00E0255D" w:rsidRPr="008D5DB4" w:rsidRDefault="000E470E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bCs/>
                <w:lang w:val="ro-RO"/>
              </w:rPr>
              <w:t>70%</w:t>
            </w:r>
          </w:p>
        </w:tc>
      </w:tr>
      <w:tr w:rsidR="00E0255D" w:rsidRPr="008D5DB4" w14:paraId="51B60B6B" w14:textId="77777777" w:rsidTr="00B23512">
        <w:trPr>
          <w:trHeight w:val="567"/>
        </w:trPr>
        <w:tc>
          <w:tcPr>
            <w:tcW w:w="1872" w:type="dxa"/>
            <w:shd w:val="clear" w:color="auto" w:fill="auto"/>
          </w:tcPr>
          <w:p w14:paraId="55D0D379" w14:textId="77777777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0.5 Seminar / laborator</w:t>
            </w:r>
          </w:p>
        </w:tc>
        <w:tc>
          <w:tcPr>
            <w:tcW w:w="2621" w:type="dxa"/>
            <w:shd w:val="clear" w:color="auto" w:fill="auto"/>
          </w:tcPr>
          <w:p w14:paraId="2297B6CA" w14:textId="70BC3C3D" w:rsidR="000E470E" w:rsidRPr="008D5DB4" w:rsidRDefault="000E470E" w:rsidP="000E470E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Derivă din</w:t>
            </w:r>
            <w:r w:rsidRPr="008D5DB4">
              <w:rPr>
                <w:rFonts w:ascii="Times New Roman" w:hAnsi="Times New Roman"/>
                <w:b/>
                <w:lang w:val="ro-RO"/>
              </w:rPr>
              <w:t xml:space="preserve"> </w:t>
            </w:r>
            <w:r w:rsidRPr="008D5DB4">
              <w:rPr>
                <w:rFonts w:ascii="Times New Roman" w:hAnsi="Times New Roman"/>
                <w:lang w:val="ro-RO"/>
              </w:rPr>
              <w:t xml:space="preserve">Obiectivele specifice disciplinei (vezi 7.2) </w:t>
            </w:r>
            <w:r w:rsidR="00BB5BEC" w:rsidRPr="008D5DB4">
              <w:rPr>
                <w:rFonts w:ascii="Times New Roman" w:hAnsi="Times New Roman"/>
                <w:lang w:val="ro-RO"/>
              </w:rPr>
              <w:t>OAp1, OAp2</w:t>
            </w:r>
            <w:r w:rsidR="00BB5BEC" w:rsidRPr="008D5DB4">
              <w:rPr>
                <w:rFonts w:asciiTheme="minorHAnsi" w:hAnsiTheme="minorHAnsi" w:cstheme="minorHAnsi"/>
                <w:lang w:val="ro-RO"/>
              </w:rPr>
              <w:t>, OAp3,</w:t>
            </w:r>
            <w:r w:rsidR="00613BAD" w:rsidRPr="008D5DB4">
              <w:rPr>
                <w:rFonts w:ascii="Times New Roman" w:hAnsi="Times New Roman"/>
                <w:lang w:val="ro-RO"/>
              </w:rPr>
              <w:t xml:space="preserve"> </w:t>
            </w:r>
            <w:r w:rsidR="00613BAD" w:rsidRPr="008D5DB4">
              <w:rPr>
                <w:rFonts w:asciiTheme="minorHAnsi" w:hAnsiTheme="minorHAnsi" w:cstheme="minorHAnsi"/>
                <w:lang w:val="ro-RO"/>
              </w:rPr>
              <w:t>ORA1</w:t>
            </w:r>
            <w:r w:rsidR="00BB5BEC" w:rsidRPr="008D5DB4">
              <w:rPr>
                <w:rFonts w:ascii="Times New Roman" w:hAnsi="Times New Roman"/>
                <w:lang w:val="ro-RO"/>
              </w:rPr>
              <w:t xml:space="preserve">, </w:t>
            </w:r>
            <w:r w:rsidR="00BB5BEC" w:rsidRPr="008D5DB4">
              <w:rPr>
                <w:rFonts w:asciiTheme="minorHAnsi" w:hAnsiTheme="minorHAnsi" w:cstheme="minorHAnsi"/>
                <w:lang w:val="ro-RO"/>
              </w:rPr>
              <w:t>ORA2, ORA3</w:t>
            </w:r>
          </w:p>
          <w:p w14:paraId="314C38E1" w14:textId="67CC3DEA" w:rsidR="000E470E" w:rsidRPr="008D5DB4" w:rsidRDefault="000E470E" w:rsidP="000E470E">
            <w:pPr>
              <w:pStyle w:val="NoSpacing"/>
              <w:spacing w:line="276" w:lineRule="auto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Respectarea cerinţelor elaborării şi prezentării unui eseu</w:t>
            </w:r>
            <w:r w:rsidR="00B23512">
              <w:rPr>
                <w:rFonts w:ascii="Times New Roman" w:hAnsi="Times New Roman"/>
                <w:lang w:val="ro-RO"/>
              </w:rPr>
              <w:t>/proiect</w:t>
            </w:r>
            <w:r w:rsidRPr="008D5DB4">
              <w:rPr>
                <w:rFonts w:ascii="Times New Roman" w:hAnsi="Times New Roman"/>
                <w:lang w:val="ro-RO"/>
              </w:rPr>
              <w:t xml:space="preserve"> (pe marginea unei teme din fişa disciplinei) / a unei intervenţii educaţionale în situaţii problematice.</w:t>
            </w:r>
          </w:p>
          <w:p w14:paraId="474DB993" w14:textId="66E256E6" w:rsidR="00E0255D" w:rsidRPr="008F69EA" w:rsidRDefault="000E470E" w:rsidP="008F69EA">
            <w:pPr>
              <w:pStyle w:val="NoSpacing"/>
              <w:spacing w:line="276" w:lineRule="auto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Soluţionarea corectă a fişelor de lucru utilizate în cadrul activităţilor</w:t>
            </w:r>
          </w:p>
        </w:tc>
        <w:tc>
          <w:tcPr>
            <w:tcW w:w="3191" w:type="dxa"/>
            <w:shd w:val="clear" w:color="auto" w:fill="auto"/>
          </w:tcPr>
          <w:p w14:paraId="2C795634" w14:textId="77777777" w:rsidR="000E470E" w:rsidRPr="008D5DB4" w:rsidRDefault="000E470E" w:rsidP="000E470E">
            <w:pPr>
              <w:rPr>
                <w:sz w:val="22"/>
                <w:szCs w:val="22"/>
              </w:rPr>
            </w:pPr>
            <w:r w:rsidRPr="008D5DB4">
              <w:rPr>
                <w:sz w:val="22"/>
                <w:szCs w:val="22"/>
              </w:rPr>
              <w:t>Evaluare formativă pe parcursul activităţilor didactice.</w:t>
            </w:r>
          </w:p>
          <w:p w14:paraId="45ECC9DA" w14:textId="0D40BEF6" w:rsidR="000E470E" w:rsidRPr="008D5DB4" w:rsidRDefault="000E470E" w:rsidP="000E470E">
            <w:pPr>
              <w:jc w:val="both"/>
              <w:rPr>
                <w:sz w:val="22"/>
                <w:szCs w:val="22"/>
              </w:rPr>
            </w:pPr>
            <w:r w:rsidRPr="008D5DB4">
              <w:rPr>
                <w:sz w:val="22"/>
                <w:szCs w:val="22"/>
              </w:rPr>
              <w:t>Evaluarea continuă (la seminar) va fi realizată prin estimarea performanței studentului în sarcinile trecute la criteri</w:t>
            </w:r>
            <w:r w:rsidR="008F69EA">
              <w:rPr>
                <w:sz w:val="22"/>
                <w:szCs w:val="22"/>
              </w:rPr>
              <w:t>i</w:t>
            </w:r>
            <w:r w:rsidRPr="008D5DB4">
              <w:rPr>
                <w:sz w:val="22"/>
                <w:szCs w:val="22"/>
              </w:rPr>
              <w:t>le de evaluare.</w:t>
            </w:r>
          </w:p>
          <w:p w14:paraId="28089C8B" w14:textId="77777777" w:rsidR="000E470E" w:rsidRPr="008D5DB4" w:rsidRDefault="000E470E" w:rsidP="000E470E">
            <w:pPr>
              <w:jc w:val="both"/>
              <w:rPr>
                <w:sz w:val="22"/>
                <w:szCs w:val="22"/>
              </w:rPr>
            </w:pPr>
            <w:r w:rsidRPr="008D5DB4">
              <w:rPr>
                <w:sz w:val="22"/>
                <w:szCs w:val="22"/>
              </w:rPr>
              <w:t>Pentru fiecare dintre aceste activități studentul va fi notat cu note de la 1 (standardul corespondent competenței 0%) la 10 (standardul corespondent competenței de 100% solicitată), standardul minimal fiind 5 (corespondent competenței de 50% solicitată).</w:t>
            </w:r>
          </w:p>
          <w:p w14:paraId="0BD51678" w14:textId="681E9E34" w:rsidR="00E0255D" w:rsidRPr="008D5DB4" w:rsidRDefault="00E0255D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</w:p>
        </w:tc>
        <w:tc>
          <w:tcPr>
            <w:tcW w:w="1695" w:type="dxa"/>
            <w:shd w:val="clear" w:color="auto" w:fill="auto"/>
          </w:tcPr>
          <w:p w14:paraId="0AA4073B" w14:textId="5B745C7F" w:rsidR="00E0255D" w:rsidRPr="008D5DB4" w:rsidRDefault="000E470E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="Times New Roman" w:hAnsi="Times New Roman"/>
                <w:bCs/>
                <w:lang w:val="ro-RO"/>
              </w:rPr>
              <w:t>30%</w:t>
            </w:r>
          </w:p>
        </w:tc>
      </w:tr>
      <w:tr w:rsidR="00802D13" w:rsidRPr="008D5DB4" w14:paraId="7753BD29" w14:textId="77777777" w:rsidTr="00802D13">
        <w:trPr>
          <w:trHeight w:val="413"/>
        </w:trPr>
        <w:tc>
          <w:tcPr>
            <w:tcW w:w="9379" w:type="dxa"/>
            <w:gridSpan w:val="4"/>
            <w:shd w:val="clear" w:color="auto" w:fill="auto"/>
          </w:tcPr>
          <w:p w14:paraId="1AEC53B3" w14:textId="2ED4B125" w:rsidR="00802D13" w:rsidRPr="008D5DB4" w:rsidRDefault="00802D13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  <w:r w:rsidRPr="008D5DB4">
              <w:rPr>
                <w:rFonts w:asciiTheme="minorHAnsi" w:hAnsiTheme="minorHAnsi" w:cstheme="minorHAnsi"/>
                <w:lang w:val="ro-RO"/>
              </w:rPr>
              <w:t>10.6 Standard minim de performanță</w:t>
            </w:r>
          </w:p>
        </w:tc>
      </w:tr>
      <w:tr w:rsidR="00802D13" w:rsidRPr="008D5DB4" w14:paraId="00CB4107" w14:textId="77777777" w:rsidTr="00AA7D86">
        <w:trPr>
          <w:trHeight w:val="413"/>
        </w:trPr>
        <w:tc>
          <w:tcPr>
            <w:tcW w:w="9379" w:type="dxa"/>
            <w:gridSpan w:val="4"/>
            <w:shd w:val="clear" w:color="auto" w:fill="auto"/>
          </w:tcPr>
          <w:p w14:paraId="04B4B2B1" w14:textId="77777777" w:rsidR="000E470E" w:rsidRPr="008D5DB4" w:rsidRDefault="000E470E" w:rsidP="000E470E">
            <w:pPr>
              <w:pStyle w:val="NoSpacing"/>
              <w:numPr>
                <w:ilvl w:val="0"/>
                <w:numId w:val="35"/>
              </w:numPr>
              <w:spacing w:line="276" w:lineRule="auto"/>
              <w:ind w:left="0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 xml:space="preserve">Să participe la numărul minim de cursuri şi seminarii (în concordanţă cu prevederile  Codului drepturilor şi obligaţiilor studentului din U.V.T.). </w:t>
            </w:r>
          </w:p>
          <w:p w14:paraId="2337E8E0" w14:textId="77777777" w:rsidR="000E470E" w:rsidRPr="008D5DB4" w:rsidRDefault="000E470E" w:rsidP="000E470E">
            <w:pPr>
              <w:pStyle w:val="NoSpacing"/>
              <w:numPr>
                <w:ilvl w:val="0"/>
                <w:numId w:val="35"/>
              </w:numPr>
              <w:spacing w:line="276" w:lineRule="auto"/>
              <w:ind w:left="0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Să obţină cel puţin nota 5 la activităţile de evaluare, conform baremul de corectare propus de cadrul didactic titular</w:t>
            </w:r>
          </w:p>
          <w:p w14:paraId="32ED922C" w14:textId="77777777" w:rsidR="000E470E" w:rsidRPr="008D5DB4" w:rsidRDefault="000E470E" w:rsidP="000E470E">
            <w:pPr>
              <w:pStyle w:val="NoSpacing"/>
              <w:numPr>
                <w:ilvl w:val="0"/>
                <w:numId w:val="35"/>
              </w:numPr>
              <w:spacing w:line="276" w:lineRule="auto"/>
              <w:ind w:left="0"/>
              <w:rPr>
                <w:rFonts w:ascii="Times New Roman" w:hAnsi="Times New Roman"/>
                <w:lang w:val="ro-RO"/>
              </w:rPr>
            </w:pPr>
            <w:r w:rsidRPr="008D5DB4">
              <w:rPr>
                <w:rFonts w:ascii="Times New Roman" w:hAnsi="Times New Roman"/>
                <w:lang w:val="ro-RO"/>
              </w:rPr>
              <w:t>Să obţină cel puţin nota 5 la activităţile de seminar, potrivit manierei de calcul a notei la seminar</w:t>
            </w:r>
          </w:p>
          <w:p w14:paraId="63D51674" w14:textId="77777777" w:rsidR="00802D13" w:rsidRPr="008D5DB4" w:rsidRDefault="00802D13" w:rsidP="00752E1C">
            <w:pPr>
              <w:pStyle w:val="NoSpacing"/>
              <w:rPr>
                <w:rFonts w:asciiTheme="minorHAnsi" w:hAnsiTheme="minorHAnsi" w:cstheme="minorHAnsi"/>
                <w:lang w:val="ro-RO"/>
              </w:rPr>
            </w:pPr>
          </w:p>
        </w:tc>
      </w:tr>
    </w:tbl>
    <w:p w14:paraId="4FE0EF6C" w14:textId="77777777" w:rsidR="00E0255D" w:rsidRPr="008D5DB4" w:rsidRDefault="00E0255D" w:rsidP="00752E1C">
      <w:pPr>
        <w:jc w:val="center"/>
        <w:rPr>
          <w:rFonts w:asciiTheme="minorHAnsi" w:hAnsiTheme="minorHAnsi" w:cstheme="minorHAnsi"/>
        </w:rPr>
      </w:pPr>
    </w:p>
    <w:p w14:paraId="4DF397D7" w14:textId="77777777" w:rsidR="005F6BF6" w:rsidRPr="008D5DB4" w:rsidRDefault="005F6BF6" w:rsidP="00802D13">
      <w:pPr>
        <w:rPr>
          <w:rFonts w:asciiTheme="minorHAnsi" w:eastAsia="Calibri" w:hAnsiTheme="minorHAnsi" w:cstheme="minorHAnsi"/>
        </w:rPr>
      </w:pPr>
    </w:p>
    <w:p w14:paraId="24C9FD31" w14:textId="77777777" w:rsidR="00DE02EF" w:rsidRDefault="005F6BF6" w:rsidP="00DE02EF">
      <w:pPr>
        <w:rPr>
          <w:rFonts w:asciiTheme="minorHAnsi" w:eastAsia="Calibri" w:hAnsiTheme="minorHAnsi" w:cstheme="minorHAnsi"/>
        </w:rPr>
      </w:pPr>
      <w:r w:rsidRPr="008D5DB4">
        <w:rPr>
          <w:rFonts w:asciiTheme="minorHAnsi" w:eastAsia="Calibri" w:hAnsiTheme="minorHAnsi" w:cstheme="minorHAnsi"/>
        </w:rPr>
        <w:t>Data completării                                                                                                           Titular de disciplină</w:t>
      </w:r>
    </w:p>
    <w:p w14:paraId="26C7614C" w14:textId="0A1CE1D8" w:rsidR="00B23512" w:rsidRPr="00DE02EF" w:rsidRDefault="00BD6E88" w:rsidP="00DE02EF">
      <w:pPr>
        <w:jc w:val="right"/>
        <w:rPr>
          <w:rFonts w:asciiTheme="minorHAnsi" w:eastAsia="Calibri" w:hAnsiTheme="minorHAnsi" w:cstheme="minorHAnsi"/>
        </w:rPr>
      </w:pPr>
      <w:r w:rsidRPr="008D5DB4">
        <w:rPr>
          <w:rFonts w:asciiTheme="minorHAnsi" w:eastAsia="Calibri" w:hAnsiTheme="minorHAnsi" w:cstheme="minorHAnsi"/>
        </w:rPr>
        <w:lastRenderedPageBreak/>
        <w:t>12.09.202</w:t>
      </w:r>
      <w:r w:rsidR="008A7E25" w:rsidRPr="008D5DB4">
        <w:rPr>
          <w:rFonts w:asciiTheme="minorHAnsi" w:eastAsia="Calibri" w:hAnsiTheme="minorHAnsi" w:cstheme="minorHAnsi"/>
        </w:rPr>
        <w:t>2</w:t>
      </w:r>
      <w:r w:rsidRPr="008D5DB4">
        <w:rPr>
          <w:rFonts w:asciiTheme="minorHAnsi" w:eastAsia="Calibri" w:hAnsiTheme="minorHAnsi" w:cstheme="minorHAnsi"/>
        </w:rPr>
        <w:t xml:space="preserve">                                                                                 </w:t>
      </w:r>
      <w:r w:rsidRPr="008D5DB4">
        <w:t>Conf. univ. dr. Gavreliuc Dana</w:t>
      </w:r>
      <w:r w:rsidR="00DE02EF">
        <w:t xml:space="preserve"> </w:t>
      </w:r>
      <w:r w:rsidR="00B23512">
        <w:t>Lect.dr.Ramona Hurduzeu</w:t>
      </w:r>
    </w:p>
    <w:p w14:paraId="6847DA49" w14:textId="3F4B9C34" w:rsidR="00BD6E88" w:rsidRPr="008D5DB4" w:rsidRDefault="00BD6E88" w:rsidP="00BD6E88">
      <w:pPr>
        <w:jc w:val="center"/>
      </w:pPr>
      <w:r w:rsidRPr="008D5DB4">
        <w:rPr>
          <w:noProof/>
          <w:lang w:eastAsia="en-US"/>
        </w:rPr>
        <w:t xml:space="preserve">                                                                                                                          </w:t>
      </w:r>
    </w:p>
    <w:p w14:paraId="6FF9FBF6" w14:textId="1211A7B2" w:rsidR="00BD6E88" w:rsidRPr="008D5DB4" w:rsidRDefault="00BD6E88" w:rsidP="00802D13">
      <w:pPr>
        <w:rPr>
          <w:rFonts w:asciiTheme="minorHAnsi" w:eastAsia="Calibri" w:hAnsiTheme="minorHAnsi" w:cstheme="minorHAnsi"/>
        </w:rPr>
      </w:pPr>
    </w:p>
    <w:p w14:paraId="02BBEA29" w14:textId="5D0D26C3" w:rsidR="005F6BF6" w:rsidRPr="008D5DB4" w:rsidRDefault="005F6BF6" w:rsidP="00802D13">
      <w:pPr>
        <w:rPr>
          <w:rFonts w:asciiTheme="minorHAnsi" w:eastAsia="Calibri" w:hAnsiTheme="minorHAnsi" w:cstheme="minorHAnsi"/>
        </w:rPr>
      </w:pPr>
    </w:p>
    <w:p w14:paraId="5C94F5E2" w14:textId="77777777" w:rsidR="005F6BF6" w:rsidRPr="008D5DB4" w:rsidRDefault="005F6BF6" w:rsidP="00802D13">
      <w:pPr>
        <w:rPr>
          <w:rFonts w:asciiTheme="minorHAnsi" w:eastAsia="Calibri" w:hAnsiTheme="minorHAnsi" w:cstheme="minorHAnsi"/>
        </w:rPr>
      </w:pPr>
    </w:p>
    <w:p w14:paraId="339B2856" w14:textId="3786A630" w:rsidR="005F6BF6" w:rsidRDefault="005F6BF6" w:rsidP="00802D13">
      <w:pPr>
        <w:rPr>
          <w:rFonts w:asciiTheme="minorHAnsi" w:eastAsia="Calibri" w:hAnsiTheme="minorHAnsi" w:cstheme="minorHAnsi"/>
        </w:rPr>
      </w:pPr>
      <w:r w:rsidRPr="008D5DB4">
        <w:rPr>
          <w:rFonts w:asciiTheme="minorHAnsi" w:eastAsia="Calibri" w:hAnsiTheme="minorHAnsi" w:cstheme="minorHAnsi"/>
        </w:rPr>
        <w:t>Data avizării în departament                                                                            Director de departament</w:t>
      </w:r>
    </w:p>
    <w:p w14:paraId="43A2444C" w14:textId="1110C8A7" w:rsidR="003861A0" w:rsidRPr="008D5DB4" w:rsidRDefault="003861A0" w:rsidP="00802D13">
      <w:p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                                                                                                                                           </w:t>
      </w:r>
    </w:p>
    <w:sectPr w:rsidR="003861A0" w:rsidRPr="008D5DB4" w:rsidSect="0086407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170" w:right="1133" w:bottom="1418" w:left="1418" w:header="288" w:footer="8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6C2DF" w14:textId="77777777" w:rsidR="00275D49" w:rsidRDefault="00275D49" w:rsidP="003E226A">
      <w:r>
        <w:separator/>
      </w:r>
    </w:p>
  </w:endnote>
  <w:endnote w:type="continuationSeparator" w:id="0">
    <w:p w14:paraId="29AD370F" w14:textId="77777777" w:rsidR="00275D49" w:rsidRDefault="00275D49" w:rsidP="003E2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11684261"/>
      <w:docPartObj>
        <w:docPartGallery w:val="Page Numbers (Bottom of Page)"/>
        <w:docPartUnique/>
      </w:docPartObj>
    </w:sdtPr>
    <w:sdtContent>
      <w:p w14:paraId="451A4BCF" w14:textId="77777777" w:rsidR="00193CCA" w:rsidRDefault="00193CCA" w:rsidP="00A0678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442831325"/>
      <w:docPartObj>
        <w:docPartGallery w:val="Page Numbers (Bottom of Page)"/>
        <w:docPartUnique/>
      </w:docPartObj>
    </w:sdtPr>
    <w:sdtContent>
      <w:p w14:paraId="1CDB2649" w14:textId="77777777" w:rsidR="00193CCA" w:rsidRDefault="00193CCA" w:rsidP="00A067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E588016" w14:textId="77777777" w:rsidR="00193CCA" w:rsidRDefault="00193CCA" w:rsidP="00193CC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61488" w14:textId="77777777" w:rsidR="00DB40F7" w:rsidRPr="00F85CC7" w:rsidRDefault="00AE0BA9" w:rsidP="0086407E">
    <w:pPr>
      <w:ind w:right="360"/>
      <w:rPr>
        <w:rFonts w:ascii="Arial Narrow" w:hAnsi="Arial Narrow" w:cs="Cambria"/>
        <w:color w:val="FFFFFF" w:themeColor="background1"/>
        <w:sz w:val="22"/>
        <w:szCs w:val="20"/>
        <w:lang w:val="en-US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69D3ED3" wp14:editId="698015A4">
              <wp:simplePos x="0" y="0"/>
              <wp:positionH relativeFrom="column">
                <wp:posOffset>-868045</wp:posOffset>
              </wp:positionH>
              <wp:positionV relativeFrom="paragraph">
                <wp:posOffset>152400</wp:posOffset>
              </wp:positionV>
              <wp:extent cx="7486015" cy="655955"/>
              <wp:effectExtent l="0" t="0" r="0" b="4445"/>
              <wp:wrapNone/>
              <wp:docPr id="2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486015" cy="655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AD8C0F" w14:textId="77777777" w:rsidR="00B46A70" w:rsidRPr="00713E4D" w:rsidRDefault="00B46A70" w:rsidP="00B46A70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Adresă 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poștală: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d. Vasile Pârvan nr. 4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cod poștal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300223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Timi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ș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oara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jud. Timiș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România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Număr de t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l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fon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: +40-(0)256-592.300 (310)</w:t>
                          </w:r>
                        </w:p>
                        <w:p w14:paraId="59E30E76" w14:textId="77777777" w:rsidR="00B46A70" w:rsidRPr="00713E4D" w:rsidRDefault="00B46A70" w:rsidP="00B46A70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Adresă de e-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mail: </w:t>
                          </w:r>
                          <w:hyperlink r:id="rId1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secretariat@e-uvt.ro</w:t>
                            </w:r>
                          </w:hyperlink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</w:t>
                          </w:r>
                        </w:p>
                        <w:p w14:paraId="76AEBE19" w14:textId="77777777" w:rsidR="00B46A70" w:rsidRDefault="00B46A70" w:rsidP="00B46A70">
                          <w:pPr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Website: </w:t>
                          </w:r>
                          <w:hyperlink r:id="rId2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www.uvt.ro</w:t>
                            </w:r>
                          </w:hyperlink>
                        </w:p>
                        <w:p w14:paraId="28BFC13D" w14:textId="77777777" w:rsidR="00F85CC7" w:rsidRDefault="00F85CC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9D3ED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68.35pt;margin-top:12pt;width:589.45pt;height:51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" strokecolor="white">
              <v:path arrowok="t"/>
              <v:textbox>
                <w:txbxContent>
                  <w:p w14:paraId="61AD8C0F" w14:textId="77777777" w:rsidR="00B46A70" w:rsidRPr="00713E4D" w:rsidRDefault="00B46A70" w:rsidP="00B46A70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Adresă poștală: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d. Vasile Pârvan nr. 4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cod poștal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300223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Timi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ș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oara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jud. Timiș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România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br/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Număr de t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l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fon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: +40-(0)256-592.300 (310)</w:t>
                    </w:r>
                  </w:p>
                  <w:p w14:paraId="59E30E76" w14:textId="77777777" w:rsidR="00B46A70" w:rsidRPr="00713E4D" w:rsidRDefault="00B46A70" w:rsidP="00B46A70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Adresă de e-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mail: </w:t>
                    </w:r>
                    <w:hyperlink r:id="rId3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secretariat@e-uvt.ro</w:t>
                      </w:r>
                    </w:hyperlink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</w:t>
                    </w:r>
                  </w:p>
                  <w:p w14:paraId="76AEBE19" w14:textId="77777777" w:rsidR="00B46A70" w:rsidRDefault="00B46A70" w:rsidP="00B46A70">
                    <w:pPr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Website: </w:t>
                    </w:r>
                    <w:hyperlink r:id="rId4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www.uvt.ro</w:t>
                      </w:r>
                    </w:hyperlink>
                  </w:p>
                  <w:p w14:paraId="28BFC13D" w14:textId="77777777" w:rsidR="00F85CC7" w:rsidRDefault="00F85CC7"/>
                </w:txbxContent>
              </v:textbox>
            </v:shape>
          </w:pict>
        </mc:Fallback>
      </mc:AlternateContent>
    </w:r>
    <w:hyperlink r:id="rId5" w:history="1">
      <w:r w:rsidR="00886E5F" w:rsidRPr="00F85CC7">
        <w:rPr>
          <w:rStyle w:val="Hyperlink"/>
          <w:rFonts w:ascii="Arial Narrow" w:hAnsi="Arial Narrow" w:cs="Cambria"/>
          <w:color w:val="FFFFFF" w:themeColor="background1"/>
          <w:sz w:val="22"/>
          <w:szCs w:val="20"/>
          <w:lang w:val="en-US"/>
        </w:rPr>
        <w:t>Website: http://www.uvt.ro/</w:t>
      </w:r>
    </w:hyperlink>
  </w:p>
  <w:p w14:paraId="5C2E93B3" w14:textId="77777777" w:rsidR="001D34E8" w:rsidRDefault="001D34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24CDF" w14:textId="77777777" w:rsidR="0086407E" w:rsidRDefault="0086407E">
    <w:pPr>
      <w:pStyle w:val="Footer"/>
    </w:pPr>
    <w:r>
      <w:rPr>
        <w:rFonts w:ascii="Arial Narrow" w:hAnsi="Arial Narrow" w:cs="Cambria"/>
        <w:noProof/>
        <w:color w:val="548DD4"/>
        <w:sz w:val="22"/>
        <w:szCs w:val="20"/>
        <w:lang w:val="en-US" w:eastAsia="en-US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152657B9" wp14:editId="7B00070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7286625" cy="655955"/>
              <wp:effectExtent l="0" t="0" r="3175" b="4445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86625" cy="655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B56F0" w14:textId="77777777" w:rsidR="0086407E" w:rsidRPr="00713E4D" w:rsidRDefault="0086407E" w:rsidP="0086407E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Adresă 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poștală: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d. Vasile Pârvan nr. 4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cod poștal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300223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Timi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ș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oara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jud. Timiș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România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Număr de t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l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fon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: +40-(0)256-592.300 (310)</w:t>
                          </w:r>
                        </w:p>
                        <w:p w14:paraId="5AD329B3" w14:textId="77777777" w:rsidR="0086407E" w:rsidRPr="00713E4D" w:rsidRDefault="0086407E" w:rsidP="0086407E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Adresă de e-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mail: </w:t>
                          </w:r>
                          <w:hyperlink r:id="rId1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secretariat@e-uvt.ro</w:t>
                            </w:r>
                          </w:hyperlink>
                        </w:p>
                        <w:p w14:paraId="71F3A33F" w14:textId="77777777" w:rsidR="0086407E" w:rsidRDefault="0086407E" w:rsidP="0086407E">
                          <w:pPr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Website: </w:t>
                          </w:r>
                          <w:hyperlink r:id="rId2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www.uvt.ro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2657B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0;width:573.75pt;height:51.65pt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" strokecolor="white [3212]">
              <v:textbox>
                <w:txbxContent>
                  <w:p w14:paraId="73CB56F0" w14:textId="77777777" w:rsidR="0086407E" w:rsidRPr="00713E4D" w:rsidRDefault="0086407E" w:rsidP="0086407E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Adresă poștală: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d. Vasile Pârvan nr. 4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cod poștal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300223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Timi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ș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oara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jud. Timiș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România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br/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Număr de t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l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fon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: +40-(0)256-592.300 (310)</w:t>
                    </w:r>
                  </w:p>
                  <w:p w14:paraId="5AD329B3" w14:textId="77777777" w:rsidR="0086407E" w:rsidRPr="00713E4D" w:rsidRDefault="0086407E" w:rsidP="0086407E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Adresă de e-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mail: </w:t>
                    </w:r>
                    <w:hyperlink r:id="rId3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secretariat@e-uvt.ro</w:t>
                      </w:r>
                    </w:hyperlink>
                  </w:p>
                  <w:p w14:paraId="71F3A33F" w14:textId="77777777" w:rsidR="0086407E" w:rsidRDefault="0086407E" w:rsidP="0086407E">
                    <w:pPr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Website: </w:t>
                    </w:r>
                    <w:hyperlink r:id="rId4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www.uvt.ro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22387" w14:textId="77777777" w:rsidR="00275D49" w:rsidRDefault="00275D49" w:rsidP="003E226A">
      <w:r>
        <w:separator/>
      </w:r>
    </w:p>
  </w:footnote>
  <w:footnote w:type="continuationSeparator" w:id="0">
    <w:p w14:paraId="08E68473" w14:textId="77777777" w:rsidR="00275D49" w:rsidRDefault="00275D49" w:rsidP="003E2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025B" w14:textId="36824F5C" w:rsidR="001D34E8" w:rsidRDefault="00802D13" w:rsidP="00802D13">
    <w:pPr>
      <w:pStyle w:val="Header"/>
      <w:tabs>
        <w:tab w:val="clear" w:pos="4536"/>
        <w:tab w:val="clear" w:pos="9072"/>
      </w:tabs>
      <w:ind w:right="-158"/>
    </w:pPr>
    <w:bookmarkStart w:id="1" w:name="_Hlk52889598"/>
    <w:bookmarkStart w:id="2" w:name="_Hlk52889599"/>
    <w:bookmarkStart w:id="3" w:name="_Hlk52889616"/>
    <w:bookmarkStart w:id="4" w:name="_Hlk52889617"/>
    <w:r>
      <w:rPr>
        <w:noProof/>
        <w:lang w:val="en-US" w:eastAsia="en-US"/>
      </w:rPr>
      <w:drawing>
        <wp:anchor distT="0" distB="0" distL="114300" distR="114300" simplePos="0" relativeHeight="251693056" behindDoc="0" locked="0" layoutInCell="1" allowOverlap="1" wp14:anchorId="4A5C2894" wp14:editId="113D56A7">
          <wp:simplePos x="0" y="0"/>
          <wp:positionH relativeFrom="page">
            <wp:posOffset>457200</wp:posOffset>
          </wp:positionH>
          <wp:positionV relativeFrom="paragraph">
            <wp:posOffset>2268</wp:posOffset>
          </wp:positionV>
          <wp:extent cx="2476500" cy="852805"/>
          <wp:effectExtent l="0" t="0" r="0" b="0"/>
          <wp:wrapNone/>
          <wp:docPr id="3" name="I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E0BA9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C0A4D4" wp14:editId="1146101D">
              <wp:simplePos x="0" y="0"/>
              <wp:positionH relativeFrom="column">
                <wp:posOffset>1812290</wp:posOffset>
              </wp:positionH>
              <wp:positionV relativeFrom="paragraph">
                <wp:posOffset>436880</wp:posOffset>
              </wp:positionV>
              <wp:extent cx="4751070" cy="375920"/>
              <wp:effectExtent l="0" t="0" r="0" b="0"/>
              <wp:wrapNone/>
              <wp:docPr id="2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75107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19B769" w14:textId="77089BA0" w:rsidR="001D34E8" w:rsidRPr="007A49D1" w:rsidRDefault="00884B42" w:rsidP="007A49D1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</w:pP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>MINISTERUL EDUCAȚIEI</w:t>
                          </w:r>
                        </w:p>
                        <w:p w14:paraId="349E0F56" w14:textId="77777777" w:rsidR="00884B42" w:rsidRDefault="00884B42" w:rsidP="007A49D1">
                          <w:pPr>
                            <w:pStyle w:val="Subtitle"/>
                            <w:spacing w:after="0"/>
                            <w:jc w:val="right"/>
                          </w:pPr>
                          <w:r w:rsidRPr="00884B42">
                            <w:t>UNIVERSITATEA DE VEST DIN TIMIȘOARA</w:t>
                          </w:r>
                        </w:p>
                        <w:p w14:paraId="2EBF2811" w14:textId="77777777" w:rsidR="002A2C06" w:rsidRPr="002A2C06" w:rsidRDefault="002A2C06" w:rsidP="002A2C06">
                          <w:pPr>
                            <w:jc w:val="right"/>
                            <w:rPr>
                              <w:rFonts w:ascii="Calibri" w:hAnsi="Calibr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C0A4D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42.7pt;margin-top:34.4pt;width:374.1pt;height: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" stroked="f">
              <v:path arrowok="t"/>
              <v:textbox>
                <w:txbxContent>
                  <w:p w14:paraId="4B19B769" w14:textId="77089BA0" w:rsidR="001D34E8" w:rsidRPr="007A49D1" w:rsidRDefault="00884B42" w:rsidP="007A49D1">
                    <w:pPr>
                      <w:pStyle w:val="Subtitle"/>
                      <w:spacing w:after="0"/>
                      <w:jc w:val="right"/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</w:pPr>
                    <w:r w:rsidRPr="007A49D1"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  <w:t>MINISTERUL EDUCAȚIEI</w:t>
                    </w:r>
                  </w:p>
                  <w:p w14:paraId="349E0F56" w14:textId="77777777" w:rsidR="00884B42" w:rsidRDefault="00884B42" w:rsidP="007A49D1">
                    <w:pPr>
                      <w:pStyle w:val="Subtitle"/>
                      <w:spacing w:after="0"/>
                      <w:jc w:val="right"/>
                    </w:pPr>
                    <w:r w:rsidRPr="00884B42">
                      <w:t>UNIVERSITATEA DE VEST DIN TIMIȘOARA</w:t>
                    </w:r>
                  </w:p>
                  <w:p w14:paraId="2EBF2811" w14:textId="77777777" w:rsidR="002A2C06" w:rsidRPr="002A2C06" w:rsidRDefault="002A2C06" w:rsidP="002A2C06">
                    <w:pPr>
                      <w:jc w:val="right"/>
                      <w:rPr>
                        <w:rFonts w:ascii="Calibri" w:hAnsi="Calibri"/>
                      </w:rPr>
                    </w:pPr>
                  </w:p>
                </w:txbxContent>
              </v:textbox>
            </v:shape>
          </w:pict>
        </mc:Fallback>
      </mc:AlternateContent>
    </w:r>
    <w:r w:rsidR="007A49D1">
      <w:rPr>
        <w:noProof/>
        <w:lang w:val="en-US" w:eastAsia="en-US"/>
      </w:rPr>
      <w:drawing>
        <wp:anchor distT="0" distB="0" distL="114300" distR="114300" simplePos="0" relativeHeight="251692032" behindDoc="0" locked="0" layoutInCell="1" allowOverlap="1" wp14:anchorId="6BDC9539" wp14:editId="08559762">
          <wp:simplePos x="0" y="0"/>
          <wp:positionH relativeFrom="column">
            <wp:posOffset>725170</wp:posOffset>
          </wp:positionH>
          <wp:positionV relativeFrom="paragraph">
            <wp:posOffset>877619</wp:posOffset>
          </wp:positionV>
          <wp:extent cx="5930900" cy="38100"/>
          <wp:effectExtent l="0" t="0" r="0" b="0"/>
          <wp:wrapNone/>
          <wp:docPr id="1" name="Picture 1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  <w:bookmarkEnd w:id="3"/>
    <w:bookmarkEnd w:id="4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FE47D" w14:textId="77777777" w:rsidR="00193CCA" w:rsidRDefault="00AE0BA9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71CB317B" wp14:editId="1B363405">
              <wp:simplePos x="0" y="0"/>
              <wp:positionH relativeFrom="column">
                <wp:posOffset>1822450</wp:posOffset>
              </wp:positionH>
              <wp:positionV relativeFrom="paragraph">
                <wp:posOffset>528320</wp:posOffset>
              </wp:positionV>
              <wp:extent cx="4751070" cy="375920"/>
              <wp:effectExtent l="0" t="0" r="0" b="0"/>
              <wp:wrapNone/>
              <wp:docPr id="3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75107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ACE1F7" w14:textId="77777777" w:rsidR="0086407E" w:rsidRPr="007A49D1" w:rsidRDefault="0086407E" w:rsidP="0086407E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</w:pP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 xml:space="preserve">MINISTERUL </w:t>
                          </w: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>EDUCAȚIEI NAȚIONALE</w:t>
                          </w:r>
                        </w:p>
                        <w:p w14:paraId="37659CF8" w14:textId="77777777" w:rsidR="0086407E" w:rsidRPr="00884B42" w:rsidRDefault="0086407E" w:rsidP="0086407E">
                          <w:pPr>
                            <w:pStyle w:val="Subtitle"/>
                            <w:spacing w:after="0"/>
                            <w:jc w:val="right"/>
                          </w:pPr>
                          <w:r w:rsidRPr="00884B42">
                            <w:t>UNIVERSITATEA DE VEST DIN TIMIȘOARA</w:t>
                          </w:r>
                        </w:p>
                        <w:p w14:paraId="5043A092" w14:textId="77777777" w:rsidR="00193CCA" w:rsidRPr="002A2C06" w:rsidRDefault="00193CCA" w:rsidP="00193CCA">
                          <w:pPr>
                            <w:jc w:val="right"/>
                            <w:rPr>
                              <w:rFonts w:ascii="Calibri" w:hAnsi="Calibr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CB317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43.5pt;margin-top:41.6pt;width:374.1pt;height:29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" stroked="f">
              <v:path arrowok="t"/>
              <v:textbox>
                <w:txbxContent>
                  <w:p w14:paraId="44ACE1F7" w14:textId="77777777" w:rsidR="0086407E" w:rsidRPr="007A49D1" w:rsidRDefault="0086407E" w:rsidP="0086407E">
                    <w:pPr>
                      <w:pStyle w:val="Subtitle"/>
                      <w:spacing w:after="0"/>
                      <w:jc w:val="right"/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</w:pPr>
                    <w:r w:rsidRPr="007A49D1"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  <w:t>MINISTERUL EDUCAȚIEI NAȚIONALE</w:t>
                    </w:r>
                  </w:p>
                  <w:p w14:paraId="37659CF8" w14:textId="77777777" w:rsidR="0086407E" w:rsidRPr="00884B42" w:rsidRDefault="0086407E" w:rsidP="0086407E">
                    <w:pPr>
                      <w:pStyle w:val="Subtitle"/>
                      <w:spacing w:after="0"/>
                      <w:jc w:val="right"/>
                    </w:pPr>
                    <w:r w:rsidRPr="00884B42">
                      <w:t>UNIVERSITATEA DE VEST DIN TIMIȘOARA</w:t>
                    </w:r>
                  </w:p>
                  <w:p w14:paraId="5043A092" w14:textId="77777777" w:rsidR="00193CCA" w:rsidRPr="002A2C06" w:rsidRDefault="00193CCA" w:rsidP="00193CCA">
                    <w:pPr>
                      <w:jc w:val="right"/>
                      <w:rPr>
                        <w:rFonts w:ascii="Calibri" w:hAnsi="Calibri"/>
                      </w:rPr>
                    </w:pPr>
                  </w:p>
                </w:txbxContent>
              </v:textbox>
            </v:shape>
          </w:pict>
        </mc:Fallback>
      </mc:AlternateContent>
    </w:r>
    <w:r w:rsidR="00193CCA" w:rsidRPr="00193CCA">
      <w:rPr>
        <w:noProof/>
        <w:lang w:val="en-US" w:eastAsia="en-US"/>
      </w:rPr>
      <w:drawing>
        <wp:anchor distT="0" distB="0" distL="114300" distR="114300" simplePos="0" relativeHeight="251697152" behindDoc="0" locked="0" layoutInCell="1" allowOverlap="1" wp14:anchorId="097672DF" wp14:editId="20217A54">
          <wp:simplePos x="0" y="0"/>
          <wp:positionH relativeFrom="column">
            <wp:posOffset>-467360</wp:posOffset>
          </wp:positionH>
          <wp:positionV relativeFrom="paragraph">
            <wp:posOffset>60325</wp:posOffset>
          </wp:positionV>
          <wp:extent cx="2476500" cy="852805"/>
          <wp:effectExtent l="0" t="0" r="0" b="0"/>
          <wp:wrapNone/>
          <wp:docPr id="34" name="I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93CCA" w:rsidRPr="00193CCA">
      <w:rPr>
        <w:noProof/>
        <w:lang w:val="en-US" w:eastAsia="en-US"/>
      </w:rPr>
      <w:drawing>
        <wp:anchor distT="0" distB="0" distL="114300" distR="114300" simplePos="0" relativeHeight="251696128" behindDoc="0" locked="0" layoutInCell="1" allowOverlap="1" wp14:anchorId="3F5EAD86" wp14:editId="2E33D2AF">
          <wp:simplePos x="0" y="0"/>
          <wp:positionH relativeFrom="column">
            <wp:posOffset>723265</wp:posOffset>
          </wp:positionH>
          <wp:positionV relativeFrom="paragraph">
            <wp:posOffset>937895</wp:posOffset>
          </wp:positionV>
          <wp:extent cx="5930900" cy="38100"/>
          <wp:effectExtent l="0" t="0" r="0" b="0"/>
          <wp:wrapNone/>
          <wp:docPr id="33" name="Picture 33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0537"/>
    <w:multiLevelType w:val="hybridMultilevel"/>
    <w:tmpl w:val="08CCC7A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57630"/>
    <w:multiLevelType w:val="hybridMultilevel"/>
    <w:tmpl w:val="0614A064"/>
    <w:lvl w:ilvl="0" w:tplc="AE2A1B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D3A85"/>
    <w:multiLevelType w:val="hybridMultilevel"/>
    <w:tmpl w:val="EF88D9CA"/>
    <w:lvl w:ilvl="0" w:tplc="0BD2D9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E18F6"/>
    <w:multiLevelType w:val="multilevel"/>
    <w:tmpl w:val="76FC11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6C562B6"/>
    <w:multiLevelType w:val="hybridMultilevel"/>
    <w:tmpl w:val="6878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2576C2"/>
    <w:multiLevelType w:val="hybridMultilevel"/>
    <w:tmpl w:val="367A64AA"/>
    <w:lvl w:ilvl="0" w:tplc="467211AC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9261AF"/>
    <w:multiLevelType w:val="hybridMultilevel"/>
    <w:tmpl w:val="A9D013D4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C43E60"/>
    <w:multiLevelType w:val="hybridMultilevel"/>
    <w:tmpl w:val="8822F728"/>
    <w:lvl w:ilvl="0" w:tplc="42E47B4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40167"/>
    <w:multiLevelType w:val="hybridMultilevel"/>
    <w:tmpl w:val="48B83E92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5241F"/>
    <w:multiLevelType w:val="hybridMultilevel"/>
    <w:tmpl w:val="27FEBD5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F7FF6"/>
    <w:multiLevelType w:val="hybridMultilevel"/>
    <w:tmpl w:val="18C0DEA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51DA8"/>
    <w:multiLevelType w:val="hybridMultilevel"/>
    <w:tmpl w:val="73389F70"/>
    <w:lvl w:ilvl="0" w:tplc="611E3E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5736512"/>
    <w:multiLevelType w:val="hybridMultilevel"/>
    <w:tmpl w:val="8078E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D506B"/>
    <w:multiLevelType w:val="hybridMultilevel"/>
    <w:tmpl w:val="CA4C6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B51252"/>
    <w:multiLevelType w:val="hybridMultilevel"/>
    <w:tmpl w:val="075E1322"/>
    <w:lvl w:ilvl="0" w:tplc="7008625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1A46A7"/>
    <w:multiLevelType w:val="hybridMultilevel"/>
    <w:tmpl w:val="7BD2A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AD3F66"/>
    <w:multiLevelType w:val="hybridMultilevel"/>
    <w:tmpl w:val="E82EA91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6BF772C"/>
    <w:multiLevelType w:val="hybridMultilevel"/>
    <w:tmpl w:val="27E29178"/>
    <w:lvl w:ilvl="0" w:tplc="22C8AD3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ED93D3E"/>
    <w:multiLevelType w:val="hybridMultilevel"/>
    <w:tmpl w:val="71928510"/>
    <w:lvl w:ilvl="0" w:tplc="A066D73A"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19" w15:restartNumberingAfterBreak="0">
    <w:nsid w:val="413B44A2"/>
    <w:multiLevelType w:val="hybridMultilevel"/>
    <w:tmpl w:val="AFF4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17675"/>
    <w:multiLevelType w:val="hybridMultilevel"/>
    <w:tmpl w:val="DC10FF2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AE6DEA"/>
    <w:multiLevelType w:val="hybridMultilevel"/>
    <w:tmpl w:val="FA808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D85BA4"/>
    <w:multiLevelType w:val="hybridMultilevel"/>
    <w:tmpl w:val="BB1472E0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2815BE"/>
    <w:multiLevelType w:val="hybridMultilevel"/>
    <w:tmpl w:val="C8A02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73DF4"/>
    <w:multiLevelType w:val="multilevel"/>
    <w:tmpl w:val="DD3CE8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5F83772A"/>
    <w:multiLevelType w:val="hybridMultilevel"/>
    <w:tmpl w:val="96D4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61817"/>
    <w:multiLevelType w:val="hybridMultilevel"/>
    <w:tmpl w:val="23665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AA4857"/>
    <w:multiLevelType w:val="hybridMultilevel"/>
    <w:tmpl w:val="EFE263C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8" w15:restartNumberingAfterBreak="0">
    <w:nsid w:val="6B8171C0"/>
    <w:multiLevelType w:val="hybridMultilevel"/>
    <w:tmpl w:val="2D9410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CF12FD4"/>
    <w:multiLevelType w:val="hybridMultilevel"/>
    <w:tmpl w:val="9C5E6D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F195432"/>
    <w:multiLevelType w:val="hybridMultilevel"/>
    <w:tmpl w:val="924E4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CB4D97"/>
    <w:multiLevelType w:val="hybridMultilevel"/>
    <w:tmpl w:val="42343B9C"/>
    <w:lvl w:ilvl="0" w:tplc="6812E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4557EC"/>
    <w:multiLevelType w:val="hybridMultilevel"/>
    <w:tmpl w:val="595C7C3A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C3BDA"/>
    <w:multiLevelType w:val="hybridMultilevel"/>
    <w:tmpl w:val="56660E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7B10AAF"/>
    <w:multiLevelType w:val="hybridMultilevel"/>
    <w:tmpl w:val="F64A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B479C"/>
    <w:multiLevelType w:val="hybridMultilevel"/>
    <w:tmpl w:val="DE00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948359">
    <w:abstractNumId w:val="28"/>
  </w:num>
  <w:num w:numId="2" w16cid:durableId="1405563448">
    <w:abstractNumId w:val="0"/>
  </w:num>
  <w:num w:numId="3" w16cid:durableId="663319990">
    <w:abstractNumId w:val="16"/>
  </w:num>
  <w:num w:numId="4" w16cid:durableId="329262331">
    <w:abstractNumId w:val="10"/>
  </w:num>
  <w:num w:numId="5" w16cid:durableId="1396779437">
    <w:abstractNumId w:val="32"/>
  </w:num>
  <w:num w:numId="6" w16cid:durableId="1099326926">
    <w:abstractNumId w:val="17"/>
  </w:num>
  <w:num w:numId="7" w16cid:durableId="1567566853">
    <w:abstractNumId w:val="11"/>
  </w:num>
  <w:num w:numId="8" w16cid:durableId="1317489441">
    <w:abstractNumId w:val="8"/>
  </w:num>
  <w:num w:numId="9" w16cid:durableId="818766756">
    <w:abstractNumId w:val="22"/>
  </w:num>
  <w:num w:numId="10" w16cid:durableId="1063604029">
    <w:abstractNumId w:val="20"/>
  </w:num>
  <w:num w:numId="11" w16cid:durableId="538980842">
    <w:abstractNumId w:val="18"/>
  </w:num>
  <w:num w:numId="12" w16cid:durableId="1545873300">
    <w:abstractNumId w:val="14"/>
  </w:num>
  <w:num w:numId="13" w16cid:durableId="1411925692">
    <w:abstractNumId w:val="29"/>
  </w:num>
  <w:num w:numId="14" w16cid:durableId="1577742056">
    <w:abstractNumId w:val="4"/>
  </w:num>
  <w:num w:numId="15" w16cid:durableId="119225648">
    <w:abstractNumId w:val="15"/>
  </w:num>
  <w:num w:numId="16" w16cid:durableId="2036730548">
    <w:abstractNumId w:val="25"/>
  </w:num>
  <w:num w:numId="17" w16cid:durableId="531579819">
    <w:abstractNumId w:val="34"/>
  </w:num>
  <w:num w:numId="18" w16cid:durableId="762726967">
    <w:abstractNumId w:val="12"/>
  </w:num>
  <w:num w:numId="19" w16cid:durableId="705523836">
    <w:abstractNumId w:val="6"/>
  </w:num>
  <w:num w:numId="20" w16cid:durableId="847258595">
    <w:abstractNumId w:val="19"/>
  </w:num>
  <w:num w:numId="21" w16cid:durableId="1646003952">
    <w:abstractNumId w:val="27"/>
  </w:num>
  <w:num w:numId="22" w16cid:durableId="1558318208">
    <w:abstractNumId w:val="33"/>
  </w:num>
  <w:num w:numId="23" w16cid:durableId="2073582318">
    <w:abstractNumId w:val="21"/>
  </w:num>
  <w:num w:numId="24" w16cid:durableId="637422789">
    <w:abstractNumId w:val="31"/>
  </w:num>
  <w:num w:numId="25" w16cid:durableId="770707241">
    <w:abstractNumId w:val="35"/>
  </w:num>
  <w:num w:numId="26" w16cid:durableId="1183280388">
    <w:abstractNumId w:val="3"/>
  </w:num>
  <w:num w:numId="27" w16cid:durableId="911820032">
    <w:abstractNumId w:val="24"/>
  </w:num>
  <w:num w:numId="28" w16cid:durableId="2003773858">
    <w:abstractNumId w:val="26"/>
  </w:num>
  <w:num w:numId="29" w16cid:durableId="792747405">
    <w:abstractNumId w:val="9"/>
  </w:num>
  <w:num w:numId="30" w16cid:durableId="1030641273">
    <w:abstractNumId w:val="1"/>
  </w:num>
  <w:num w:numId="31" w16cid:durableId="855651681">
    <w:abstractNumId w:val="23"/>
  </w:num>
  <w:num w:numId="32" w16cid:durableId="1514606227">
    <w:abstractNumId w:val="26"/>
  </w:num>
  <w:num w:numId="33" w16cid:durableId="485046942">
    <w:abstractNumId w:val="7"/>
  </w:num>
  <w:num w:numId="34" w16cid:durableId="1586760674">
    <w:abstractNumId w:val="2"/>
  </w:num>
  <w:num w:numId="35" w16cid:durableId="736054176">
    <w:abstractNumId w:val="30"/>
  </w:num>
  <w:num w:numId="36" w16cid:durableId="174851639">
    <w:abstractNumId w:val="5"/>
  </w:num>
  <w:num w:numId="37" w16cid:durableId="5927799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DA3szA1MzMxtjBU0lEKTi0uzszPAykwrAUARoBQvSwAAAA="/>
  </w:docVars>
  <w:rsids>
    <w:rsidRoot w:val="00C81D57"/>
    <w:rsid w:val="00001FE1"/>
    <w:rsid w:val="00006384"/>
    <w:rsid w:val="00006A11"/>
    <w:rsid w:val="00016086"/>
    <w:rsid w:val="00017556"/>
    <w:rsid w:val="00027099"/>
    <w:rsid w:val="00041189"/>
    <w:rsid w:val="000415DE"/>
    <w:rsid w:val="00043DB9"/>
    <w:rsid w:val="000458CE"/>
    <w:rsid w:val="0004729D"/>
    <w:rsid w:val="00050255"/>
    <w:rsid w:val="00050D48"/>
    <w:rsid w:val="00053D42"/>
    <w:rsid w:val="00055AEB"/>
    <w:rsid w:val="00057048"/>
    <w:rsid w:val="000628E6"/>
    <w:rsid w:val="00070CEA"/>
    <w:rsid w:val="00072637"/>
    <w:rsid w:val="00073DE4"/>
    <w:rsid w:val="00073E3B"/>
    <w:rsid w:val="00085925"/>
    <w:rsid w:val="00095FBB"/>
    <w:rsid w:val="0009720E"/>
    <w:rsid w:val="000A4C02"/>
    <w:rsid w:val="000B0AC4"/>
    <w:rsid w:val="000B2C52"/>
    <w:rsid w:val="000B5CF5"/>
    <w:rsid w:val="000C2457"/>
    <w:rsid w:val="000C5737"/>
    <w:rsid w:val="000C5DD6"/>
    <w:rsid w:val="000E470E"/>
    <w:rsid w:val="000E4972"/>
    <w:rsid w:val="000E6203"/>
    <w:rsid w:val="000E6269"/>
    <w:rsid w:val="00104CA0"/>
    <w:rsid w:val="001140D1"/>
    <w:rsid w:val="00116B1B"/>
    <w:rsid w:val="00116CFD"/>
    <w:rsid w:val="00125B83"/>
    <w:rsid w:val="00131150"/>
    <w:rsid w:val="00131523"/>
    <w:rsid w:val="00135E0B"/>
    <w:rsid w:val="001452D6"/>
    <w:rsid w:val="00145825"/>
    <w:rsid w:val="001568BE"/>
    <w:rsid w:val="001576EC"/>
    <w:rsid w:val="001649A6"/>
    <w:rsid w:val="00167F31"/>
    <w:rsid w:val="00170DB6"/>
    <w:rsid w:val="001744E9"/>
    <w:rsid w:val="001804A9"/>
    <w:rsid w:val="00190E08"/>
    <w:rsid w:val="00193CCA"/>
    <w:rsid w:val="001949D1"/>
    <w:rsid w:val="001A3279"/>
    <w:rsid w:val="001A47C9"/>
    <w:rsid w:val="001C7CDD"/>
    <w:rsid w:val="001D34E8"/>
    <w:rsid w:val="001D564A"/>
    <w:rsid w:val="001E2FEE"/>
    <w:rsid w:val="001E5ED5"/>
    <w:rsid w:val="001E69C6"/>
    <w:rsid w:val="001F5BE0"/>
    <w:rsid w:val="00201477"/>
    <w:rsid w:val="00205AE4"/>
    <w:rsid w:val="00211C8B"/>
    <w:rsid w:val="002151BA"/>
    <w:rsid w:val="002415BB"/>
    <w:rsid w:val="00242267"/>
    <w:rsid w:val="0024351A"/>
    <w:rsid w:val="002458CB"/>
    <w:rsid w:val="00251A6A"/>
    <w:rsid w:val="002529AD"/>
    <w:rsid w:val="00256D69"/>
    <w:rsid w:val="00260D00"/>
    <w:rsid w:val="002644F8"/>
    <w:rsid w:val="00272E14"/>
    <w:rsid w:val="00275D49"/>
    <w:rsid w:val="00286335"/>
    <w:rsid w:val="00287419"/>
    <w:rsid w:val="0029063D"/>
    <w:rsid w:val="002A007E"/>
    <w:rsid w:val="002A2C06"/>
    <w:rsid w:val="002A3C87"/>
    <w:rsid w:val="002B11E0"/>
    <w:rsid w:val="002B6BDC"/>
    <w:rsid w:val="002B71D3"/>
    <w:rsid w:val="002C64E3"/>
    <w:rsid w:val="002D2F0E"/>
    <w:rsid w:val="002D3D67"/>
    <w:rsid w:val="002E0EBF"/>
    <w:rsid w:val="002E4EA3"/>
    <w:rsid w:val="003027FF"/>
    <w:rsid w:val="003050F3"/>
    <w:rsid w:val="003147A3"/>
    <w:rsid w:val="00323381"/>
    <w:rsid w:val="003245CA"/>
    <w:rsid w:val="00327BCE"/>
    <w:rsid w:val="00327C5B"/>
    <w:rsid w:val="00334DB2"/>
    <w:rsid w:val="0033622C"/>
    <w:rsid w:val="00341A37"/>
    <w:rsid w:val="00344816"/>
    <w:rsid w:val="003450B2"/>
    <w:rsid w:val="00353E55"/>
    <w:rsid w:val="00354046"/>
    <w:rsid w:val="0036054E"/>
    <w:rsid w:val="00367502"/>
    <w:rsid w:val="00370AE3"/>
    <w:rsid w:val="003770D2"/>
    <w:rsid w:val="003861A0"/>
    <w:rsid w:val="0038731B"/>
    <w:rsid w:val="003918B5"/>
    <w:rsid w:val="003A4C49"/>
    <w:rsid w:val="003A6F97"/>
    <w:rsid w:val="003A7FA0"/>
    <w:rsid w:val="003B0102"/>
    <w:rsid w:val="003B34C1"/>
    <w:rsid w:val="003C378C"/>
    <w:rsid w:val="003D11EA"/>
    <w:rsid w:val="003D1548"/>
    <w:rsid w:val="003D3102"/>
    <w:rsid w:val="003D62D7"/>
    <w:rsid w:val="003E0752"/>
    <w:rsid w:val="003E226A"/>
    <w:rsid w:val="003E2F59"/>
    <w:rsid w:val="003F0E91"/>
    <w:rsid w:val="003F6684"/>
    <w:rsid w:val="003F799F"/>
    <w:rsid w:val="004060ED"/>
    <w:rsid w:val="00407275"/>
    <w:rsid w:val="004102A8"/>
    <w:rsid w:val="0041260C"/>
    <w:rsid w:val="00416F51"/>
    <w:rsid w:val="0043147D"/>
    <w:rsid w:val="004422B3"/>
    <w:rsid w:val="004501A3"/>
    <w:rsid w:val="00455B8A"/>
    <w:rsid w:val="00465F44"/>
    <w:rsid w:val="00480F05"/>
    <w:rsid w:val="0048385D"/>
    <w:rsid w:val="004943E4"/>
    <w:rsid w:val="00495AFA"/>
    <w:rsid w:val="004A2A78"/>
    <w:rsid w:val="004B273C"/>
    <w:rsid w:val="004C26CD"/>
    <w:rsid w:val="004C52CD"/>
    <w:rsid w:val="004D00FF"/>
    <w:rsid w:val="004D1B04"/>
    <w:rsid w:val="004D3C1E"/>
    <w:rsid w:val="004E2722"/>
    <w:rsid w:val="004E651D"/>
    <w:rsid w:val="004F4E84"/>
    <w:rsid w:val="004F56A6"/>
    <w:rsid w:val="004F7D9A"/>
    <w:rsid w:val="005028ED"/>
    <w:rsid w:val="00503339"/>
    <w:rsid w:val="00503E4C"/>
    <w:rsid w:val="00514EE5"/>
    <w:rsid w:val="0052325B"/>
    <w:rsid w:val="0052502B"/>
    <w:rsid w:val="00533064"/>
    <w:rsid w:val="00541391"/>
    <w:rsid w:val="0054275A"/>
    <w:rsid w:val="0054438F"/>
    <w:rsid w:val="00546A4B"/>
    <w:rsid w:val="0055224E"/>
    <w:rsid w:val="00566E99"/>
    <w:rsid w:val="00576777"/>
    <w:rsid w:val="0058625E"/>
    <w:rsid w:val="005958A0"/>
    <w:rsid w:val="005A1742"/>
    <w:rsid w:val="005A6256"/>
    <w:rsid w:val="005A6B42"/>
    <w:rsid w:val="005B1261"/>
    <w:rsid w:val="005B3F6F"/>
    <w:rsid w:val="005B56D2"/>
    <w:rsid w:val="005C03A3"/>
    <w:rsid w:val="005C270F"/>
    <w:rsid w:val="005C3E29"/>
    <w:rsid w:val="005C4252"/>
    <w:rsid w:val="005C7CAD"/>
    <w:rsid w:val="005D3919"/>
    <w:rsid w:val="005D5DEA"/>
    <w:rsid w:val="005E19CF"/>
    <w:rsid w:val="005E3570"/>
    <w:rsid w:val="005E413D"/>
    <w:rsid w:val="005F537E"/>
    <w:rsid w:val="005F5A9B"/>
    <w:rsid w:val="005F6BF6"/>
    <w:rsid w:val="00601B39"/>
    <w:rsid w:val="00604AC4"/>
    <w:rsid w:val="0061131E"/>
    <w:rsid w:val="0061141E"/>
    <w:rsid w:val="00613BAD"/>
    <w:rsid w:val="0061626D"/>
    <w:rsid w:val="00630F7B"/>
    <w:rsid w:val="00631B5E"/>
    <w:rsid w:val="00634D14"/>
    <w:rsid w:val="00634DA4"/>
    <w:rsid w:val="00634F07"/>
    <w:rsid w:val="00641655"/>
    <w:rsid w:val="00645141"/>
    <w:rsid w:val="006454F6"/>
    <w:rsid w:val="00646201"/>
    <w:rsid w:val="00647AFB"/>
    <w:rsid w:val="00650125"/>
    <w:rsid w:val="006504DE"/>
    <w:rsid w:val="00650BD7"/>
    <w:rsid w:val="00664419"/>
    <w:rsid w:val="00664BDD"/>
    <w:rsid w:val="0066683F"/>
    <w:rsid w:val="0068330D"/>
    <w:rsid w:val="00684621"/>
    <w:rsid w:val="0068626E"/>
    <w:rsid w:val="00686649"/>
    <w:rsid w:val="00696C21"/>
    <w:rsid w:val="00697910"/>
    <w:rsid w:val="006A03FD"/>
    <w:rsid w:val="006A4078"/>
    <w:rsid w:val="006B1918"/>
    <w:rsid w:val="006C68F5"/>
    <w:rsid w:val="006E2D60"/>
    <w:rsid w:val="006E5E5F"/>
    <w:rsid w:val="00700816"/>
    <w:rsid w:val="00700F45"/>
    <w:rsid w:val="0070415C"/>
    <w:rsid w:val="00704752"/>
    <w:rsid w:val="00711409"/>
    <w:rsid w:val="00711DDC"/>
    <w:rsid w:val="00713E4D"/>
    <w:rsid w:val="0072653D"/>
    <w:rsid w:val="00735CAA"/>
    <w:rsid w:val="00735E50"/>
    <w:rsid w:val="00752E1C"/>
    <w:rsid w:val="007668E1"/>
    <w:rsid w:val="007675A4"/>
    <w:rsid w:val="00775896"/>
    <w:rsid w:val="00783C4B"/>
    <w:rsid w:val="0078548B"/>
    <w:rsid w:val="00787E45"/>
    <w:rsid w:val="0079062A"/>
    <w:rsid w:val="00792DB3"/>
    <w:rsid w:val="00794A7D"/>
    <w:rsid w:val="007A49D1"/>
    <w:rsid w:val="007A5CFE"/>
    <w:rsid w:val="007B12A5"/>
    <w:rsid w:val="007B17EB"/>
    <w:rsid w:val="007B4745"/>
    <w:rsid w:val="007C51B7"/>
    <w:rsid w:val="007D3FEE"/>
    <w:rsid w:val="007D4F71"/>
    <w:rsid w:val="007D65B4"/>
    <w:rsid w:val="007F1F46"/>
    <w:rsid w:val="007F4B78"/>
    <w:rsid w:val="007F556A"/>
    <w:rsid w:val="008007F7"/>
    <w:rsid w:val="00802D13"/>
    <w:rsid w:val="00803821"/>
    <w:rsid w:val="0083113F"/>
    <w:rsid w:val="00831232"/>
    <w:rsid w:val="00834D02"/>
    <w:rsid w:val="0083539C"/>
    <w:rsid w:val="00840B6C"/>
    <w:rsid w:val="00845050"/>
    <w:rsid w:val="00857CD1"/>
    <w:rsid w:val="0086401F"/>
    <w:rsid w:val="0086407E"/>
    <w:rsid w:val="00864858"/>
    <w:rsid w:val="0086507F"/>
    <w:rsid w:val="00867089"/>
    <w:rsid w:val="00875288"/>
    <w:rsid w:val="00880948"/>
    <w:rsid w:val="008810F8"/>
    <w:rsid w:val="00884B42"/>
    <w:rsid w:val="00886E5F"/>
    <w:rsid w:val="00893853"/>
    <w:rsid w:val="00895C2B"/>
    <w:rsid w:val="008A50D0"/>
    <w:rsid w:val="008A7E25"/>
    <w:rsid w:val="008B286B"/>
    <w:rsid w:val="008C1CCC"/>
    <w:rsid w:val="008C460E"/>
    <w:rsid w:val="008D440F"/>
    <w:rsid w:val="008D5DB4"/>
    <w:rsid w:val="008D77C9"/>
    <w:rsid w:val="008E1A87"/>
    <w:rsid w:val="008F1E09"/>
    <w:rsid w:val="008F642B"/>
    <w:rsid w:val="008F69EA"/>
    <w:rsid w:val="00910EDC"/>
    <w:rsid w:val="00917227"/>
    <w:rsid w:val="009264A3"/>
    <w:rsid w:val="00927661"/>
    <w:rsid w:val="00927CF8"/>
    <w:rsid w:val="00931E7F"/>
    <w:rsid w:val="0093339B"/>
    <w:rsid w:val="00935519"/>
    <w:rsid w:val="00935802"/>
    <w:rsid w:val="00952500"/>
    <w:rsid w:val="00953F6B"/>
    <w:rsid w:val="009552FE"/>
    <w:rsid w:val="00970920"/>
    <w:rsid w:val="00972D36"/>
    <w:rsid w:val="00974EEE"/>
    <w:rsid w:val="00977D3A"/>
    <w:rsid w:val="0098295E"/>
    <w:rsid w:val="0098775C"/>
    <w:rsid w:val="00991041"/>
    <w:rsid w:val="009A01A8"/>
    <w:rsid w:val="009A7724"/>
    <w:rsid w:val="009A7A28"/>
    <w:rsid w:val="009B0C7F"/>
    <w:rsid w:val="009B30EF"/>
    <w:rsid w:val="009B3389"/>
    <w:rsid w:val="009B704E"/>
    <w:rsid w:val="009B7C67"/>
    <w:rsid w:val="009C2459"/>
    <w:rsid w:val="009C2651"/>
    <w:rsid w:val="009C50A7"/>
    <w:rsid w:val="009D43F0"/>
    <w:rsid w:val="009E6F48"/>
    <w:rsid w:val="00A01F9D"/>
    <w:rsid w:val="00A05EDD"/>
    <w:rsid w:val="00A06DA1"/>
    <w:rsid w:val="00A10B19"/>
    <w:rsid w:val="00A11F06"/>
    <w:rsid w:val="00A1439A"/>
    <w:rsid w:val="00A157FA"/>
    <w:rsid w:val="00A25347"/>
    <w:rsid w:val="00A25B7F"/>
    <w:rsid w:val="00A35F5F"/>
    <w:rsid w:val="00A36DFB"/>
    <w:rsid w:val="00A431E1"/>
    <w:rsid w:val="00A54611"/>
    <w:rsid w:val="00A5694F"/>
    <w:rsid w:val="00A575C7"/>
    <w:rsid w:val="00A64EFC"/>
    <w:rsid w:val="00A76002"/>
    <w:rsid w:val="00A85221"/>
    <w:rsid w:val="00A918A2"/>
    <w:rsid w:val="00AB1520"/>
    <w:rsid w:val="00AB35C8"/>
    <w:rsid w:val="00AC1C05"/>
    <w:rsid w:val="00AC6D5B"/>
    <w:rsid w:val="00AE0BA9"/>
    <w:rsid w:val="00AE1752"/>
    <w:rsid w:val="00B0274C"/>
    <w:rsid w:val="00B02961"/>
    <w:rsid w:val="00B1090A"/>
    <w:rsid w:val="00B177A0"/>
    <w:rsid w:val="00B23512"/>
    <w:rsid w:val="00B338DA"/>
    <w:rsid w:val="00B4122C"/>
    <w:rsid w:val="00B447E7"/>
    <w:rsid w:val="00B45DA8"/>
    <w:rsid w:val="00B46A70"/>
    <w:rsid w:val="00B4785A"/>
    <w:rsid w:val="00B529B9"/>
    <w:rsid w:val="00B553C7"/>
    <w:rsid w:val="00B66CD7"/>
    <w:rsid w:val="00B814D7"/>
    <w:rsid w:val="00B839FF"/>
    <w:rsid w:val="00B843A7"/>
    <w:rsid w:val="00BA67CE"/>
    <w:rsid w:val="00BB26E4"/>
    <w:rsid w:val="00BB53A1"/>
    <w:rsid w:val="00BB5BEC"/>
    <w:rsid w:val="00BC6EA0"/>
    <w:rsid w:val="00BD5423"/>
    <w:rsid w:val="00BD6E88"/>
    <w:rsid w:val="00BF0AE6"/>
    <w:rsid w:val="00BF1DAB"/>
    <w:rsid w:val="00BF305D"/>
    <w:rsid w:val="00C076F1"/>
    <w:rsid w:val="00C07B3E"/>
    <w:rsid w:val="00C102BA"/>
    <w:rsid w:val="00C11900"/>
    <w:rsid w:val="00C220D1"/>
    <w:rsid w:val="00C4385C"/>
    <w:rsid w:val="00C459AB"/>
    <w:rsid w:val="00C47DF9"/>
    <w:rsid w:val="00C56921"/>
    <w:rsid w:val="00C56B6D"/>
    <w:rsid w:val="00C56DBF"/>
    <w:rsid w:val="00C74CAB"/>
    <w:rsid w:val="00C768A1"/>
    <w:rsid w:val="00C77C0B"/>
    <w:rsid w:val="00C80177"/>
    <w:rsid w:val="00C81D57"/>
    <w:rsid w:val="00C8276B"/>
    <w:rsid w:val="00C84348"/>
    <w:rsid w:val="00C84F29"/>
    <w:rsid w:val="00C85262"/>
    <w:rsid w:val="00C94830"/>
    <w:rsid w:val="00C94D71"/>
    <w:rsid w:val="00C95A07"/>
    <w:rsid w:val="00CB17D0"/>
    <w:rsid w:val="00CC18CF"/>
    <w:rsid w:val="00CC75F5"/>
    <w:rsid w:val="00CD1B6F"/>
    <w:rsid w:val="00CF39F6"/>
    <w:rsid w:val="00D0772B"/>
    <w:rsid w:val="00D249A4"/>
    <w:rsid w:val="00D26C69"/>
    <w:rsid w:val="00D27EBD"/>
    <w:rsid w:val="00D32266"/>
    <w:rsid w:val="00D353C3"/>
    <w:rsid w:val="00D371EC"/>
    <w:rsid w:val="00D42360"/>
    <w:rsid w:val="00D425EF"/>
    <w:rsid w:val="00D47DAF"/>
    <w:rsid w:val="00D563C7"/>
    <w:rsid w:val="00D64A96"/>
    <w:rsid w:val="00D87273"/>
    <w:rsid w:val="00D91691"/>
    <w:rsid w:val="00D96DBF"/>
    <w:rsid w:val="00DA177E"/>
    <w:rsid w:val="00DA1DFF"/>
    <w:rsid w:val="00DB0E7F"/>
    <w:rsid w:val="00DB40F7"/>
    <w:rsid w:val="00DB4EA0"/>
    <w:rsid w:val="00DC7289"/>
    <w:rsid w:val="00DC767D"/>
    <w:rsid w:val="00DD0225"/>
    <w:rsid w:val="00DD752F"/>
    <w:rsid w:val="00DE02EF"/>
    <w:rsid w:val="00DF6E13"/>
    <w:rsid w:val="00E0255D"/>
    <w:rsid w:val="00E03DFB"/>
    <w:rsid w:val="00E05920"/>
    <w:rsid w:val="00E16DB4"/>
    <w:rsid w:val="00E30C9B"/>
    <w:rsid w:val="00E31800"/>
    <w:rsid w:val="00E3590D"/>
    <w:rsid w:val="00E455C9"/>
    <w:rsid w:val="00E473A0"/>
    <w:rsid w:val="00E476E7"/>
    <w:rsid w:val="00E51F9F"/>
    <w:rsid w:val="00E51FD6"/>
    <w:rsid w:val="00E543AC"/>
    <w:rsid w:val="00E650E1"/>
    <w:rsid w:val="00E70432"/>
    <w:rsid w:val="00E70CB2"/>
    <w:rsid w:val="00E95C82"/>
    <w:rsid w:val="00EB1C7D"/>
    <w:rsid w:val="00EB5DD1"/>
    <w:rsid w:val="00ED3929"/>
    <w:rsid w:val="00ED41E4"/>
    <w:rsid w:val="00ED6644"/>
    <w:rsid w:val="00EE36C5"/>
    <w:rsid w:val="00EF1163"/>
    <w:rsid w:val="00EF1A98"/>
    <w:rsid w:val="00F10A15"/>
    <w:rsid w:val="00F15138"/>
    <w:rsid w:val="00F21080"/>
    <w:rsid w:val="00F25E4B"/>
    <w:rsid w:val="00F267CE"/>
    <w:rsid w:val="00F30B65"/>
    <w:rsid w:val="00F31715"/>
    <w:rsid w:val="00F31F38"/>
    <w:rsid w:val="00F33FB5"/>
    <w:rsid w:val="00F426F3"/>
    <w:rsid w:val="00F453B5"/>
    <w:rsid w:val="00F564A9"/>
    <w:rsid w:val="00F64590"/>
    <w:rsid w:val="00F701F3"/>
    <w:rsid w:val="00F7033E"/>
    <w:rsid w:val="00F73F45"/>
    <w:rsid w:val="00F83DAC"/>
    <w:rsid w:val="00F8535F"/>
    <w:rsid w:val="00F85CC7"/>
    <w:rsid w:val="00F941EB"/>
    <w:rsid w:val="00FA5BD7"/>
    <w:rsid w:val="00FB2AB3"/>
    <w:rsid w:val="00FB319C"/>
    <w:rsid w:val="00FB360B"/>
    <w:rsid w:val="00FB5591"/>
    <w:rsid w:val="00FB732C"/>
    <w:rsid w:val="00FD26C7"/>
    <w:rsid w:val="00FD2998"/>
    <w:rsid w:val="00FE2FA1"/>
    <w:rsid w:val="00FE4A55"/>
    <w:rsid w:val="00FE53B6"/>
    <w:rsid w:val="00FE5CE2"/>
    <w:rsid w:val="00FE5E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EEB855"/>
  <w15:docId w15:val="{07DABE25-15DE-4743-AE4F-87288152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1" w:uiPriority="9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D57"/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1D57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81D5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9"/>
    <w:qFormat/>
    <w:rsid w:val="00C81D57"/>
    <w:pPr>
      <w:spacing w:before="100" w:beforeAutospacing="1" w:after="100" w:afterAutospacing="1"/>
      <w:outlineLvl w:val="2"/>
    </w:pPr>
    <w:rPr>
      <w:rFonts w:ascii="Tahoma" w:hAnsi="Tahoma" w:cs="Tahoma"/>
      <w:b/>
      <w:bCs/>
      <w:color w:val="FFFFFF"/>
      <w:sz w:val="18"/>
      <w:szCs w:val="1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C07B3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07B3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locked/>
    <w:rsid w:val="000458CE"/>
    <w:pPr>
      <w:keepNext/>
      <w:keepLines/>
      <w:overflowPunct w:val="0"/>
      <w:autoSpaceDE w:val="0"/>
      <w:autoSpaceDN w:val="0"/>
      <w:adjustRightInd w:val="0"/>
      <w:spacing w:line="360" w:lineRule="auto"/>
      <w:textAlignment w:val="baseline"/>
      <w:outlineLvl w:val="5"/>
    </w:pPr>
    <w:rPr>
      <w:rFonts w:asciiTheme="majorHAnsi" w:eastAsiaTheme="majorEastAsia" w:hAnsiTheme="majorHAnsi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81D57"/>
    <w:rPr>
      <w:rFonts w:ascii="Cambria" w:hAnsi="Cambria" w:cs="Cambria"/>
      <w:b/>
      <w:bCs/>
      <w:kern w:val="32"/>
      <w:sz w:val="32"/>
      <w:szCs w:val="32"/>
      <w:lang w:val="ro-RO" w:eastAsia="ro-RO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81D57"/>
    <w:rPr>
      <w:rFonts w:ascii="Arial" w:hAnsi="Arial" w:cs="Arial"/>
      <w:b/>
      <w:bCs/>
      <w:i/>
      <w:iCs/>
      <w:sz w:val="28"/>
      <w:szCs w:val="28"/>
      <w:lang w:val="ro-RO" w:eastAsia="ro-RO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C81D57"/>
    <w:rPr>
      <w:rFonts w:ascii="Tahoma" w:hAnsi="Tahoma" w:cs="Tahoma"/>
      <w:b/>
      <w:bCs/>
      <w:color w:val="FFFFFF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68330D"/>
    <w:rPr>
      <w:rFonts w:ascii="Calibri" w:hAnsi="Calibri" w:cs="Calibri"/>
      <w:b/>
      <w:bCs/>
      <w:sz w:val="28"/>
      <w:szCs w:val="28"/>
      <w:lang w:val="ro-RO" w:eastAsia="ro-RO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68330D"/>
    <w:rPr>
      <w:rFonts w:ascii="Calibri" w:hAnsi="Calibri" w:cs="Calibri"/>
      <w:b/>
      <w:bCs/>
      <w:i/>
      <w:iCs/>
      <w:sz w:val="26"/>
      <w:szCs w:val="26"/>
      <w:lang w:val="ro-RO" w:eastAsia="ro-RO"/>
    </w:rPr>
  </w:style>
  <w:style w:type="paragraph" w:styleId="Header">
    <w:name w:val="header"/>
    <w:basedOn w:val="Normal"/>
    <w:link w:val="HeaderChar"/>
    <w:uiPriority w:val="99"/>
    <w:rsid w:val="00C81D5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rsid w:val="00C81D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rsid w:val="00C8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81D57"/>
    <w:rPr>
      <w:rFonts w:ascii="Tahoma" w:hAnsi="Tahoma" w:cs="Tahoma"/>
      <w:sz w:val="16"/>
      <w:szCs w:val="16"/>
      <w:lang w:val="ro-RO" w:eastAsia="ro-RO"/>
    </w:rPr>
  </w:style>
  <w:style w:type="character" w:styleId="Hyperlink">
    <w:name w:val="Hyperlink"/>
    <w:basedOn w:val="DefaultParagraphFont"/>
    <w:rsid w:val="00C81D57"/>
    <w:rPr>
      <w:color w:val="0000FF"/>
      <w:u w:val="single"/>
    </w:rPr>
  </w:style>
  <w:style w:type="character" w:styleId="Strong">
    <w:name w:val="Strong"/>
    <w:basedOn w:val="DefaultParagraphFont"/>
    <w:qFormat/>
    <w:rsid w:val="00C81D57"/>
    <w:rPr>
      <w:b/>
      <w:bCs/>
    </w:rPr>
  </w:style>
  <w:style w:type="character" w:customStyle="1" w:styleId="autor">
    <w:name w:val="autor"/>
    <w:basedOn w:val="DefaultParagraphFont"/>
    <w:uiPriority w:val="99"/>
    <w:rsid w:val="00C81D57"/>
  </w:style>
  <w:style w:type="character" w:styleId="Emphasis">
    <w:name w:val="Emphasis"/>
    <w:basedOn w:val="DefaultParagraphFont"/>
    <w:uiPriority w:val="99"/>
    <w:qFormat/>
    <w:rsid w:val="00C81D57"/>
    <w:rPr>
      <w:i/>
      <w:iCs/>
    </w:rPr>
  </w:style>
  <w:style w:type="table" w:styleId="TableGrid">
    <w:name w:val="Table Grid"/>
    <w:basedOn w:val="TableNormal"/>
    <w:uiPriority w:val="39"/>
    <w:rsid w:val="00927661"/>
    <w:rPr>
      <w:rFonts w:cs="Calibr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rsid w:val="00BC6EA0"/>
  </w:style>
  <w:style w:type="paragraph" w:styleId="NormalWeb">
    <w:name w:val="Normal (Web)"/>
    <w:basedOn w:val="Normal"/>
    <w:uiPriority w:val="99"/>
    <w:rsid w:val="00DF6E13"/>
    <w:pPr>
      <w:spacing w:before="100" w:beforeAutospacing="1" w:after="100" w:afterAutospacing="1"/>
    </w:pPr>
    <w:rPr>
      <w:rFonts w:eastAsia="Calibri"/>
      <w:lang w:val="en-US" w:eastAsia="en-US"/>
    </w:rPr>
  </w:style>
  <w:style w:type="character" w:customStyle="1" w:styleId="articol">
    <w:name w:val="articol"/>
    <w:basedOn w:val="DefaultParagraphFont"/>
    <w:uiPriority w:val="99"/>
    <w:rsid w:val="00DF6E13"/>
  </w:style>
  <w:style w:type="character" w:customStyle="1" w:styleId="alineat">
    <w:name w:val="alineat"/>
    <w:basedOn w:val="DefaultParagraphFont"/>
    <w:uiPriority w:val="99"/>
    <w:rsid w:val="00DF6E13"/>
  </w:style>
  <w:style w:type="character" w:customStyle="1" w:styleId="litera">
    <w:name w:val="litera"/>
    <w:basedOn w:val="DefaultParagraphFont"/>
    <w:uiPriority w:val="99"/>
    <w:rsid w:val="00DF6E13"/>
  </w:style>
  <w:style w:type="character" w:customStyle="1" w:styleId="preambul">
    <w:name w:val="preambul"/>
    <w:basedOn w:val="DefaultParagraphFont"/>
    <w:uiPriority w:val="99"/>
    <w:rsid w:val="00DF6E13"/>
  </w:style>
  <w:style w:type="character" w:customStyle="1" w:styleId="punct">
    <w:name w:val="punct"/>
    <w:basedOn w:val="DefaultParagraphFont"/>
    <w:uiPriority w:val="99"/>
    <w:rsid w:val="00DF6E13"/>
  </w:style>
  <w:style w:type="character" w:customStyle="1" w:styleId="paragraf">
    <w:name w:val="paragraf"/>
    <w:basedOn w:val="DefaultParagraphFont"/>
    <w:uiPriority w:val="99"/>
    <w:rsid w:val="00DF6E13"/>
  </w:style>
  <w:style w:type="character" w:customStyle="1" w:styleId="searchidx2">
    <w:name w:val="search_idx_2"/>
    <w:basedOn w:val="DefaultParagraphFont"/>
    <w:uiPriority w:val="99"/>
    <w:rsid w:val="00DF6E13"/>
  </w:style>
  <w:style w:type="character" w:customStyle="1" w:styleId="searchidx0">
    <w:name w:val="search_idx_0"/>
    <w:basedOn w:val="DefaultParagraphFont"/>
    <w:uiPriority w:val="99"/>
    <w:rsid w:val="00DF6E13"/>
  </w:style>
  <w:style w:type="character" w:customStyle="1" w:styleId="searchidx1">
    <w:name w:val="search_idx_1"/>
    <w:basedOn w:val="DefaultParagraphFont"/>
    <w:uiPriority w:val="99"/>
    <w:rsid w:val="00DF6E13"/>
  </w:style>
  <w:style w:type="character" w:customStyle="1" w:styleId="tabel">
    <w:name w:val="tabel"/>
    <w:basedOn w:val="DefaultParagraphFont"/>
    <w:uiPriority w:val="99"/>
    <w:rsid w:val="00DF6E13"/>
  </w:style>
  <w:style w:type="paragraph" w:styleId="HTMLPreformatted">
    <w:name w:val="HTML Preformatted"/>
    <w:basedOn w:val="Normal"/>
    <w:link w:val="HTMLPreformattedChar"/>
    <w:uiPriority w:val="99"/>
    <w:rsid w:val="00DF6E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650125"/>
    <w:rPr>
      <w:rFonts w:ascii="Courier New" w:hAnsi="Courier New" w:cs="Courier New"/>
      <w:sz w:val="20"/>
      <w:szCs w:val="20"/>
      <w:lang w:val="ro-RO" w:eastAsia="ro-RO"/>
    </w:rPr>
  </w:style>
  <w:style w:type="paragraph" w:styleId="ListParagraph">
    <w:name w:val="List Paragraph"/>
    <w:basedOn w:val="Normal"/>
    <w:uiPriority w:val="34"/>
    <w:qFormat/>
    <w:rsid w:val="000C245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locked/>
    <w:rsid w:val="009B338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B3389"/>
    <w:rPr>
      <w:rFonts w:asciiTheme="minorHAnsi" w:eastAsiaTheme="minorEastAsia" w:hAnsiTheme="minorHAnsi" w:cstheme="minorBidi"/>
      <w:color w:val="5A5A5A" w:themeColor="text1" w:themeTint="A5"/>
      <w:spacing w:val="15"/>
      <w:lang w:val="ro-RO" w:eastAsia="ro-RO"/>
    </w:rPr>
  </w:style>
  <w:style w:type="character" w:customStyle="1" w:styleId="Heading6Char">
    <w:name w:val="Heading 6 Char"/>
    <w:basedOn w:val="DefaultParagraphFont"/>
    <w:link w:val="Heading6"/>
    <w:uiPriority w:val="9"/>
    <w:rsid w:val="000458CE"/>
    <w:rPr>
      <w:rFonts w:asciiTheme="majorHAnsi" w:eastAsiaTheme="majorEastAsia" w:hAnsiTheme="majorHAnsi"/>
      <w:b/>
      <w:sz w:val="24"/>
      <w:szCs w:val="20"/>
      <w:lang w:val="ro-RO" w:eastAsia="ro-R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58CE"/>
    <w:rPr>
      <w:rFonts w:asciiTheme="minorHAnsi" w:hAnsi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58CE"/>
    <w:rPr>
      <w:rFonts w:asciiTheme="minorHAnsi" w:eastAsia="Times New Roman" w:hAnsiTheme="minorHAnsi"/>
      <w:sz w:val="20"/>
      <w:szCs w:val="20"/>
      <w:lang w:val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0458CE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0458CE"/>
    <w:rPr>
      <w:rFonts w:eastAsia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grey">
    <w:name w:val="grey"/>
    <w:basedOn w:val="DefaultParagraphFont"/>
    <w:rsid w:val="000458CE"/>
    <w:rPr>
      <w:rFonts w:cs="Times New Roman"/>
    </w:rPr>
  </w:style>
  <w:style w:type="character" w:customStyle="1" w:styleId="titlu">
    <w:name w:val="titlu"/>
    <w:basedOn w:val="DefaultParagraphFont"/>
    <w:rsid w:val="000458CE"/>
    <w:rPr>
      <w:rFonts w:cs="Times New Roman"/>
    </w:rPr>
  </w:style>
  <w:style w:type="character" w:customStyle="1" w:styleId="lead">
    <w:name w:val="lead"/>
    <w:basedOn w:val="DefaultParagraphFont"/>
    <w:rsid w:val="000458CE"/>
    <w:rPr>
      <w:rFonts w:cs="Times New Roman"/>
    </w:rPr>
  </w:style>
  <w:style w:type="paragraph" w:styleId="NoSpacing">
    <w:name w:val="No Spacing"/>
    <w:uiPriority w:val="1"/>
    <w:qFormat/>
    <w:rsid w:val="000458CE"/>
    <w:rPr>
      <w:rFonts w:eastAsia="Times New Roman"/>
    </w:rPr>
  </w:style>
  <w:style w:type="paragraph" w:customStyle="1" w:styleId="Default">
    <w:name w:val="Default"/>
    <w:rsid w:val="000458CE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character" w:customStyle="1" w:styleId="articlecontent">
    <w:name w:val="article_content"/>
    <w:basedOn w:val="DefaultParagraphFont"/>
    <w:rsid w:val="000458CE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458CE"/>
    <w:pPr>
      <w:overflowPunct w:val="0"/>
      <w:autoSpaceDE w:val="0"/>
      <w:autoSpaceDN w:val="0"/>
      <w:adjustRightInd w:val="0"/>
      <w:contextualSpacing/>
      <w:jc w:val="center"/>
      <w:textAlignment w:val="baseline"/>
    </w:pPr>
    <w:rPr>
      <w:rFonts w:ascii="Arial" w:eastAsiaTheme="majorEastAsia" w:hAnsi="Arial"/>
      <w:b/>
      <w:spacing w:val="-10"/>
      <w:kern w:val="28"/>
      <w:sz w:val="2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58CE"/>
    <w:rPr>
      <w:rFonts w:ascii="Arial" w:eastAsiaTheme="majorEastAsia" w:hAnsi="Arial"/>
      <w:b/>
      <w:spacing w:val="-10"/>
      <w:kern w:val="28"/>
      <w:szCs w:val="56"/>
      <w:lang w:val="ro-RO" w:eastAsia="ro-RO"/>
    </w:rPr>
  </w:style>
  <w:style w:type="paragraph" w:styleId="TOCHeading">
    <w:name w:val="TOC Heading"/>
    <w:basedOn w:val="Heading1"/>
    <w:next w:val="Normal"/>
    <w:uiPriority w:val="39"/>
    <w:unhideWhenUsed/>
    <w:qFormat/>
    <w:rsid w:val="000458CE"/>
    <w:pPr>
      <w:keepLines/>
      <w:spacing w:after="0" w:line="259" w:lineRule="auto"/>
      <w:jc w:val="center"/>
      <w:outlineLvl w:val="9"/>
    </w:pPr>
    <w:rPr>
      <w:rFonts w:asciiTheme="majorHAnsi" w:eastAsiaTheme="majorEastAsia" w:hAnsiTheme="majorHAnsi" w:cs="Times New Roman"/>
      <w:b w:val="0"/>
      <w:bCs w:val="0"/>
      <w:color w:val="365F91" w:themeColor="accent1" w:themeShade="BF"/>
      <w:kern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textAlignment w:val="baseline"/>
    </w:pPr>
    <w:rPr>
      <w:szCs w:val="20"/>
    </w:rPr>
  </w:style>
  <w:style w:type="paragraph" w:styleId="TOC2">
    <w:name w:val="toc 2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240"/>
      <w:textAlignment w:val="baseline"/>
    </w:pPr>
    <w:rPr>
      <w:szCs w:val="20"/>
    </w:rPr>
  </w:style>
  <w:style w:type="paragraph" w:styleId="TOC3">
    <w:name w:val="toc 3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480"/>
      <w:textAlignment w:val="baseline"/>
    </w:pPr>
    <w:rPr>
      <w:szCs w:val="20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720"/>
      <w:textAlignment w:val="baseline"/>
    </w:pPr>
    <w:rPr>
      <w:szCs w:val="20"/>
    </w:rPr>
  </w:style>
  <w:style w:type="paragraph" w:styleId="TOC5">
    <w:name w:val="toc 5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960"/>
      <w:textAlignment w:val="baseline"/>
    </w:pPr>
    <w:rPr>
      <w:szCs w:val="20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1200"/>
      <w:textAlignment w:val="baseline"/>
    </w:pPr>
    <w:rPr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8CE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8CE"/>
    <w:rPr>
      <w:rFonts w:ascii="Times New Roman" w:eastAsia="Times New Roman" w:hAnsi="Times New Roman"/>
      <w:sz w:val="20"/>
      <w:szCs w:val="20"/>
      <w:lang w:val="ro-RO" w:eastAsia="ro-R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458CE"/>
    <w:rPr>
      <w:rFonts w:ascii="Times New Roman" w:eastAsia="Times New Roman" w:hAnsi="Times New Roman"/>
      <w:b/>
      <w:bCs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8CE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458CE"/>
    <w:rPr>
      <w:rFonts w:ascii="Times New Roman" w:eastAsia="Times New Roman" w:hAnsi="Times New Roman"/>
      <w:b/>
      <w:bCs/>
      <w:sz w:val="20"/>
      <w:szCs w:val="20"/>
      <w:lang w:val="ro-RO" w:eastAsia="ro-RO"/>
    </w:rPr>
  </w:style>
  <w:style w:type="character" w:customStyle="1" w:styleId="CommentSubjectChar11">
    <w:name w:val="Comment Subject Char11"/>
    <w:basedOn w:val="CommentTextChar"/>
    <w:uiPriority w:val="99"/>
    <w:semiHidden/>
    <w:rsid w:val="000458CE"/>
    <w:rPr>
      <w:rFonts w:ascii="Times New Roman" w:eastAsia="Times New Roman" w:hAnsi="Times New Roman" w:cs="Times New Roman"/>
      <w:b/>
      <w:bCs/>
      <w:sz w:val="20"/>
      <w:szCs w:val="20"/>
      <w:lang w:val="ro-RO" w:eastAsia="ro-RO"/>
    </w:rPr>
  </w:style>
  <w:style w:type="table" w:customStyle="1" w:styleId="GridTable1Light-Accent11">
    <w:name w:val="Grid Table 1 Light - Accent 11"/>
    <w:basedOn w:val="TableNormal"/>
    <w:uiPriority w:val="46"/>
    <w:rsid w:val="000458CE"/>
    <w:rPr>
      <w:rFonts w:asciiTheme="minorHAnsi" w:eastAsia="Times New Roman" w:hAnsiTheme="minorHAnsi"/>
      <w:lang w:val="ro-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58CE"/>
    <w:rPr>
      <w:rFonts w:cs="Times New Roman"/>
      <w:color w:val="605E5C"/>
      <w:shd w:val="clear" w:color="auto" w:fill="E1DFDD"/>
    </w:rPr>
  </w:style>
  <w:style w:type="paragraph" w:customStyle="1" w:styleId="Tabel0">
    <w:name w:val="Tabel"/>
    <w:basedOn w:val="Normal"/>
    <w:qFormat/>
    <w:rsid w:val="000458CE"/>
    <w:pPr>
      <w:autoSpaceDE w:val="0"/>
      <w:autoSpaceDN w:val="0"/>
      <w:adjustRightInd w:val="0"/>
      <w:spacing w:after="120" w:line="276" w:lineRule="auto"/>
      <w:jc w:val="center"/>
    </w:pPr>
    <w:rPr>
      <w:rFonts w:ascii="Calibri" w:hAnsi="Calibri" w:cs="Calibri"/>
      <w:bCs/>
      <w:noProof/>
      <w:color w:val="548DD4" w:themeColor="text2" w:themeTint="99"/>
      <w:sz w:val="20"/>
      <w:szCs w:val="18"/>
    </w:rPr>
  </w:style>
  <w:style w:type="paragraph" w:customStyle="1" w:styleId="Raport-body-6after">
    <w:name w:val="Raport-body-6after"/>
    <w:basedOn w:val="Normal"/>
    <w:qFormat/>
    <w:rsid w:val="000458CE"/>
    <w:pPr>
      <w:autoSpaceDE w:val="0"/>
      <w:autoSpaceDN w:val="0"/>
      <w:adjustRightInd w:val="0"/>
      <w:spacing w:before="120" w:after="120" w:line="288" w:lineRule="auto"/>
      <w:ind w:firstLine="720"/>
      <w:jc w:val="both"/>
    </w:pPr>
    <w:rPr>
      <w:rFonts w:ascii="Myriad Pro" w:hAnsi="Myriad Pro" w:cs="Calibri Light"/>
      <w:noProof/>
      <w:color w:val="3B4F63"/>
      <w:w w:val="90"/>
      <w:sz w:val="20"/>
      <w:szCs w:val="20"/>
    </w:rPr>
  </w:style>
  <w:style w:type="paragraph" w:customStyle="1" w:styleId="Figuri">
    <w:name w:val="Figuri"/>
    <w:basedOn w:val="Normal"/>
    <w:qFormat/>
    <w:rsid w:val="000458CE"/>
    <w:pPr>
      <w:spacing w:after="120" w:line="276" w:lineRule="auto"/>
      <w:jc w:val="center"/>
    </w:pPr>
    <w:rPr>
      <w:rFonts w:ascii="Calibri" w:hAnsi="Calibri" w:cs="Calibri"/>
      <w:i/>
      <w:color w:val="548DD4" w:themeColor="text2" w:themeTint="99"/>
      <w:sz w:val="20"/>
      <w:szCs w:val="16"/>
    </w:rPr>
  </w:style>
  <w:style w:type="paragraph" w:customStyle="1" w:styleId="Raport-body">
    <w:name w:val="Raport-body"/>
    <w:basedOn w:val="Normal"/>
    <w:qFormat/>
    <w:rsid w:val="000458CE"/>
    <w:pPr>
      <w:autoSpaceDE w:val="0"/>
      <w:autoSpaceDN w:val="0"/>
      <w:adjustRightInd w:val="0"/>
      <w:spacing w:before="120" w:line="288" w:lineRule="auto"/>
      <w:ind w:firstLine="720"/>
      <w:jc w:val="both"/>
    </w:pPr>
    <w:rPr>
      <w:rFonts w:ascii="Myriad Pro" w:hAnsi="Myriad Pro" w:cs="Calibri Light"/>
      <w:noProof/>
      <w:color w:val="3B4F63"/>
      <w:w w:val="90"/>
      <w:sz w:val="20"/>
      <w:szCs w:val="20"/>
    </w:rPr>
  </w:style>
  <w:style w:type="character" w:customStyle="1" w:styleId="apple-converted-space">
    <w:name w:val="apple-converted-space"/>
    <w:basedOn w:val="DefaultParagraphFont"/>
    <w:rsid w:val="000458CE"/>
    <w:rPr>
      <w:rFonts w:cs="Times New Roman"/>
    </w:rPr>
  </w:style>
  <w:style w:type="paragraph" w:customStyle="1" w:styleId="BodyA">
    <w:name w:val="Body A"/>
    <w:rsid w:val="005C3E2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u w:color="000000"/>
      <w:bdr w:val="nil"/>
      <w:lang w:val="en-GB" w:eastAsia="en-GB"/>
    </w:rPr>
  </w:style>
  <w:style w:type="paragraph" w:styleId="BodyText">
    <w:name w:val="Body Text"/>
    <w:basedOn w:val="Normal"/>
    <w:link w:val="BodyTextChar"/>
    <w:uiPriority w:val="99"/>
    <w:unhideWhenUsed/>
    <w:rsid w:val="000E470E"/>
    <w:pPr>
      <w:spacing w:after="12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0E470E"/>
    <w:rPr>
      <w:lang w:val="ro-RO"/>
    </w:rPr>
  </w:style>
  <w:style w:type="character" w:styleId="FollowedHyperlink">
    <w:name w:val="FollowedHyperlink"/>
    <w:basedOn w:val="DefaultParagraphFont"/>
    <w:uiPriority w:val="99"/>
    <w:semiHidden/>
    <w:unhideWhenUsed/>
    <w:rsid w:val="00972D3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39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ink.springer.com/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e-uvt.ro" TargetMode="External"/><Relationship Id="rId2" Type="http://schemas.openxmlformats.org/officeDocument/2006/relationships/hyperlink" Target="http://www.uvt.ro" TargetMode="External"/><Relationship Id="rId1" Type="http://schemas.openxmlformats.org/officeDocument/2006/relationships/hyperlink" Target="mailto:secretariat@e-uvt.ro" TargetMode="External"/><Relationship Id="rId5" Type="http://schemas.openxmlformats.org/officeDocument/2006/relationships/hyperlink" Target="Website:%20http://www.uvt.ro/" TargetMode="External"/><Relationship Id="rId4" Type="http://schemas.openxmlformats.org/officeDocument/2006/relationships/hyperlink" Target="http://www.uvt.ro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e-uvt.ro" TargetMode="External"/><Relationship Id="rId2" Type="http://schemas.openxmlformats.org/officeDocument/2006/relationships/hyperlink" Target="http://www.uvt.ro" TargetMode="External"/><Relationship Id="rId1" Type="http://schemas.openxmlformats.org/officeDocument/2006/relationships/hyperlink" Target="mailto:secretariat@e-uvt.ro" TargetMode="External"/><Relationship Id="rId4" Type="http://schemas.openxmlformats.org/officeDocument/2006/relationships/hyperlink" Target="http://www.uvt.r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8</Pages>
  <Words>2510</Words>
  <Characters>14313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Nr</vt:lpstr>
      <vt:lpstr>Nr</vt:lpstr>
    </vt:vector>
  </TitlesOfParts>
  <Company>uvt</Company>
  <LinksUpToDate>false</LinksUpToDate>
  <CharactersWithSpaces>1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</dc:title>
  <dc:creator>raduta</dc:creator>
  <cp:lastModifiedBy>Magda-DPPD</cp:lastModifiedBy>
  <cp:revision>9</cp:revision>
  <cp:lastPrinted>2017-11-08T12:05:00Z</cp:lastPrinted>
  <dcterms:created xsi:type="dcterms:W3CDTF">2022-09-19T18:30:00Z</dcterms:created>
  <dcterms:modified xsi:type="dcterms:W3CDTF">2022-10-15T11:18:00Z</dcterms:modified>
</cp:coreProperties>
</file>